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CF2F9" w14:textId="76A0C6BE" w:rsidR="004E520B" w:rsidRPr="00247390" w:rsidRDefault="004E520B" w:rsidP="004E520B">
      <w:pPr>
        <w:jc w:val="center"/>
        <w:rPr>
          <w:rFonts w:cstheme="minorHAnsi"/>
          <w:b/>
          <w:sz w:val="28"/>
          <w:szCs w:val="28"/>
        </w:rPr>
      </w:pPr>
      <w:r w:rsidRPr="00247390">
        <w:rPr>
          <w:rFonts w:cstheme="minorHAnsi"/>
          <w:b/>
          <w:sz w:val="28"/>
          <w:szCs w:val="28"/>
        </w:rPr>
        <w:t>A szakmai gyakorlat szabályozása</w:t>
      </w:r>
    </w:p>
    <w:p w14:paraId="5E77B6F6" w14:textId="4D34CDCA" w:rsidR="007349B6" w:rsidRPr="00010D45" w:rsidRDefault="004E520B" w:rsidP="00A17850">
      <w:pPr>
        <w:spacing w:after="0"/>
        <w:jc w:val="right"/>
        <w:rPr>
          <w:sz w:val="20"/>
          <w:szCs w:val="20"/>
        </w:rPr>
      </w:pPr>
      <w:r w:rsidRPr="00247390">
        <w:rPr>
          <w:rFonts w:cstheme="minorHAnsi"/>
          <w:sz w:val="20"/>
          <w:szCs w:val="20"/>
        </w:rPr>
        <w:t>Jóváhagyta a Kari Tanács</w:t>
      </w:r>
      <w:r w:rsidR="00226E75">
        <w:rPr>
          <w:rFonts w:cstheme="minorHAnsi"/>
          <w:sz w:val="20"/>
          <w:szCs w:val="20"/>
        </w:rPr>
        <w:t xml:space="preserve"> 2023.</w:t>
      </w:r>
      <w:r w:rsidR="00A17850">
        <w:rPr>
          <w:rFonts w:cstheme="minorHAnsi"/>
          <w:sz w:val="20"/>
          <w:szCs w:val="20"/>
        </w:rPr>
        <w:t>1</w:t>
      </w:r>
      <w:r w:rsidR="00270CF4">
        <w:rPr>
          <w:rFonts w:cstheme="minorHAnsi"/>
          <w:sz w:val="20"/>
          <w:szCs w:val="20"/>
        </w:rPr>
        <w:t>2</w:t>
      </w:r>
      <w:r w:rsidR="00A17850">
        <w:rPr>
          <w:rFonts w:cstheme="minorHAnsi"/>
          <w:sz w:val="20"/>
          <w:szCs w:val="20"/>
        </w:rPr>
        <w:t>.1</w:t>
      </w:r>
      <w:r w:rsidR="00270CF4">
        <w:rPr>
          <w:rFonts w:cstheme="minorHAnsi"/>
          <w:sz w:val="20"/>
          <w:szCs w:val="20"/>
        </w:rPr>
        <w:t>3</w:t>
      </w:r>
      <w:r w:rsidRPr="00247390">
        <w:rPr>
          <w:rFonts w:cstheme="minorHAnsi"/>
          <w:sz w:val="20"/>
          <w:szCs w:val="20"/>
        </w:rPr>
        <w:t>-i ülésén</w:t>
      </w:r>
    </w:p>
    <w:p w14:paraId="213CF302" w14:textId="77777777" w:rsidR="004E520B" w:rsidRPr="00247390" w:rsidRDefault="004E520B" w:rsidP="004E520B">
      <w:pPr>
        <w:jc w:val="center"/>
        <w:rPr>
          <w:rFonts w:cstheme="minorHAnsi"/>
          <w:sz w:val="24"/>
          <w:szCs w:val="20"/>
        </w:rPr>
      </w:pPr>
    </w:p>
    <w:p w14:paraId="213CF303" w14:textId="77777777" w:rsidR="004E520B" w:rsidRPr="00247390" w:rsidRDefault="004E520B" w:rsidP="004E520B">
      <w:pPr>
        <w:jc w:val="center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Preambulum – A szakmai gyakorlat fogalmának és képzési szerepének meghatározása</w:t>
      </w:r>
    </w:p>
    <w:p w14:paraId="213CF304" w14:textId="77777777" w:rsidR="004E520B" w:rsidRPr="00247390" w:rsidRDefault="004E520B" w:rsidP="004E520B">
      <w:pPr>
        <w:spacing w:after="96"/>
        <w:jc w:val="center"/>
        <w:rPr>
          <w:rFonts w:cstheme="minorHAnsi"/>
          <w:b/>
          <w:sz w:val="20"/>
          <w:szCs w:val="20"/>
        </w:rPr>
      </w:pPr>
      <w:bookmarkStart w:id="0" w:name="xcel"/>
      <w:r w:rsidRPr="00247390">
        <w:rPr>
          <w:rFonts w:cstheme="minorHAnsi"/>
          <w:sz w:val="20"/>
          <w:szCs w:val="20"/>
        </w:rPr>
        <w:t>A nemzeti felsőoktatásról</w:t>
      </w:r>
      <w:bookmarkEnd w:id="0"/>
      <w:r w:rsidRPr="00247390">
        <w:rPr>
          <w:rFonts w:cstheme="minorHAnsi"/>
          <w:sz w:val="20"/>
          <w:szCs w:val="20"/>
        </w:rPr>
        <w:t xml:space="preserve"> szóló 2011. évi CCIV. törvény </w:t>
      </w:r>
      <w:r w:rsidRPr="00247390">
        <w:rPr>
          <w:rFonts w:cstheme="minorHAnsi"/>
          <w:b/>
          <w:sz w:val="20"/>
          <w:szCs w:val="20"/>
        </w:rPr>
        <w:t xml:space="preserve">(a továbbiakban Ftv.) meghatározása szerint: </w:t>
      </w:r>
    </w:p>
    <w:p w14:paraId="213CF305" w14:textId="77777777" w:rsidR="004E520B" w:rsidRPr="00DC64F9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DC64F9">
        <w:rPr>
          <w:rFonts w:asciiTheme="minorHAnsi" w:hAnsiTheme="minorHAnsi" w:cstheme="minorHAnsi"/>
          <w:b/>
          <w:bCs/>
          <w:sz w:val="20"/>
          <w:szCs w:val="20"/>
        </w:rPr>
        <w:t xml:space="preserve">„15. § (3): </w:t>
      </w:r>
      <w:r w:rsidR="000F5EB2" w:rsidRPr="00DC64F9">
        <w:rPr>
          <w:rFonts w:asciiTheme="minorHAnsi" w:hAnsiTheme="minorHAnsi" w:cstheme="minorHAnsi"/>
          <w:b/>
          <w:bCs/>
          <w:sz w:val="20"/>
          <w:szCs w:val="20"/>
        </w:rPr>
        <w:t>„</w:t>
      </w:r>
      <w:r w:rsidR="000F5EB2" w:rsidRPr="00DC64F9">
        <w:rPr>
          <w:rFonts w:asciiTheme="minorHAnsi" w:hAnsiTheme="minorHAnsi"/>
          <w:sz w:val="20"/>
          <w:szCs w:val="20"/>
        </w:rPr>
        <w:t>Az alapképzésben alapfokozat (baccalaureus, bachelor of science, bachelor of profession, bachelor of arts) és szakképzettség szerezhető. Az alapfokozat a felsőoktatás egymásra épülő képzési ciklusainak az első felsőfokú végzettségi szintje, amely feljogosít a mesterképzés megkezdésére. A képzési és kimeneti követelmények határozzák meg, hogy milyen szakképzettséget lehet szerezni az alapképzésben. A gyakorlatigényes alapképzési szakokon legalább a 85. § (3) bekezdésében meghatározott időtartamú szakmai gyakorlatot (a továbbiakban: szakmai gyakorlat) kell szervezni. A szakmai gyakorlat teljesítése feltétele a záróvizsgára bocsátásnak.</w:t>
      </w:r>
      <w:r w:rsidRPr="00DC64F9">
        <w:rPr>
          <w:rFonts w:asciiTheme="minorHAnsi" w:hAnsiTheme="minorHAnsi" w:cstheme="minorHAnsi"/>
          <w:bCs/>
          <w:sz w:val="20"/>
          <w:szCs w:val="20"/>
        </w:rPr>
        <w:t>”</w:t>
      </w:r>
    </w:p>
    <w:p w14:paraId="213CF306" w14:textId="0C00EC37" w:rsidR="004E520B" w:rsidRPr="00247390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247390">
        <w:rPr>
          <w:rFonts w:asciiTheme="minorHAnsi" w:hAnsiTheme="minorHAnsi" w:cstheme="minorHAnsi"/>
          <w:bCs/>
          <w:sz w:val="20"/>
          <w:szCs w:val="20"/>
        </w:rPr>
        <w:t>és</w:t>
      </w:r>
      <w:r w:rsidR="00AB4909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213CF307" w14:textId="77777777" w:rsidR="004E520B" w:rsidRPr="00DC64F9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DC64F9">
        <w:rPr>
          <w:rFonts w:asciiTheme="minorHAnsi" w:hAnsiTheme="minorHAnsi" w:cstheme="minorHAnsi"/>
          <w:b/>
          <w:bCs/>
          <w:sz w:val="20"/>
          <w:szCs w:val="20"/>
        </w:rPr>
        <w:t xml:space="preserve"> „85. § (3): </w:t>
      </w:r>
      <w:r w:rsidR="000F5EB2" w:rsidRPr="00DC64F9">
        <w:rPr>
          <w:rFonts w:asciiTheme="minorHAnsi" w:hAnsiTheme="minorHAnsi" w:cstheme="minorHAnsi"/>
          <w:b/>
          <w:bCs/>
          <w:sz w:val="20"/>
          <w:szCs w:val="20"/>
        </w:rPr>
        <w:t>„</w:t>
      </w:r>
      <w:r w:rsidR="000F5EB2" w:rsidRPr="00DC64F9">
        <w:rPr>
          <w:rFonts w:asciiTheme="minorHAnsi" w:hAnsiTheme="minorHAnsi"/>
          <w:sz w:val="20"/>
          <w:szCs w:val="20"/>
        </w:rPr>
        <w:t>Gyakorlatigényes szaknak minősül a jogszabályban meghatározott képzési és kimeneti követelményei alapján legalább hat hétig tartó szakmai gyakorlatot is tartalmazó szak.</w:t>
      </w:r>
      <w:r w:rsidRPr="00DC64F9">
        <w:rPr>
          <w:rFonts w:asciiTheme="minorHAnsi" w:hAnsiTheme="minorHAnsi" w:cstheme="minorHAnsi"/>
          <w:bCs/>
          <w:sz w:val="20"/>
          <w:szCs w:val="20"/>
        </w:rPr>
        <w:t>”</w:t>
      </w:r>
    </w:p>
    <w:p w14:paraId="213CF308" w14:textId="77777777" w:rsidR="004E520B" w:rsidRPr="00247390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247390">
        <w:rPr>
          <w:rFonts w:asciiTheme="minorHAnsi" w:hAnsiTheme="minorHAnsi" w:cstheme="minorHAnsi"/>
          <w:bCs/>
          <w:sz w:val="20"/>
          <w:szCs w:val="20"/>
        </w:rPr>
        <w:t>illetve</w:t>
      </w:r>
    </w:p>
    <w:p w14:paraId="213CF309" w14:textId="77777777" w:rsidR="004E520B" w:rsidRPr="00247390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sz w:val="20"/>
          <w:szCs w:val="20"/>
        </w:rPr>
      </w:pPr>
      <w:r w:rsidRPr="00247390">
        <w:rPr>
          <w:rFonts w:asciiTheme="minorHAnsi" w:hAnsiTheme="minorHAnsi" w:cstheme="minorHAnsi"/>
          <w:b/>
          <w:bCs/>
          <w:sz w:val="20"/>
          <w:szCs w:val="20"/>
        </w:rPr>
        <w:t>„108. §</w:t>
      </w:r>
      <w:r w:rsidRPr="00247390">
        <w:rPr>
          <w:rFonts w:asciiTheme="minorHAnsi" w:hAnsiTheme="minorHAnsi" w:cstheme="minorHAnsi"/>
          <w:sz w:val="20"/>
          <w:szCs w:val="20"/>
        </w:rPr>
        <w:t xml:space="preserve"> E törvény alkalmazásában: </w:t>
      </w:r>
    </w:p>
    <w:p w14:paraId="213CF30A" w14:textId="22F2D0D8" w:rsidR="004E520B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247390">
        <w:rPr>
          <w:rFonts w:asciiTheme="minorHAnsi" w:hAnsiTheme="minorHAnsi" w:cstheme="minorHAnsi"/>
          <w:b/>
          <w:bCs/>
          <w:sz w:val="20"/>
          <w:szCs w:val="20"/>
        </w:rPr>
        <w:t>3</w:t>
      </w:r>
      <w:r w:rsidR="000F5EB2">
        <w:rPr>
          <w:rFonts w:asciiTheme="minorHAnsi" w:hAnsiTheme="minorHAnsi" w:cstheme="minorHAnsi"/>
          <w:b/>
          <w:bCs/>
          <w:sz w:val="20"/>
          <w:szCs w:val="20"/>
        </w:rPr>
        <w:t>6</w:t>
      </w:r>
      <w:r w:rsidRPr="00247390">
        <w:rPr>
          <w:rFonts w:asciiTheme="minorHAnsi" w:hAnsiTheme="minorHAnsi" w:cstheme="minorHAnsi"/>
          <w:b/>
          <w:bCs/>
          <w:sz w:val="20"/>
          <w:szCs w:val="20"/>
        </w:rPr>
        <w:t xml:space="preserve">. szakmai gyakorlat: </w:t>
      </w:r>
      <w:r w:rsidRPr="00247390">
        <w:rPr>
          <w:rFonts w:asciiTheme="minorHAnsi" w:hAnsiTheme="minorHAnsi" w:cstheme="minorHAnsi"/>
          <w:bCs/>
          <w:sz w:val="20"/>
          <w:szCs w:val="20"/>
        </w:rPr>
        <w:t>felsőoktatási szakképzésben, alap-, mester- és osztatlan képzésben, külső gyakorlóhelyen vagy felsőoktatási intézményi gyakorlóhelyen teljesítendő részben önálló hallgatói tevékenység.”</w:t>
      </w:r>
    </w:p>
    <w:p w14:paraId="1B9E31EF" w14:textId="6D8B6CB1" w:rsidR="00322C51" w:rsidRDefault="006B63E4" w:rsidP="00A9365D">
      <w:pPr>
        <w:pStyle w:val="NormlWeb"/>
        <w:spacing w:afterLines="40" w:after="96"/>
        <w:ind w:left="426"/>
        <w:jc w:val="both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A</w:t>
      </w:r>
      <w:r w:rsidRPr="00322C51">
        <w:rPr>
          <w:rFonts w:asciiTheme="minorHAnsi" w:hAnsiTheme="minorHAnsi" w:cstheme="minorHAnsi"/>
          <w:bCs/>
          <w:sz w:val="20"/>
          <w:szCs w:val="20"/>
        </w:rPr>
        <w:t xml:space="preserve"> felsőoktatási szakképzésről és a felsőoktatási képzéshez kapcsolódó szakmai gyakorlat egyes kérdéseiről</w:t>
      </w:r>
      <w:r w:rsidR="00BB5E74">
        <w:rPr>
          <w:rFonts w:asciiTheme="minorHAnsi" w:hAnsiTheme="minorHAnsi" w:cstheme="minorHAnsi"/>
          <w:bCs/>
          <w:sz w:val="20"/>
          <w:szCs w:val="20"/>
        </w:rPr>
        <w:t xml:space="preserve"> szóló</w:t>
      </w:r>
      <w:r w:rsidRPr="00322C51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322C51" w:rsidRPr="00A9365D">
        <w:rPr>
          <w:rFonts w:asciiTheme="minorHAnsi" w:hAnsiTheme="minorHAnsi" w:cstheme="minorHAnsi"/>
          <w:b/>
          <w:sz w:val="20"/>
          <w:szCs w:val="20"/>
        </w:rPr>
        <w:t>230/2012. (VIII. 28.) Korm. rendelet</w:t>
      </w:r>
      <w:r w:rsidR="00201661" w:rsidRPr="00A9365D">
        <w:rPr>
          <w:rFonts w:asciiTheme="minorHAnsi" w:hAnsiTheme="minorHAnsi" w:cstheme="minorHAnsi"/>
          <w:b/>
          <w:sz w:val="20"/>
          <w:szCs w:val="20"/>
        </w:rPr>
        <w:t xml:space="preserve"> szerint:</w:t>
      </w:r>
      <w:r w:rsidR="00201661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3AF1684E" w14:textId="0ACF7B1F" w:rsidR="00A9365D" w:rsidRPr="00A9365D" w:rsidRDefault="00A9365D" w:rsidP="00A9365D">
      <w:pPr>
        <w:pStyle w:val="NormlWeb"/>
        <w:spacing w:afterLines="40" w:after="96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A9365D">
        <w:rPr>
          <w:rFonts w:asciiTheme="minorHAnsi" w:hAnsiTheme="minorHAnsi" w:cstheme="minorHAnsi"/>
          <w:bCs/>
          <w:sz w:val="20"/>
          <w:szCs w:val="20"/>
        </w:rPr>
        <w:t>6. § (1) Felsőoktatási szakképzésben legalább egy félév szakmai gyakorlatot kell szakmai gyakorlóhelyen szervezni. A szakmai gyakorlat egybefüggő gyakorlat, amely több részben csak akkor szervezhető meg, ha arról a felsőoktatási szakképzés képzési és kimeneti követelményei - szakmai indokok alapján - úgy rendelkeznek.</w:t>
      </w:r>
    </w:p>
    <w:p w14:paraId="2FC1060C" w14:textId="77777777" w:rsidR="00A9365D" w:rsidRPr="00A9365D" w:rsidRDefault="00A9365D" w:rsidP="00A9365D">
      <w:pPr>
        <w:pStyle w:val="NormlWeb"/>
        <w:spacing w:afterLines="40" w:after="96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A9365D">
        <w:rPr>
          <w:rFonts w:asciiTheme="minorHAnsi" w:hAnsiTheme="minorHAnsi" w:cstheme="minorHAnsi"/>
          <w:bCs/>
          <w:sz w:val="20"/>
          <w:szCs w:val="20"/>
        </w:rPr>
        <w:t>(2) Az (1) bekezdés szerinti szakmai gyakorlat időtartama egy képzési időszaknak megfelelő időtartam, de legalább tizennégy hét, amelyben a gyakorlat öt napos munkahétnek megfelelő időszakokra tagolódik.</w:t>
      </w:r>
    </w:p>
    <w:p w14:paraId="5484431E" w14:textId="3361E3B1" w:rsidR="00A9365D" w:rsidRPr="00A9365D" w:rsidRDefault="00A9365D" w:rsidP="00A9365D">
      <w:pPr>
        <w:pStyle w:val="NormlWeb"/>
        <w:spacing w:afterLines="40" w:after="96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A9365D">
        <w:rPr>
          <w:rFonts w:asciiTheme="minorHAnsi" w:hAnsiTheme="minorHAnsi" w:cstheme="minorHAnsi"/>
          <w:bCs/>
          <w:sz w:val="20"/>
          <w:szCs w:val="20"/>
        </w:rPr>
        <w:t>(3) Részidős vagy távoktatási képzésben szervezett képzés esetén a szakmai gyakorlat legalább 240 óra, amely időtartam alatt legalább három hét gyakorlatot egybefüggően kell megszervezni. A korábbi munkatapasztalat a felsőoktatási intézmény tanulmányi és vizsgaszabályzatában meghatározottak szerint tanulmányi követelmény teljesítéseként elismerhető.</w:t>
      </w:r>
    </w:p>
    <w:p w14:paraId="36BDD36A" w14:textId="0FDF4752" w:rsidR="0029152B" w:rsidRDefault="00A9365D" w:rsidP="00A9365D">
      <w:pPr>
        <w:pStyle w:val="NormlWeb"/>
        <w:spacing w:afterLines="40" w:after="96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A9365D">
        <w:rPr>
          <w:rFonts w:asciiTheme="minorHAnsi" w:hAnsiTheme="minorHAnsi" w:cstheme="minorHAnsi"/>
          <w:bCs/>
          <w:sz w:val="20"/>
          <w:szCs w:val="20"/>
        </w:rPr>
        <w:t>(4) A hallgatót a szakmai gyakorlóhelyen a felsőfokú szakképzettséggel betölthető munkakörben foglalkoztatottak részére biztosított, a munkavégzéshez szükséges eszközök, munka- és védőruha, baleset- és munkavédelmi felszerelések illetik meg.</w:t>
      </w:r>
    </w:p>
    <w:p w14:paraId="213CF30C" w14:textId="4F1829D8" w:rsidR="004E520B" w:rsidRPr="00247390" w:rsidRDefault="0029152B" w:rsidP="003446B8">
      <w:pPr>
        <w:rPr>
          <w:rFonts w:cstheme="minorHAnsi"/>
          <w:b/>
          <w:sz w:val="20"/>
          <w:szCs w:val="20"/>
        </w:rPr>
      </w:pPr>
      <w:r>
        <w:rPr>
          <w:rFonts w:cstheme="minorHAnsi"/>
          <w:bCs/>
          <w:sz w:val="20"/>
          <w:szCs w:val="20"/>
        </w:rPr>
        <w:br w:type="page"/>
      </w:r>
      <w:r w:rsidR="004E520B" w:rsidRPr="00247390">
        <w:rPr>
          <w:rFonts w:cstheme="minorHAnsi"/>
          <w:b/>
          <w:sz w:val="20"/>
          <w:szCs w:val="20"/>
        </w:rPr>
        <w:lastRenderedPageBreak/>
        <w:t>(1) A szakmai gyakorlat alapvető keretei</w:t>
      </w:r>
    </w:p>
    <w:p w14:paraId="213CF30D" w14:textId="4E7B84D3" w:rsidR="004E520B" w:rsidRDefault="004E520B" w:rsidP="004E520B">
      <w:pPr>
        <w:spacing w:after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(1.1).</w:t>
      </w:r>
    </w:p>
    <w:p w14:paraId="2AFEC6EA" w14:textId="45B64577" w:rsidR="007C3244" w:rsidRDefault="007C3244" w:rsidP="004E520B">
      <w:pPr>
        <w:spacing w:after="120"/>
        <w:jc w:val="both"/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) azokon a gyakorlatigényes </w:t>
      </w:r>
      <w:r w:rsidR="00205524">
        <w:rPr>
          <w:rFonts w:cstheme="minorHAnsi"/>
          <w:sz w:val="20"/>
          <w:szCs w:val="20"/>
        </w:rPr>
        <w:t>alapképzési szakokon</w:t>
      </w:r>
      <w:r w:rsidR="00E03923">
        <w:rPr>
          <w:rFonts w:cstheme="minorHAnsi"/>
          <w:sz w:val="20"/>
          <w:szCs w:val="20"/>
        </w:rPr>
        <w:t xml:space="preserve"> ahol a képzési idő 7 félév</w:t>
      </w:r>
      <w:r w:rsidR="008274D2">
        <w:rPr>
          <w:rFonts w:cstheme="minorHAnsi"/>
          <w:sz w:val="20"/>
          <w:szCs w:val="20"/>
        </w:rPr>
        <w:t xml:space="preserve">, </w:t>
      </w:r>
      <w:r w:rsidR="008274D2" w:rsidRPr="00247390">
        <w:rPr>
          <w:rFonts w:cstheme="minorHAnsi"/>
          <w:b/>
          <w:sz w:val="20"/>
          <w:szCs w:val="20"/>
        </w:rPr>
        <w:t>egy félévig tartó szakmai gyakorlatot kell szervezni</w:t>
      </w:r>
      <w:r w:rsidR="008274D2">
        <w:rPr>
          <w:rFonts w:cstheme="minorHAnsi"/>
          <w:b/>
          <w:sz w:val="20"/>
          <w:szCs w:val="20"/>
        </w:rPr>
        <w:t>.</w:t>
      </w:r>
    </w:p>
    <w:p w14:paraId="168E9EE3" w14:textId="4890B546" w:rsidR="008274D2" w:rsidRDefault="008274D2" w:rsidP="008274D2">
      <w:pPr>
        <w:spacing w:after="120"/>
        <w:jc w:val="both"/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b) azokon a gyakorlatigényes alapképzési szakokon ahol a képzési idő </w:t>
      </w:r>
      <w:r w:rsidR="00B85062">
        <w:rPr>
          <w:rFonts w:cstheme="minorHAnsi"/>
          <w:sz w:val="20"/>
          <w:szCs w:val="20"/>
        </w:rPr>
        <w:t>8</w:t>
      </w:r>
      <w:r>
        <w:rPr>
          <w:rFonts w:cstheme="minorHAnsi"/>
          <w:sz w:val="20"/>
          <w:szCs w:val="20"/>
        </w:rPr>
        <w:t xml:space="preserve"> félév, </w:t>
      </w:r>
      <w:r w:rsidR="00B85062" w:rsidRPr="00B85062">
        <w:rPr>
          <w:rFonts w:cstheme="minorHAnsi"/>
          <w:b/>
          <w:bCs/>
          <w:sz w:val="20"/>
          <w:szCs w:val="20"/>
        </w:rPr>
        <w:t>két</w:t>
      </w:r>
      <w:r w:rsidRPr="00247390">
        <w:rPr>
          <w:rFonts w:cstheme="minorHAnsi"/>
          <w:b/>
          <w:sz w:val="20"/>
          <w:szCs w:val="20"/>
        </w:rPr>
        <w:t xml:space="preserve"> félévig tartó szakmai gyakorlatot kell szervezni</w:t>
      </w:r>
      <w:r>
        <w:rPr>
          <w:rFonts w:cstheme="minorHAnsi"/>
          <w:b/>
          <w:sz w:val="20"/>
          <w:szCs w:val="20"/>
        </w:rPr>
        <w:t>.</w:t>
      </w:r>
    </w:p>
    <w:p w14:paraId="7C93BF04" w14:textId="26DF296F" w:rsidR="008274D2" w:rsidRPr="00247390" w:rsidRDefault="00B85062" w:rsidP="004E520B">
      <w:pPr>
        <w:spacing w:after="12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) </w:t>
      </w:r>
      <w:r w:rsidR="00A72499">
        <w:rPr>
          <w:rFonts w:cstheme="minorHAnsi"/>
          <w:sz w:val="20"/>
          <w:szCs w:val="20"/>
        </w:rPr>
        <w:t xml:space="preserve">felsőoktatási szakképzési szakokon </w:t>
      </w:r>
      <w:r w:rsidR="00A72499" w:rsidRPr="00A72499">
        <w:rPr>
          <w:rFonts w:cstheme="minorHAnsi"/>
          <w:b/>
          <w:bCs/>
          <w:sz w:val="20"/>
          <w:szCs w:val="20"/>
        </w:rPr>
        <w:t>egy félévig tartó szakmai gyakorlatot kell szervezni</w:t>
      </w:r>
      <w:r w:rsidR="00A72499">
        <w:rPr>
          <w:rFonts w:cstheme="minorHAnsi"/>
          <w:sz w:val="20"/>
          <w:szCs w:val="20"/>
        </w:rPr>
        <w:t>.</w:t>
      </w:r>
    </w:p>
    <w:p w14:paraId="213CF30E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(1.2) </w:t>
      </w:r>
      <w:r w:rsidRPr="00247390">
        <w:rPr>
          <w:rFonts w:cstheme="minorHAnsi"/>
          <w:b/>
          <w:sz w:val="20"/>
          <w:szCs w:val="20"/>
        </w:rPr>
        <w:t>A gyakorlatot igazolható és értékelt módon kell teljesíteni</w:t>
      </w:r>
      <w:r w:rsidRPr="00247390">
        <w:rPr>
          <w:rFonts w:cstheme="minorHAnsi"/>
          <w:sz w:val="20"/>
          <w:szCs w:val="20"/>
        </w:rPr>
        <w:t>. A kredit-megítélés módja és kritériuma:</w:t>
      </w:r>
    </w:p>
    <w:p w14:paraId="213CF30F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) a szabályzatban meghatározott </w:t>
      </w:r>
      <w:r w:rsidRPr="00247390">
        <w:rPr>
          <w:rFonts w:cstheme="minorHAnsi"/>
          <w:b/>
          <w:sz w:val="20"/>
          <w:szCs w:val="20"/>
        </w:rPr>
        <w:t>idő igazolt eltöltése</w:t>
      </w:r>
      <w:r w:rsidRPr="00247390">
        <w:rPr>
          <w:rFonts w:cstheme="minorHAnsi"/>
          <w:sz w:val="20"/>
          <w:szCs w:val="20"/>
        </w:rPr>
        <w:t xml:space="preserve"> a gyakorlati helyen</w:t>
      </w:r>
    </w:p>
    <w:p w14:paraId="213CF310" w14:textId="77777777" w:rsidR="004E520B" w:rsidRPr="00247390" w:rsidRDefault="004E520B" w:rsidP="004E520B">
      <w:pPr>
        <w:spacing w:after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b) a szakmai gyakorlati </w:t>
      </w:r>
      <w:r w:rsidRPr="00247390">
        <w:rPr>
          <w:rFonts w:cstheme="minorHAnsi"/>
          <w:b/>
          <w:sz w:val="20"/>
          <w:szCs w:val="20"/>
        </w:rPr>
        <w:t>teljesítmény pozitív megítélése</w:t>
      </w:r>
      <w:r w:rsidRPr="00247390">
        <w:rPr>
          <w:rFonts w:cstheme="minorHAnsi"/>
          <w:sz w:val="20"/>
          <w:szCs w:val="20"/>
        </w:rPr>
        <w:t>, értékelése a kari tutor által.</w:t>
      </w:r>
    </w:p>
    <w:p w14:paraId="213CF311" w14:textId="25516091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</w:t>
      </w:r>
      <w:r w:rsidR="008F0E03">
        <w:rPr>
          <w:rFonts w:cstheme="minorHAnsi"/>
          <w:sz w:val="20"/>
          <w:szCs w:val="20"/>
        </w:rPr>
        <w:t>z alapképzési szakokon</w:t>
      </w:r>
      <w:r w:rsidR="00A33A24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sz w:val="20"/>
          <w:szCs w:val="20"/>
        </w:rPr>
        <w:t xml:space="preserve">szakmai gyakorlatra </w:t>
      </w:r>
      <w:r w:rsidRPr="00247390">
        <w:rPr>
          <w:rFonts w:cstheme="minorHAnsi"/>
          <w:b/>
          <w:sz w:val="20"/>
          <w:szCs w:val="20"/>
        </w:rPr>
        <w:t xml:space="preserve">az ajánlott tanterv </w:t>
      </w:r>
      <w:r w:rsidRPr="00604E69">
        <w:rPr>
          <w:rFonts w:cstheme="minorHAnsi"/>
          <w:b/>
          <w:sz w:val="20"/>
          <w:szCs w:val="20"/>
        </w:rPr>
        <w:t>szerinti 7.</w:t>
      </w:r>
      <w:r w:rsidR="00392F1D">
        <w:rPr>
          <w:rFonts w:cstheme="minorHAnsi"/>
          <w:b/>
          <w:sz w:val="20"/>
          <w:szCs w:val="20"/>
        </w:rPr>
        <w:t xml:space="preserve"> (és 8.)</w:t>
      </w:r>
      <w:r w:rsidRPr="00604E69">
        <w:rPr>
          <w:rFonts w:cstheme="minorHAnsi"/>
          <w:b/>
          <w:sz w:val="20"/>
          <w:szCs w:val="20"/>
        </w:rPr>
        <w:t xml:space="preserve"> félévben</w:t>
      </w:r>
      <w:r w:rsidRPr="00247390">
        <w:rPr>
          <w:rFonts w:cstheme="minorHAnsi"/>
          <w:sz w:val="20"/>
          <w:szCs w:val="20"/>
        </w:rPr>
        <w:t xml:space="preserve">, de legalább </w:t>
      </w:r>
      <w:r w:rsidR="00D7252E" w:rsidRPr="00010D45">
        <w:rPr>
          <w:rFonts w:cstheme="minorHAnsi"/>
          <w:b/>
          <w:sz w:val="20"/>
          <w:szCs w:val="20"/>
        </w:rPr>
        <w:t>1</w:t>
      </w:r>
      <w:r w:rsidR="00FA7BB4" w:rsidRPr="00010D45">
        <w:rPr>
          <w:rFonts w:cstheme="minorHAnsi"/>
          <w:b/>
          <w:sz w:val="20"/>
          <w:szCs w:val="20"/>
        </w:rPr>
        <w:t>5</w:t>
      </w:r>
      <w:r w:rsidR="00D7252E" w:rsidRPr="00010D45">
        <w:rPr>
          <w:rFonts w:cstheme="minorHAnsi"/>
          <w:b/>
          <w:sz w:val="20"/>
          <w:szCs w:val="20"/>
        </w:rPr>
        <w:t>5</w:t>
      </w:r>
      <w:r w:rsidR="00D7252E" w:rsidRPr="00010D45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sz w:val="20"/>
          <w:szCs w:val="20"/>
        </w:rPr>
        <w:t>kredit teljesítése</w:t>
      </w:r>
      <w:r w:rsidR="00FA7507">
        <w:rPr>
          <w:rFonts w:cstheme="minorHAnsi"/>
          <w:sz w:val="20"/>
          <w:szCs w:val="20"/>
        </w:rPr>
        <w:t xml:space="preserve">, valamint </w:t>
      </w:r>
      <w:r w:rsidR="00472B9A">
        <w:rPr>
          <w:rFonts w:cstheme="minorHAnsi"/>
          <w:sz w:val="20"/>
          <w:szCs w:val="20"/>
        </w:rPr>
        <w:t xml:space="preserve">a </w:t>
      </w:r>
      <w:r w:rsidR="00472B9A">
        <w:rPr>
          <w:rStyle w:val="cf01"/>
        </w:rPr>
        <w:t>TehetségPont és CAL által összeállított hallgatói karrier-életút alapján</w:t>
      </w:r>
      <w:r w:rsidR="00472B9A">
        <w:rPr>
          <w:rFonts w:cstheme="minorHAnsi"/>
          <w:sz w:val="20"/>
          <w:szCs w:val="20"/>
        </w:rPr>
        <w:t xml:space="preserve"> </w:t>
      </w:r>
      <w:r w:rsidR="00FA7507">
        <w:rPr>
          <w:rFonts w:cstheme="minorHAnsi"/>
          <w:sz w:val="20"/>
          <w:szCs w:val="20"/>
        </w:rPr>
        <w:t xml:space="preserve">a </w:t>
      </w:r>
      <w:r w:rsidR="003F4BD8">
        <w:rPr>
          <w:rFonts w:cstheme="minorHAnsi"/>
          <w:sz w:val="20"/>
          <w:szCs w:val="20"/>
        </w:rPr>
        <w:t xml:space="preserve">kompetencia teszt kitöltése </w:t>
      </w:r>
      <w:r w:rsidR="00FA7507">
        <w:rPr>
          <w:rFonts w:cstheme="minorHAnsi"/>
          <w:sz w:val="20"/>
          <w:szCs w:val="20"/>
        </w:rPr>
        <w:t>és a Szakmai gyakorlatra felkészítő tréning teljesítése</w:t>
      </w:r>
      <w:r w:rsidRPr="00247390">
        <w:rPr>
          <w:rFonts w:cstheme="minorHAnsi"/>
          <w:sz w:val="20"/>
          <w:szCs w:val="20"/>
        </w:rPr>
        <w:t xml:space="preserve"> után kerülhet sor.</w:t>
      </w:r>
    </w:p>
    <w:p w14:paraId="213CF312" w14:textId="358A62A6" w:rsidR="003A49A9" w:rsidRDefault="004E520B" w:rsidP="00DC64F9">
      <w:pPr>
        <w:spacing w:before="120"/>
        <w:jc w:val="both"/>
        <w:rPr>
          <w:rFonts w:cstheme="minorHAnsi"/>
          <w:sz w:val="20"/>
          <w:szCs w:val="20"/>
        </w:rPr>
      </w:pPr>
      <w:r w:rsidRPr="00247390" w:rsidDel="007D75D7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sz w:val="20"/>
          <w:szCs w:val="20"/>
        </w:rPr>
        <w:t xml:space="preserve">(1.3) A </w:t>
      </w:r>
      <w:r w:rsidRPr="00247390">
        <w:rPr>
          <w:rFonts w:cstheme="minorHAnsi"/>
          <w:b/>
          <w:sz w:val="20"/>
          <w:szCs w:val="20"/>
        </w:rPr>
        <w:t>munkaviszonyban álló hallgató</w:t>
      </w:r>
      <w:r w:rsidRPr="00247390">
        <w:rPr>
          <w:rFonts w:cstheme="minorHAnsi"/>
          <w:sz w:val="20"/>
          <w:szCs w:val="20"/>
        </w:rPr>
        <w:t xml:space="preserve"> jelenlegi munkahelyén is teljesíthet olyan feladatokat, amely </w:t>
      </w:r>
      <w:r w:rsidRPr="00247390">
        <w:rPr>
          <w:rFonts w:cstheme="minorHAnsi"/>
          <w:b/>
          <w:sz w:val="20"/>
          <w:szCs w:val="20"/>
        </w:rPr>
        <w:t>szakmai gyakorlatként</w:t>
      </w:r>
      <w:r w:rsidRPr="00247390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b/>
          <w:sz w:val="20"/>
          <w:szCs w:val="20"/>
        </w:rPr>
        <w:t>beszámítható</w:t>
      </w:r>
      <w:r w:rsidRPr="00247390">
        <w:rPr>
          <w:rFonts w:cstheme="minorHAnsi"/>
          <w:sz w:val="20"/>
          <w:szCs w:val="20"/>
        </w:rPr>
        <w:t xml:space="preserve"> lesz. A munkahely regisztrálása, mint „hozott” gyakorlati hely (lásd 2.2.), </w:t>
      </w:r>
      <w:r w:rsidR="008C4C8D">
        <w:rPr>
          <w:rFonts w:cstheme="minorHAnsi"/>
          <w:sz w:val="20"/>
          <w:szCs w:val="20"/>
        </w:rPr>
        <w:t xml:space="preserve">a cégakkreditációs adatlap és a fogadónyilatkozat alapján </w:t>
      </w:r>
      <w:r w:rsidRPr="00247390">
        <w:rPr>
          <w:rFonts w:cstheme="minorHAnsi"/>
          <w:sz w:val="20"/>
          <w:szCs w:val="20"/>
        </w:rPr>
        <w:t>is szükséges. A gyakorlat feladatainak teljesítéséről ebben az esetben is meg kell győződnie a tutornak.</w:t>
      </w:r>
    </w:p>
    <w:p w14:paraId="213CF313" w14:textId="77777777" w:rsidR="004E520B" w:rsidRPr="00247390" w:rsidRDefault="004E520B" w:rsidP="004E520B">
      <w:pPr>
        <w:spacing w:before="120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sz w:val="20"/>
          <w:szCs w:val="20"/>
        </w:rPr>
        <w:t>(1.4)</w:t>
      </w:r>
      <w:r w:rsidRPr="00247390">
        <w:rPr>
          <w:rFonts w:cstheme="minorHAnsi"/>
          <w:b/>
          <w:sz w:val="20"/>
          <w:szCs w:val="20"/>
        </w:rPr>
        <w:t xml:space="preserve"> Rendkívüli esemény bekövetkezése</w:t>
      </w:r>
    </w:p>
    <w:p w14:paraId="213CF314" w14:textId="77777777" w:rsidR="004E520B" w:rsidRPr="00247390" w:rsidRDefault="004E520B" w:rsidP="004E520B">
      <w:pPr>
        <w:jc w:val="both"/>
        <w:rPr>
          <w:rFonts w:cstheme="minorHAnsi"/>
        </w:rPr>
      </w:pPr>
      <w:r w:rsidRPr="00247390">
        <w:rPr>
          <w:rFonts w:cstheme="minorHAnsi"/>
          <w:sz w:val="20"/>
          <w:szCs w:val="20"/>
        </w:rPr>
        <w:t xml:space="preserve">Amennyiben a szakmai gyakorlat teljesítése közben adódik olyan helyzet, amely a hallgatót tartósan akadályozza a gyakorlaton való részvételben (szülés, betegség, elháríthatatlan családi esemény stb.), a szakmai gyakorlat egészét értékelve tutor ennek alapján dönt a szakmai gyakorlat elfogadásáról. Vitatott esetben a hallgató felülvizsgálatot kérve, a Tanulmányi Bizottsághoz fordulhat. </w:t>
      </w:r>
    </w:p>
    <w:p w14:paraId="213CF315" w14:textId="77777777" w:rsidR="004E520B" w:rsidRPr="00247390" w:rsidRDefault="004E520B" w:rsidP="004E520B">
      <w:pPr>
        <w:spacing w:before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(1.5)</w:t>
      </w:r>
      <w:r w:rsidRPr="00247390">
        <w:rPr>
          <w:rFonts w:cstheme="minorHAnsi"/>
          <w:b/>
          <w:sz w:val="20"/>
          <w:szCs w:val="20"/>
        </w:rPr>
        <w:t xml:space="preserve"> Külföldi szakmai gyakorlat: </w:t>
      </w:r>
      <w:r w:rsidRPr="00247390">
        <w:rPr>
          <w:rFonts w:cstheme="minorHAnsi"/>
          <w:sz w:val="20"/>
          <w:szCs w:val="20"/>
        </w:rPr>
        <w:t>A külföldön töltött gyakorlat szakmai gyakorlatként elfogadható a hazaival analóg módon.</w:t>
      </w:r>
    </w:p>
    <w:p w14:paraId="213CF316" w14:textId="77777777" w:rsidR="004E520B" w:rsidRPr="00247390" w:rsidRDefault="004E520B" w:rsidP="004E520B">
      <w:pPr>
        <w:spacing w:before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(1.6) A gyakorlat teljesítéséről, a gyakorlat keretében megfogalmazott cél eléréséről </w:t>
      </w:r>
      <w:r w:rsidRPr="00247390">
        <w:rPr>
          <w:rFonts w:cstheme="minorHAnsi"/>
          <w:b/>
          <w:sz w:val="20"/>
          <w:szCs w:val="20"/>
        </w:rPr>
        <w:t>a nem KTK-keretek között végzett szakmai gyakorlat alapján benyújtott</w:t>
      </w:r>
      <w:r w:rsidRPr="00247390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b/>
          <w:sz w:val="20"/>
          <w:szCs w:val="20"/>
        </w:rPr>
        <w:t>kreditbeszámítási kérelem</w:t>
      </w:r>
      <w:r w:rsidRPr="00247390">
        <w:rPr>
          <w:rFonts w:cstheme="minorHAnsi"/>
          <w:sz w:val="20"/>
          <w:szCs w:val="20"/>
        </w:rPr>
        <w:t xml:space="preserve"> esetén a tutor véleményének meghallgatása után értékeli, fogadja be a KÁB.</w:t>
      </w:r>
    </w:p>
    <w:p w14:paraId="213CF317" w14:textId="77777777" w:rsidR="004E520B" w:rsidRPr="00247390" w:rsidRDefault="004E520B" w:rsidP="004E520B">
      <w:pPr>
        <w:spacing w:before="120"/>
        <w:jc w:val="both"/>
        <w:rPr>
          <w:rFonts w:cstheme="minorHAnsi"/>
          <w:bCs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(1.7) A </w:t>
      </w:r>
      <w:r w:rsidRPr="00247390">
        <w:rPr>
          <w:rFonts w:cstheme="minorHAnsi"/>
          <w:b/>
          <w:sz w:val="20"/>
          <w:szCs w:val="20"/>
        </w:rPr>
        <w:t>záróvizsgára bocsátás feltétele a végbizonyítvány megszerzése</w:t>
      </w:r>
      <w:r w:rsidRPr="00247390">
        <w:rPr>
          <w:rFonts w:cstheme="minorHAnsi"/>
          <w:sz w:val="20"/>
          <w:szCs w:val="20"/>
        </w:rPr>
        <w:t xml:space="preserve">, amelynek része </w:t>
      </w:r>
      <w:r w:rsidRPr="00247390">
        <w:rPr>
          <w:rFonts w:cstheme="minorHAnsi"/>
          <w:b/>
          <w:sz w:val="20"/>
          <w:szCs w:val="20"/>
        </w:rPr>
        <w:t xml:space="preserve">az előírt szakmai gyakorlat teljesítése </w:t>
      </w:r>
      <w:r w:rsidRPr="00247390">
        <w:rPr>
          <w:rFonts w:cstheme="minorHAnsi"/>
          <w:sz w:val="20"/>
          <w:szCs w:val="20"/>
        </w:rPr>
        <w:t xml:space="preserve">is. </w:t>
      </w:r>
    </w:p>
    <w:p w14:paraId="213CF318" w14:textId="3DF259D7" w:rsidR="004E520B" w:rsidRPr="00247390" w:rsidRDefault="004E520B" w:rsidP="004E520B">
      <w:pPr>
        <w:spacing w:before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(1.8) A szakmai gyakorlat </w:t>
      </w:r>
      <w:r w:rsidRPr="00247390">
        <w:rPr>
          <w:rFonts w:cstheme="minorHAnsi"/>
          <w:b/>
          <w:sz w:val="20"/>
          <w:szCs w:val="20"/>
        </w:rPr>
        <w:t>időbeosztását és határidőit</w:t>
      </w:r>
      <w:r w:rsidRPr="00247390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b/>
          <w:sz w:val="20"/>
          <w:szCs w:val="20"/>
        </w:rPr>
        <w:t>a dékán határozza meg</w:t>
      </w:r>
      <w:r w:rsidR="00F45B40">
        <w:rPr>
          <w:rFonts w:cstheme="minorHAnsi"/>
          <w:sz w:val="20"/>
          <w:szCs w:val="20"/>
        </w:rPr>
        <w:t xml:space="preserve">, </w:t>
      </w:r>
      <w:r w:rsidR="00F45B40" w:rsidRPr="008F7282">
        <w:rPr>
          <w:rFonts w:cstheme="minorHAnsi"/>
          <w:sz w:val="20"/>
          <w:szCs w:val="20"/>
        </w:rPr>
        <w:t>és a tanév rendje tartalmazza, amely a Kari weboldalon elérhető.</w:t>
      </w:r>
      <w:r w:rsidR="00F45B40" w:rsidRPr="00843C16">
        <w:rPr>
          <w:rFonts w:cstheme="minorHAnsi"/>
          <w:sz w:val="20"/>
          <w:szCs w:val="20"/>
        </w:rPr>
        <w:t xml:space="preserve"> </w:t>
      </w:r>
    </w:p>
    <w:p w14:paraId="213CF319" w14:textId="77777777" w:rsidR="0063688B" w:rsidRPr="00B13320" w:rsidRDefault="0063688B" w:rsidP="0063688B">
      <w:pPr>
        <w:jc w:val="both"/>
        <w:rPr>
          <w:sz w:val="20"/>
          <w:szCs w:val="20"/>
        </w:rPr>
      </w:pPr>
      <w:r w:rsidRPr="00247390">
        <w:rPr>
          <w:sz w:val="20"/>
          <w:szCs w:val="20"/>
        </w:rPr>
        <w:t xml:space="preserve">(1.9) Jelen szabályzatban leírtak alkalmazandók a </w:t>
      </w:r>
      <w:r w:rsidR="002557EA" w:rsidRPr="00B13320">
        <w:rPr>
          <w:b/>
          <w:sz w:val="20"/>
          <w:szCs w:val="20"/>
        </w:rPr>
        <w:t>Felsőoktatási szakképzés</w:t>
      </w:r>
      <w:r w:rsidR="002557EA" w:rsidRPr="00247390">
        <w:rPr>
          <w:sz w:val="20"/>
          <w:szCs w:val="20"/>
        </w:rPr>
        <w:t xml:space="preserve"> (a továbbiakban </w:t>
      </w:r>
      <w:r w:rsidRPr="00B13320">
        <w:rPr>
          <w:b/>
          <w:sz w:val="20"/>
          <w:szCs w:val="20"/>
        </w:rPr>
        <w:t>FOKSZ</w:t>
      </w:r>
      <w:r w:rsidR="002557EA" w:rsidRPr="00247390">
        <w:rPr>
          <w:b/>
          <w:sz w:val="20"/>
          <w:szCs w:val="20"/>
        </w:rPr>
        <w:t>)</w:t>
      </w:r>
      <w:r w:rsidRPr="00B13320">
        <w:rPr>
          <w:b/>
          <w:sz w:val="20"/>
          <w:szCs w:val="20"/>
        </w:rPr>
        <w:t xml:space="preserve"> </w:t>
      </w:r>
      <w:r w:rsidRPr="00B13320">
        <w:rPr>
          <w:sz w:val="20"/>
          <w:szCs w:val="20"/>
        </w:rPr>
        <w:t>szakmai gyakorlatait illetően is a következő megjegyzésekkel:</w:t>
      </w:r>
    </w:p>
    <w:p w14:paraId="213CF31A" w14:textId="77777777" w:rsidR="0063688B" w:rsidRPr="00F860DC" w:rsidRDefault="00E83966" w:rsidP="0063688B">
      <w:pPr>
        <w:pStyle w:val="Listaszerbekezds"/>
        <w:numPr>
          <w:ilvl w:val="0"/>
          <w:numId w:val="14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F860DC">
        <w:rPr>
          <w:rFonts w:asciiTheme="minorHAnsi" w:hAnsiTheme="minorHAnsi"/>
          <w:i w:val="0"/>
          <w:sz w:val="20"/>
          <w:szCs w:val="20"/>
        </w:rPr>
        <w:t>A szakmai gyakorlatra a képzés negyedik félévében, de legalább 75 kredit teljesítése után kerülhet sor</w:t>
      </w:r>
    </w:p>
    <w:p w14:paraId="213CF31B" w14:textId="77777777" w:rsidR="0063688B" w:rsidRPr="00717CB0" w:rsidRDefault="0063688B" w:rsidP="0063688B">
      <w:pPr>
        <w:pStyle w:val="Listaszerbekezds"/>
        <w:numPr>
          <w:ilvl w:val="0"/>
          <w:numId w:val="14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t>A FOKSZ-on kötelező szakmai gyakorlat időtartama:</w:t>
      </w:r>
    </w:p>
    <w:p w14:paraId="213CF31C" w14:textId="156D6BAB" w:rsidR="0063688B" w:rsidRPr="00717CB0" w:rsidRDefault="0063688B" w:rsidP="0063688B">
      <w:pPr>
        <w:pStyle w:val="Listaszerbekezds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t>1. teljes idejű képzés esetén 1 félév egybefüggően, a teljesítendő munkaórák száma minimálisan 560 óra (</w:t>
      </w:r>
      <w:r w:rsidR="00C72498">
        <w:rPr>
          <w:rFonts w:asciiTheme="minorHAnsi" w:hAnsiTheme="minorHAnsi"/>
          <w:i w:val="0"/>
          <w:sz w:val="20"/>
          <w:szCs w:val="20"/>
        </w:rPr>
        <w:t xml:space="preserve">14 hét, </w:t>
      </w:r>
      <w:r w:rsidRPr="00717CB0">
        <w:rPr>
          <w:rFonts w:asciiTheme="minorHAnsi" w:hAnsiTheme="minorHAnsi"/>
          <w:i w:val="0"/>
          <w:sz w:val="20"/>
          <w:szCs w:val="20"/>
        </w:rPr>
        <w:t xml:space="preserve">heti 5 munkanap és heti 40 munkaóra </w:t>
      </w:r>
      <w:r w:rsidR="00B92FA3" w:rsidRPr="00717CB0">
        <w:rPr>
          <w:rFonts w:asciiTheme="minorHAnsi" w:hAnsiTheme="minorHAnsi"/>
          <w:i w:val="0"/>
          <w:sz w:val="20"/>
          <w:szCs w:val="20"/>
        </w:rPr>
        <w:t>figyelembevételével</w:t>
      </w:r>
      <w:r w:rsidRPr="00717CB0">
        <w:rPr>
          <w:rFonts w:asciiTheme="minorHAnsi" w:hAnsiTheme="minorHAnsi"/>
          <w:i w:val="0"/>
          <w:sz w:val="20"/>
          <w:szCs w:val="20"/>
        </w:rPr>
        <w:t xml:space="preserve">). </w:t>
      </w:r>
    </w:p>
    <w:p w14:paraId="213CF31D" w14:textId="19227F5D" w:rsidR="0063688B" w:rsidRPr="00717CB0" w:rsidRDefault="0063688B" w:rsidP="0063688B">
      <w:pPr>
        <w:pStyle w:val="Listaszerbekezds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t xml:space="preserve">2. részidős képzés esetén a teljesítendő munkaórák száma minimálisan 240 óra. </w:t>
      </w:r>
    </w:p>
    <w:p w14:paraId="213CF31E" w14:textId="77777777" w:rsidR="0063688B" w:rsidRPr="00717CB0" w:rsidRDefault="0063688B" w:rsidP="0063688B">
      <w:pPr>
        <w:pStyle w:val="Listaszerbekezds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t>Az előírt szakmai gyakorlatnak megfelelő munkakörben eltöltött korábbi munkatapasztalat beszámítható.</w:t>
      </w:r>
    </w:p>
    <w:p w14:paraId="213CF31F" w14:textId="77777777" w:rsidR="0063688B" w:rsidRPr="00717CB0" w:rsidRDefault="0063688B" w:rsidP="0063688B">
      <w:pPr>
        <w:pStyle w:val="Listaszerbekezds"/>
        <w:numPr>
          <w:ilvl w:val="0"/>
          <w:numId w:val="14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lastRenderedPageBreak/>
        <w:t xml:space="preserve">A hallgató mentor által történő értékelésére (illetve a gyakorlat megfelelő színvonalú teljesítésének igazolására) az </w:t>
      </w:r>
      <w:r w:rsidR="000F5EB2" w:rsidRPr="00717CB0">
        <w:rPr>
          <w:rFonts w:asciiTheme="minorHAnsi" w:hAnsiTheme="minorHAnsi"/>
          <w:i w:val="0"/>
          <w:sz w:val="20"/>
          <w:szCs w:val="20"/>
        </w:rPr>
        <w:t>4</w:t>
      </w:r>
      <w:r w:rsidRPr="00717CB0">
        <w:rPr>
          <w:rFonts w:asciiTheme="minorHAnsi" w:hAnsiTheme="minorHAnsi"/>
          <w:i w:val="0"/>
          <w:sz w:val="20"/>
          <w:szCs w:val="20"/>
        </w:rPr>
        <w:t>. sz. mellékletben található értékelőlap alkalmazandó.</w:t>
      </w:r>
    </w:p>
    <w:p w14:paraId="213CF320" w14:textId="77777777" w:rsidR="00CA7F47" w:rsidRPr="00717CB0" w:rsidRDefault="00CA7F47" w:rsidP="00CA7F47">
      <w:pPr>
        <w:pStyle w:val="Listaszerbekezds"/>
        <w:numPr>
          <w:ilvl w:val="0"/>
          <w:numId w:val="14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t>FOKSZ képzésben a szerződött időszak bármely okból történő megszakítása az alapképzésben előírt eljárásrend alá eső tevékenységeket vonja maga után.</w:t>
      </w:r>
    </w:p>
    <w:p w14:paraId="213CF321" w14:textId="77777777" w:rsidR="008C4C8D" w:rsidRPr="00717CB0" w:rsidRDefault="00E83966" w:rsidP="00776801">
      <w:pPr>
        <w:pStyle w:val="Listaszerbekezds"/>
        <w:numPr>
          <w:ilvl w:val="0"/>
          <w:numId w:val="14"/>
        </w:numPr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t>A FOKSZ képzésen részt vevő hallgatók részére a szakmai gyakorlati hely lehet a Kar által megszervezett, és ezt követően a hallgatónak felajánlott („kari”), vagy a hallgató által szerzett és a Kar által elfogadott („hozott”).</w:t>
      </w:r>
    </w:p>
    <w:p w14:paraId="213CF323" w14:textId="2B58D0FC" w:rsidR="006F03E6" w:rsidRPr="00717CB0" w:rsidRDefault="006F03E6" w:rsidP="006F03E6">
      <w:pPr>
        <w:pStyle w:val="Listaszerbekezds"/>
        <w:numPr>
          <w:ilvl w:val="0"/>
          <w:numId w:val="14"/>
        </w:numPr>
        <w:spacing w:after="200" w:line="276" w:lineRule="auto"/>
        <w:jc w:val="both"/>
        <w:rPr>
          <w:rFonts w:asciiTheme="minorHAnsi" w:hAnsiTheme="minorHAnsi"/>
          <w:i w:val="0"/>
          <w:sz w:val="20"/>
          <w:szCs w:val="20"/>
        </w:rPr>
      </w:pPr>
      <w:r w:rsidRPr="00717CB0">
        <w:rPr>
          <w:rFonts w:asciiTheme="minorHAnsi" w:hAnsiTheme="minorHAnsi"/>
          <w:i w:val="0"/>
          <w:sz w:val="20"/>
          <w:szCs w:val="20"/>
        </w:rPr>
        <w:t>Azon FOKSZ hallgatók</w:t>
      </w:r>
      <w:r w:rsidR="002F4C6F">
        <w:rPr>
          <w:rFonts w:asciiTheme="minorHAnsi" w:hAnsiTheme="minorHAnsi"/>
          <w:i w:val="0"/>
          <w:sz w:val="20"/>
          <w:szCs w:val="20"/>
        </w:rPr>
        <w:t>,</w:t>
      </w:r>
      <w:r w:rsidRPr="00717CB0">
        <w:rPr>
          <w:rFonts w:asciiTheme="minorHAnsi" w:hAnsiTheme="minorHAnsi"/>
          <w:i w:val="0"/>
          <w:sz w:val="20"/>
          <w:szCs w:val="20"/>
        </w:rPr>
        <w:t xml:space="preserve"> akik a 2017/18 I. félévtől érvényes tantervek szerint indított </w:t>
      </w:r>
      <w:r w:rsidR="00547AA9">
        <w:rPr>
          <w:rFonts w:asciiTheme="minorHAnsi" w:hAnsiTheme="minorHAnsi"/>
          <w:i w:val="0"/>
          <w:sz w:val="20"/>
          <w:szCs w:val="20"/>
        </w:rPr>
        <w:t>alap</w:t>
      </w:r>
      <w:r w:rsidRPr="00717CB0">
        <w:rPr>
          <w:rFonts w:asciiTheme="minorHAnsi" w:hAnsiTheme="minorHAnsi"/>
          <w:i w:val="0"/>
          <w:sz w:val="20"/>
          <w:szCs w:val="20"/>
        </w:rPr>
        <w:t>képzésre nyernek felvétel, a szakmai gyakorlatot 20 kredit értékben lehet beszámítani az érvényes képzési és kimeneti követelmények alapján</w:t>
      </w:r>
      <w:r w:rsidR="00717CB0" w:rsidRPr="00717CB0">
        <w:rPr>
          <w:rFonts w:asciiTheme="minorHAnsi" w:hAnsiTheme="minorHAnsi"/>
          <w:i w:val="0"/>
          <w:sz w:val="20"/>
          <w:szCs w:val="20"/>
        </w:rPr>
        <w:t>.</w:t>
      </w:r>
    </w:p>
    <w:p w14:paraId="213CF324" w14:textId="77777777" w:rsidR="0000461D" w:rsidRPr="00F860DC" w:rsidRDefault="0000461D">
      <w:pPr>
        <w:rPr>
          <w:rFonts w:cstheme="minorHAnsi"/>
          <w:b/>
          <w:sz w:val="20"/>
          <w:szCs w:val="20"/>
        </w:rPr>
      </w:pPr>
    </w:p>
    <w:p w14:paraId="213CF325" w14:textId="77777777" w:rsidR="004E520B" w:rsidRPr="00247390" w:rsidRDefault="004E520B" w:rsidP="003A49A9">
      <w:pPr>
        <w:keepNext/>
        <w:keepLines/>
        <w:jc w:val="center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2) A szakmai gyakorlat előkészítése, megszervezése</w:t>
      </w:r>
    </w:p>
    <w:p w14:paraId="213CF326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(2.1) A szakmai gyakorlat megszervezéséért, </w:t>
      </w:r>
      <w:r w:rsidRPr="00247390">
        <w:rPr>
          <w:rFonts w:cstheme="minorHAnsi"/>
          <w:b/>
          <w:sz w:val="20"/>
          <w:szCs w:val="20"/>
        </w:rPr>
        <w:t>a gyakorlati helyek biztosításáért a Kar felel</w:t>
      </w:r>
      <w:r w:rsidRPr="00247390">
        <w:rPr>
          <w:rFonts w:cstheme="minorHAnsi"/>
          <w:sz w:val="20"/>
          <w:szCs w:val="20"/>
        </w:rPr>
        <w:t>. Mivel a képzésnek része a szakmai gyakorlat, a Kar felel ezen a területen is a megfelelő feltételek biztosításáért.</w:t>
      </w:r>
    </w:p>
    <w:p w14:paraId="213CF327" w14:textId="77777777" w:rsidR="004E520B" w:rsidRPr="00247390" w:rsidRDefault="004E520B" w:rsidP="004E520B">
      <w:pPr>
        <w:spacing w:before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(2.2) A szakmai gyakorlati hely lehet a Kar által megszervezett, és ezt követően a hallgatónak felajánlott („kari”), vagy a hallgató által szervezett és a Kar által elfogadott („hozott”).</w:t>
      </w:r>
    </w:p>
    <w:p w14:paraId="213CF328" w14:textId="77777777" w:rsidR="004E520B" w:rsidRPr="00247390" w:rsidRDefault="004E520B" w:rsidP="004E520B">
      <w:pPr>
        <w:spacing w:before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(2.3) </w:t>
      </w:r>
      <w:r w:rsidRPr="00247390">
        <w:rPr>
          <w:rFonts w:cstheme="minorHAnsi"/>
          <w:b/>
          <w:sz w:val="20"/>
          <w:szCs w:val="20"/>
        </w:rPr>
        <w:t>A szakmai gyakorlati helyek megszervezésének folyamata</w:t>
      </w:r>
    </w:p>
    <w:p w14:paraId="213CF329" w14:textId="199D19FF" w:rsidR="004E520B" w:rsidRPr="00843C16" w:rsidRDefault="004E520B" w:rsidP="004E520B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kari gyakorlati helyek szervezése, felkutatása a </w:t>
      </w:r>
      <w:r w:rsidR="00547AA9">
        <w:rPr>
          <w:rFonts w:cstheme="minorHAnsi"/>
          <w:sz w:val="20"/>
          <w:szCs w:val="20"/>
        </w:rPr>
        <w:t>Kar</w:t>
      </w:r>
      <w:r w:rsidR="00B92FA3">
        <w:rPr>
          <w:rFonts w:cstheme="minorHAnsi"/>
          <w:sz w:val="20"/>
          <w:szCs w:val="20"/>
        </w:rPr>
        <w:t>,</w:t>
      </w:r>
      <w:r w:rsidR="006B60AF" w:rsidRPr="004E7299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sz w:val="20"/>
          <w:szCs w:val="20"/>
        </w:rPr>
        <w:t>feladata</w:t>
      </w:r>
      <w:r w:rsidR="00B92FA3">
        <w:rPr>
          <w:rFonts w:cstheme="minorHAnsi"/>
          <w:sz w:val="20"/>
          <w:szCs w:val="20"/>
        </w:rPr>
        <w:t xml:space="preserve">, </w:t>
      </w:r>
      <w:r w:rsidR="00B92FA3" w:rsidRPr="008F7282">
        <w:rPr>
          <w:rFonts w:cstheme="minorHAnsi"/>
          <w:sz w:val="20"/>
          <w:szCs w:val="20"/>
        </w:rPr>
        <w:t>amelynek elvégzéséért a Center for Applied Learning (Továbbiakban: CAL) felel.</w:t>
      </w:r>
    </w:p>
    <w:p w14:paraId="213CF32A" w14:textId="3AFB0B1A" w:rsidR="004E520B" w:rsidRPr="00247390" w:rsidRDefault="004E520B" w:rsidP="004E520B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 „kari” és a hozott gyakorlati helyek elfogadása tutori feladat.</w:t>
      </w:r>
    </w:p>
    <w:p w14:paraId="213CF32B" w14:textId="4BE5B884" w:rsidR="004E520B" w:rsidRDefault="004E520B" w:rsidP="004E520B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„kari” gyakorlati helyek nyilvántartásba vétele a </w:t>
      </w:r>
      <w:r w:rsidR="00B92FA3" w:rsidRPr="008F7282">
        <w:rPr>
          <w:rFonts w:cstheme="minorHAnsi"/>
          <w:sz w:val="20"/>
          <w:szCs w:val="20"/>
        </w:rPr>
        <w:t>CAL</w:t>
      </w:r>
      <w:r w:rsidR="001D3EA8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sz w:val="20"/>
          <w:szCs w:val="20"/>
        </w:rPr>
        <w:t>feladata, adminisztrációja a Tanulmány Osztály (továbbiakban: TO) feladata, a „hozott” szakmai gyakorlati helyek nyilvántartásba vétele, adminisztrációja a TO feladata.</w:t>
      </w:r>
    </w:p>
    <w:p w14:paraId="5D6B8DD7" w14:textId="3A3EBEC5" w:rsidR="0064636A" w:rsidRPr="00247390" w:rsidRDefault="0064636A" w:rsidP="004E520B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64636A">
        <w:rPr>
          <w:rFonts w:cstheme="minorHAnsi"/>
          <w:sz w:val="20"/>
          <w:szCs w:val="20"/>
        </w:rPr>
        <w:t>d)</w:t>
      </w:r>
      <w:r w:rsidRPr="0064636A">
        <w:rPr>
          <w:rFonts w:cstheme="minorHAnsi"/>
          <w:sz w:val="20"/>
          <w:szCs w:val="20"/>
        </w:rPr>
        <w:tab/>
        <w:t>A „kari” gyakorlati helyek belső meghirdetése, a pályáztatás lebonyolítása, a kiválasztás, a kihirdetés az Openup karriermenedzsment online szakmai piactér felületén valósul meg.</w:t>
      </w:r>
    </w:p>
    <w:p w14:paraId="213CF32D" w14:textId="1791FFA7" w:rsidR="004E520B" w:rsidRDefault="008C4C8D" w:rsidP="004E520B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gyüttműködési megállapodás</w:t>
      </w:r>
      <w:r w:rsidRPr="0024739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megkötése </w:t>
      </w:r>
      <w:r w:rsidR="004E520B" w:rsidRPr="00247390">
        <w:rPr>
          <w:rFonts w:cstheme="minorHAnsi"/>
          <w:sz w:val="20"/>
          <w:szCs w:val="20"/>
        </w:rPr>
        <w:t xml:space="preserve">a </w:t>
      </w:r>
      <w:r w:rsidR="005D479A">
        <w:rPr>
          <w:rFonts w:cstheme="minorHAnsi"/>
          <w:sz w:val="20"/>
          <w:szCs w:val="20"/>
        </w:rPr>
        <w:t xml:space="preserve">„kari” </w:t>
      </w:r>
      <w:r w:rsidR="004E520B" w:rsidRPr="00247390">
        <w:rPr>
          <w:rFonts w:cstheme="minorHAnsi"/>
          <w:sz w:val="20"/>
          <w:szCs w:val="20"/>
        </w:rPr>
        <w:t xml:space="preserve">gyakorlati helyekkel a </w:t>
      </w:r>
      <w:r>
        <w:rPr>
          <w:rFonts w:cstheme="minorHAnsi"/>
          <w:sz w:val="20"/>
          <w:szCs w:val="20"/>
        </w:rPr>
        <w:t>Kar</w:t>
      </w:r>
      <w:r w:rsidRPr="00247390">
        <w:rPr>
          <w:rFonts w:cstheme="minorHAnsi"/>
          <w:sz w:val="20"/>
          <w:szCs w:val="20"/>
        </w:rPr>
        <w:t xml:space="preserve"> </w:t>
      </w:r>
      <w:r w:rsidR="004E520B" w:rsidRPr="00247390">
        <w:rPr>
          <w:rFonts w:cstheme="minorHAnsi"/>
          <w:sz w:val="20"/>
          <w:szCs w:val="20"/>
        </w:rPr>
        <w:t>feladata.</w:t>
      </w:r>
    </w:p>
    <w:p w14:paraId="4C0D18EF" w14:textId="7EDDC68C" w:rsidR="005008A6" w:rsidRDefault="005008A6" w:rsidP="005008A6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gyüttműködési megállapodás</w:t>
      </w:r>
      <w:r w:rsidRPr="0024739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megkötése </w:t>
      </w:r>
      <w:r w:rsidRPr="00247390">
        <w:rPr>
          <w:rFonts w:cstheme="minorHAnsi"/>
          <w:sz w:val="20"/>
          <w:szCs w:val="20"/>
        </w:rPr>
        <w:t xml:space="preserve">a </w:t>
      </w:r>
      <w:r>
        <w:rPr>
          <w:rFonts w:cstheme="minorHAnsi"/>
          <w:sz w:val="20"/>
          <w:szCs w:val="20"/>
        </w:rPr>
        <w:t xml:space="preserve">hallgató által hozott </w:t>
      </w:r>
      <w:r w:rsidRPr="00247390">
        <w:rPr>
          <w:rFonts w:cstheme="minorHAnsi"/>
          <w:sz w:val="20"/>
          <w:szCs w:val="20"/>
        </w:rPr>
        <w:t xml:space="preserve">gyakorlati helyekkel a </w:t>
      </w:r>
      <w:r>
        <w:rPr>
          <w:rFonts w:cstheme="minorHAnsi"/>
          <w:sz w:val="20"/>
          <w:szCs w:val="20"/>
        </w:rPr>
        <w:t>hallgató</w:t>
      </w:r>
      <w:r w:rsidRPr="00247390">
        <w:rPr>
          <w:rFonts w:cstheme="minorHAnsi"/>
          <w:sz w:val="20"/>
          <w:szCs w:val="20"/>
        </w:rPr>
        <w:t xml:space="preserve"> feladata.</w:t>
      </w:r>
    </w:p>
    <w:p w14:paraId="213CF32F" w14:textId="37CBFB53" w:rsidR="004E520B" w:rsidRDefault="004E520B" w:rsidP="00547DA6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5008A6">
        <w:rPr>
          <w:rFonts w:cstheme="minorHAnsi"/>
          <w:sz w:val="20"/>
          <w:szCs w:val="20"/>
        </w:rPr>
        <w:t>Tájékoztató, a szakmai gyakorlat céljának, feladatainak meghatározása a tutor feladata.</w:t>
      </w:r>
    </w:p>
    <w:p w14:paraId="277565A9" w14:textId="77777777" w:rsidR="0064636A" w:rsidRPr="00547DA6" w:rsidRDefault="0064636A" w:rsidP="008F7282">
      <w:pPr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</w:p>
    <w:p w14:paraId="26DD3DD4" w14:textId="46E47226" w:rsidR="0064636A" w:rsidRDefault="0064636A" w:rsidP="004E520B">
      <w:pPr>
        <w:jc w:val="both"/>
        <w:rPr>
          <w:rFonts w:cstheme="minorHAnsi"/>
          <w:sz w:val="20"/>
          <w:szCs w:val="20"/>
        </w:rPr>
      </w:pPr>
      <w:r w:rsidRPr="0064636A">
        <w:rPr>
          <w:rFonts w:cstheme="minorHAnsi"/>
          <w:sz w:val="20"/>
          <w:szCs w:val="20"/>
        </w:rPr>
        <w:t>A „kari” gyakorlati helyeket jóváhagyni szükséges, ez a Kar feladata.</w:t>
      </w:r>
      <w:r>
        <w:rPr>
          <w:rFonts w:cstheme="minorHAnsi"/>
          <w:sz w:val="20"/>
          <w:szCs w:val="20"/>
        </w:rPr>
        <w:t xml:space="preserve"> </w:t>
      </w:r>
      <w:r w:rsidRPr="0064636A">
        <w:rPr>
          <w:rFonts w:cstheme="minorHAnsi"/>
          <w:sz w:val="20"/>
          <w:szCs w:val="20"/>
        </w:rPr>
        <w:t xml:space="preserve">A „kari” gyakorlati helyeket a </w:t>
      </w:r>
      <w:r w:rsidR="00B92FA3" w:rsidRPr="00373CE6">
        <w:rPr>
          <w:rFonts w:cstheme="minorHAnsi"/>
          <w:sz w:val="20"/>
          <w:szCs w:val="20"/>
        </w:rPr>
        <w:t>CAL</w:t>
      </w:r>
      <w:r w:rsidRPr="0064636A">
        <w:rPr>
          <w:rFonts w:cstheme="minorHAnsi"/>
          <w:sz w:val="20"/>
          <w:szCs w:val="20"/>
        </w:rPr>
        <w:t xml:space="preserve"> hozzárendeli az adott időszakhoz az Openup felületen, ez alapján a „kari” gyakorlati hely által meghirdetett szakmai gyakorlati pozíció meghirdetésre kerül, és az adott időszakra vonatkozóan megtalálható lesz a felületen.</w:t>
      </w:r>
    </w:p>
    <w:p w14:paraId="347FE89A" w14:textId="44FBFF9C" w:rsidR="0064636A" w:rsidRDefault="0064636A" w:rsidP="004E520B">
      <w:pPr>
        <w:jc w:val="both"/>
        <w:rPr>
          <w:rFonts w:cstheme="minorHAnsi"/>
          <w:sz w:val="20"/>
          <w:szCs w:val="20"/>
        </w:rPr>
      </w:pPr>
      <w:r w:rsidRPr="0064636A">
        <w:rPr>
          <w:rFonts w:cstheme="minorHAnsi"/>
          <w:sz w:val="20"/>
          <w:szCs w:val="20"/>
        </w:rPr>
        <w:t xml:space="preserve">A PTE ID </w:t>
      </w:r>
      <w:r w:rsidR="00FA7507">
        <w:rPr>
          <w:rFonts w:cstheme="minorHAnsi"/>
          <w:sz w:val="20"/>
          <w:szCs w:val="20"/>
        </w:rPr>
        <w:t>hitelesítés</w:t>
      </w:r>
      <w:r w:rsidRPr="0064636A">
        <w:rPr>
          <w:rFonts w:cstheme="minorHAnsi"/>
          <w:sz w:val="20"/>
          <w:szCs w:val="20"/>
        </w:rPr>
        <w:t xml:space="preserve"> használatával a hallgatónak lehetősége van a Neptun kódja segítségével regisztrálni a felületre (ez a lehetőség utólag is beállítható</w:t>
      </w:r>
      <w:r w:rsidR="00BB5E74">
        <w:rPr>
          <w:rFonts w:cstheme="minorHAnsi"/>
          <w:sz w:val="20"/>
          <w:szCs w:val="20"/>
        </w:rPr>
        <w:t>,</w:t>
      </w:r>
      <w:r w:rsidRPr="0064636A">
        <w:rPr>
          <w:rFonts w:cstheme="minorHAnsi"/>
          <w:sz w:val="20"/>
          <w:szCs w:val="20"/>
        </w:rPr>
        <w:t xml:space="preserve"> már megvalósult regisztráció után is), ezáltal a hallgató adatai (Neptun kód, szak, kar) szinkronizálásra kerülnek az Openup profiljában.</w:t>
      </w:r>
    </w:p>
    <w:p w14:paraId="454EB643" w14:textId="1289DB6A" w:rsidR="0064636A" w:rsidRDefault="0064636A" w:rsidP="004E520B">
      <w:pPr>
        <w:jc w:val="both"/>
        <w:rPr>
          <w:rFonts w:cstheme="minorHAnsi"/>
          <w:sz w:val="20"/>
          <w:szCs w:val="20"/>
        </w:rPr>
      </w:pPr>
      <w:r w:rsidRPr="0064636A">
        <w:rPr>
          <w:rFonts w:cstheme="minorHAnsi"/>
          <w:sz w:val="20"/>
          <w:szCs w:val="20"/>
        </w:rPr>
        <w:t>A „kari” gyakorlati hely</w:t>
      </w:r>
      <w:r w:rsidR="00B92FA3">
        <w:rPr>
          <w:rFonts w:cstheme="minorHAnsi"/>
          <w:sz w:val="20"/>
          <w:szCs w:val="20"/>
        </w:rPr>
        <w:t xml:space="preserve"> </w:t>
      </w:r>
      <w:r w:rsidR="00B92FA3" w:rsidRPr="008F7282">
        <w:rPr>
          <w:rFonts w:cstheme="minorHAnsi"/>
          <w:sz w:val="20"/>
          <w:szCs w:val="20"/>
        </w:rPr>
        <w:t>megadhatja</w:t>
      </w:r>
      <w:r w:rsidRPr="0064636A">
        <w:rPr>
          <w:rFonts w:cstheme="minorHAnsi"/>
          <w:sz w:val="20"/>
          <w:szCs w:val="20"/>
        </w:rPr>
        <w:t>, hogy az általa preferált képességek, kompetenciák vagy szakok szerint hirdesse meg az adott pozíciót. Egy hallgató 3 helyet jelölhet meg minden meghirdetett időszakban. A helyek betöltése az alábbi folyamat alapján történik:</w:t>
      </w:r>
    </w:p>
    <w:p w14:paraId="3C048D43" w14:textId="74B04A55" w:rsidR="00FC0C99" w:rsidRPr="008F7282" w:rsidRDefault="00537103" w:rsidP="00537103">
      <w:pPr>
        <w:pStyle w:val="Listaszerbekezds"/>
        <w:numPr>
          <w:ilvl w:val="0"/>
          <w:numId w:val="22"/>
        </w:numPr>
        <w:jc w:val="both"/>
        <w:rPr>
          <w:rFonts w:cstheme="minorHAnsi"/>
          <w:i w:val="0"/>
          <w:iCs/>
          <w:sz w:val="20"/>
          <w:szCs w:val="20"/>
        </w:rPr>
      </w:pPr>
      <w:r w:rsidRPr="008F7282">
        <w:rPr>
          <w:rFonts w:cstheme="minorHAnsi"/>
          <w:i w:val="0"/>
          <w:iCs/>
          <w:sz w:val="20"/>
          <w:szCs w:val="20"/>
        </w:rPr>
        <w:t xml:space="preserve">Az időszakok rugalmasan kerülnek meghirdetésre, </w:t>
      </w:r>
      <w:r w:rsidRPr="008F7282">
        <w:rPr>
          <w:rStyle w:val="cf01"/>
          <w:i w:val="0"/>
          <w:iCs/>
        </w:rPr>
        <w:t>az ezzel kapcsolatos határidőkről az érintett hallgatók hivatalos úton, a Neptun TR-en keresztül, valamint az Openup felületen értesülnek</w:t>
      </w:r>
    </w:p>
    <w:p w14:paraId="656EA388" w14:textId="64816DE5" w:rsidR="00537103" w:rsidRDefault="000B5360" w:rsidP="00537103">
      <w:pPr>
        <w:pStyle w:val="Listaszerbekezds"/>
        <w:numPr>
          <w:ilvl w:val="0"/>
          <w:numId w:val="22"/>
        </w:numPr>
        <w:jc w:val="both"/>
        <w:rPr>
          <w:rFonts w:cstheme="minorHAnsi"/>
          <w:i w:val="0"/>
          <w:iCs/>
          <w:sz w:val="20"/>
          <w:szCs w:val="20"/>
        </w:rPr>
      </w:pPr>
      <w:r w:rsidRPr="000B5360">
        <w:rPr>
          <w:rFonts w:cstheme="minorHAnsi"/>
          <w:i w:val="0"/>
          <w:iCs/>
          <w:sz w:val="20"/>
          <w:szCs w:val="20"/>
        </w:rPr>
        <w:t>A „kari” gyakorlati helyeket hirdető partnerek számára, egy erre kijelölt felületen a pályázati időszak után láthatóvá vállnak az adott gyakorlati helyre jelentkező hallgatók. A ”kari” gyakorlati helynek ezen a felületen van lehetősége arra, hogy elfogadja vagy elutasítsa az adott jelentkezőt. Miután a „kari” szakmai gyakorlati hely meghozta a döntését, a pályázó hallgatónak is lesz lehetősége arra, hogy elfogadja, vagy elutasítsa az adott szakmai gyakorlatos helyet.</w:t>
      </w:r>
    </w:p>
    <w:p w14:paraId="33CB8463" w14:textId="428D217B" w:rsidR="000B5360" w:rsidRPr="000B5360" w:rsidRDefault="000B5360" w:rsidP="008F7282">
      <w:pPr>
        <w:pStyle w:val="Listaszerbekezds"/>
        <w:numPr>
          <w:ilvl w:val="0"/>
          <w:numId w:val="22"/>
        </w:numPr>
        <w:jc w:val="both"/>
        <w:rPr>
          <w:rFonts w:cstheme="minorHAnsi"/>
          <w:i w:val="0"/>
          <w:iCs/>
          <w:sz w:val="20"/>
          <w:szCs w:val="20"/>
        </w:rPr>
      </w:pPr>
      <w:r w:rsidRPr="000B5360">
        <w:rPr>
          <w:rFonts w:cstheme="minorHAnsi"/>
          <w:i w:val="0"/>
          <w:iCs/>
          <w:sz w:val="20"/>
          <w:szCs w:val="20"/>
        </w:rPr>
        <w:t xml:space="preserve">A szerződéskötés csak azután valósulhat meg, </w:t>
      </w:r>
      <w:r w:rsidR="00B97769">
        <w:rPr>
          <w:rFonts w:cstheme="minorHAnsi"/>
          <w:i w:val="0"/>
          <w:iCs/>
          <w:sz w:val="20"/>
          <w:szCs w:val="20"/>
        </w:rPr>
        <w:t>miután</w:t>
      </w:r>
      <w:r w:rsidRPr="000B5360">
        <w:rPr>
          <w:rFonts w:cstheme="minorHAnsi"/>
          <w:i w:val="0"/>
          <w:iCs/>
          <w:sz w:val="20"/>
          <w:szCs w:val="20"/>
        </w:rPr>
        <w:t xml:space="preserve"> a hallgatót elfogadni kíván</w:t>
      </w:r>
      <w:r w:rsidR="00B97769">
        <w:rPr>
          <w:rFonts w:cstheme="minorHAnsi"/>
          <w:i w:val="0"/>
          <w:iCs/>
          <w:sz w:val="20"/>
          <w:szCs w:val="20"/>
        </w:rPr>
        <w:t>ó</w:t>
      </w:r>
      <w:r w:rsidRPr="000B5360">
        <w:rPr>
          <w:rFonts w:cstheme="minorHAnsi"/>
          <w:i w:val="0"/>
          <w:iCs/>
          <w:sz w:val="20"/>
          <w:szCs w:val="20"/>
        </w:rPr>
        <w:t xml:space="preserve"> „kari” gyakorlati hely által kínált pozíciónál megjelenő „Elfogadás” lehetőségre kattint a hallgató is. Ettől kezdve, ez a hallgató már nem fogadható el más helyek által felkínált pozíció</w:t>
      </w:r>
      <w:r w:rsidR="00FA7507">
        <w:rPr>
          <w:rFonts w:cstheme="minorHAnsi"/>
          <w:i w:val="0"/>
          <w:iCs/>
          <w:sz w:val="20"/>
          <w:szCs w:val="20"/>
        </w:rPr>
        <w:t>ra,</w:t>
      </w:r>
      <w:r w:rsidRPr="000B5360">
        <w:rPr>
          <w:rFonts w:cstheme="minorHAnsi"/>
          <w:i w:val="0"/>
          <w:iCs/>
          <w:sz w:val="20"/>
          <w:szCs w:val="20"/>
        </w:rPr>
        <w:t xml:space="preserve"> az egyéb megjelölt pozíciók esetében </w:t>
      </w:r>
      <w:r w:rsidRPr="000B5360">
        <w:rPr>
          <w:rFonts w:cstheme="minorHAnsi"/>
          <w:i w:val="0"/>
          <w:iCs/>
          <w:sz w:val="20"/>
          <w:szCs w:val="20"/>
        </w:rPr>
        <w:lastRenderedPageBreak/>
        <w:t>megjelenő „Elfogadás” és „Elutasítás” gombok inaktívvá válnak mindkét fél (hallgató, „kari” gyakorlati hely) részére.</w:t>
      </w:r>
    </w:p>
    <w:p w14:paraId="5461E213" w14:textId="77777777" w:rsidR="000B5360" w:rsidRPr="008F7282" w:rsidRDefault="000B5360" w:rsidP="008F7282">
      <w:pPr>
        <w:pStyle w:val="Listaszerbekezds"/>
        <w:jc w:val="both"/>
        <w:rPr>
          <w:rFonts w:cstheme="minorHAnsi"/>
          <w:iCs/>
          <w:sz w:val="20"/>
          <w:szCs w:val="20"/>
        </w:rPr>
      </w:pPr>
    </w:p>
    <w:p w14:paraId="213CF331" w14:textId="3B4A4D51" w:rsidR="0072323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mennyiben a „hozott” gyakorlati helyet a Kar elfogadja, akkor ezt a helyet értelemszerűen az adott hallgató foglalja el.</w:t>
      </w:r>
      <w:r w:rsidR="00BE5C15">
        <w:rPr>
          <w:rFonts w:cstheme="minorHAnsi"/>
          <w:sz w:val="20"/>
          <w:szCs w:val="20"/>
        </w:rPr>
        <w:t xml:space="preserve"> </w:t>
      </w:r>
      <w:r w:rsidR="000765F9">
        <w:rPr>
          <w:rFonts w:cstheme="minorHAnsi"/>
          <w:sz w:val="20"/>
          <w:szCs w:val="20"/>
        </w:rPr>
        <w:t>Amennyiben a hallgató pályázati eljárással nyer el gyakorlati helyet, köteles az általa elsőként elnyert helyet elfogadni.</w:t>
      </w:r>
      <w:r w:rsidR="00723230">
        <w:rPr>
          <w:rFonts w:cstheme="minorHAnsi"/>
          <w:sz w:val="20"/>
          <w:szCs w:val="20"/>
        </w:rPr>
        <w:t xml:space="preserve"> </w:t>
      </w:r>
    </w:p>
    <w:p w14:paraId="213CF332" w14:textId="77777777" w:rsidR="001658F4" w:rsidRPr="00010D45" w:rsidRDefault="00723230" w:rsidP="004E520B">
      <w:pPr>
        <w:jc w:val="both"/>
        <w:rPr>
          <w:rFonts w:cstheme="minorHAnsi"/>
          <w:sz w:val="20"/>
          <w:szCs w:val="20"/>
        </w:rPr>
      </w:pPr>
      <w:r w:rsidRPr="00010D45">
        <w:rPr>
          <w:rFonts w:cstheme="minorHAnsi"/>
          <w:sz w:val="20"/>
          <w:szCs w:val="20"/>
        </w:rPr>
        <w:t>A szakmai gyakorlat egyéni vállalkozás keretében történő elvégzését a Tanulmányi Bizottság kizárólag kari oktató mentorálása mellett engedélyezheti abban az esetben, ha az egyéni vállalkozás tevékenysége illeszkedik a képzés jellegéhez.</w:t>
      </w:r>
    </w:p>
    <w:p w14:paraId="213CF333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mikor a hallgatónak nincs „hozott” gyakorlati helye, és a fenti pályázati eljárással a Kar által biztosított helyek közül sem nyerte el az általa megjelölt gyakorlati helyet, ebben az esetben a Kar kijelöl számára gyakorlati helyet, amelyet vagy elfogad aktív státusza mellett, vagy el is utasíthatja azt, vállalva az azzal járó következményeket. A kijelölt hely elutasítását a hallgató köteles a nyilvánosságra hozataltól számított 8 napon belül jelezni a TO felé.</w:t>
      </w:r>
    </w:p>
    <w:p w14:paraId="213CF334" w14:textId="7872E232" w:rsidR="004E520B" w:rsidRPr="00247390" w:rsidRDefault="004E520B" w:rsidP="004E520B">
      <w:pPr>
        <w:spacing w:before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(2.4) </w:t>
      </w:r>
      <w:r w:rsidRPr="00247390">
        <w:rPr>
          <w:rFonts w:cstheme="minorHAnsi"/>
          <w:b/>
          <w:sz w:val="20"/>
          <w:szCs w:val="20"/>
        </w:rPr>
        <w:t>A gyakorlati helyek belső „akkreditációja”.</w:t>
      </w:r>
      <w:r w:rsidRPr="00247390">
        <w:rPr>
          <w:rFonts w:cstheme="minorHAnsi"/>
          <w:sz w:val="20"/>
          <w:szCs w:val="20"/>
        </w:rPr>
        <w:t xml:space="preserve"> </w:t>
      </w:r>
    </w:p>
    <w:p w14:paraId="213CF335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Meg kell határozni </w:t>
      </w:r>
      <w:r w:rsidRPr="00247390">
        <w:rPr>
          <w:rFonts w:cstheme="minorHAnsi"/>
          <w:b/>
          <w:sz w:val="20"/>
          <w:szCs w:val="20"/>
        </w:rPr>
        <w:t>a „megfelelő” szakmai gyakorlati helyek szakmai kritériumait</w:t>
      </w:r>
      <w:r w:rsidRPr="00247390">
        <w:rPr>
          <w:rFonts w:cstheme="minorHAnsi"/>
          <w:sz w:val="20"/>
          <w:szCs w:val="20"/>
        </w:rPr>
        <w:t xml:space="preserve"> (ami értelemszerűen egyaránt kötelező a „kari” és a „hozott” kategóriákra), és ennek alapján értékelni, minősíteni kell a szakmai gyakorlati helyek megfelelőségét.</w:t>
      </w:r>
    </w:p>
    <w:p w14:paraId="213CF336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megfelelőség elbírálásának legfontosabb </w:t>
      </w:r>
      <w:r w:rsidRPr="00247390">
        <w:rPr>
          <w:rFonts w:cstheme="minorHAnsi"/>
          <w:b/>
          <w:sz w:val="20"/>
          <w:szCs w:val="20"/>
        </w:rPr>
        <w:t>minőségbiztosítási szempontjai</w:t>
      </w:r>
      <w:r w:rsidRPr="00247390">
        <w:rPr>
          <w:rFonts w:cstheme="minorHAnsi"/>
          <w:sz w:val="20"/>
          <w:szCs w:val="20"/>
        </w:rPr>
        <w:t>:</w:t>
      </w:r>
    </w:p>
    <w:p w14:paraId="213CF337" w14:textId="77777777" w:rsidR="004E520B" w:rsidRPr="00247390" w:rsidRDefault="004E520B" w:rsidP="004E520B">
      <w:pPr>
        <w:numPr>
          <w:ilvl w:val="0"/>
          <w:numId w:val="4"/>
        </w:numPr>
        <w:tabs>
          <w:tab w:val="clear" w:pos="284"/>
        </w:tabs>
        <w:spacing w:after="0" w:line="240" w:lineRule="auto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 hallgató számára biztosítható olyan munkakör vagy feladat, amelyben érdemi gazdasági-üzleti folyamatok zajlanak, ilyen funkciót lehet betölteni (gyakorolni),</w:t>
      </w:r>
    </w:p>
    <w:p w14:paraId="213CF338" w14:textId="77777777" w:rsidR="004E520B" w:rsidRPr="00247390" w:rsidRDefault="004E520B" w:rsidP="004E520B">
      <w:pPr>
        <w:numPr>
          <w:ilvl w:val="0"/>
          <w:numId w:val="4"/>
        </w:numPr>
        <w:tabs>
          <w:tab w:val="clear" w:pos="284"/>
        </w:tabs>
        <w:spacing w:after="0" w:line="240" w:lineRule="auto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biztosítható a szakmai gyakorlatot támogató, megfelelő beosztást betöltő vállalati szakember, vezető (mentor) / meg kell adni a mentor elérhetőségét/.</w:t>
      </w:r>
    </w:p>
    <w:p w14:paraId="213CF339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 gyakorlati helyek értékelése a fenti szempontok mérlegelése alapján történik. A szabályzat mellékleteiben megtalálhatók az ehhez szükséges formanyomtatványok (</w:t>
      </w:r>
      <w:r w:rsidR="008C4C8D">
        <w:rPr>
          <w:rFonts w:cstheme="minorHAnsi"/>
          <w:sz w:val="20"/>
          <w:szCs w:val="20"/>
        </w:rPr>
        <w:t>2</w:t>
      </w:r>
      <w:r w:rsidRPr="00247390">
        <w:rPr>
          <w:rFonts w:cstheme="minorHAnsi"/>
          <w:sz w:val="20"/>
          <w:szCs w:val="20"/>
        </w:rPr>
        <w:t xml:space="preserve">. sz. melléklet: Cégakkreditációs adatlap; </w:t>
      </w:r>
      <w:r w:rsidR="008C4C8D">
        <w:rPr>
          <w:rFonts w:cstheme="minorHAnsi"/>
          <w:sz w:val="20"/>
          <w:szCs w:val="20"/>
        </w:rPr>
        <w:t>3</w:t>
      </w:r>
      <w:r w:rsidRPr="00247390">
        <w:rPr>
          <w:rFonts w:cstheme="minorHAnsi"/>
          <w:sz w:val="20"/>
          <w:szCs w:val="20"/>
        </w:rPr>
        <w:t>. sz. melléklet: Fogadó nyilatkozat).</w:t>
      </w:r>
    </w:p>
    <w:p w14:paraId="213CF33A" w14:textId="77777777" w:rsidR="004E520B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z egyes gyakorlati helyek akkreditálását (a fenti kritériumoknak való megfelelőség ellenőrzését) a tutor végzi. Amennyiben a hallgató vitatja a tutor döntését, a Tanulmányi Bizottsághoz fordulhat, amely dönt az adott kérdésben. </w:t>
      </w:r>
    </w:p>
    <w:p w14:paraId="213CF33B" w14:textId="77777777" w:rsidR="008C4C8D" w:rsidRDefault="008C4C8D" w:rsidP="004E520B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.5) Együttműködési megállapodás lehet határozatlan és határozott időre szóló, melyeknek része a „Kiegészítő megáll</w:t>
      </w:r>
      <w:r w:rsidR="0000461D">
        <w:rPr>
          <w:rFonts w:cstheme="minorHAnsi"/>
          <w:sz w:val="20"/>
          <w:szCs w:val="20"/>
        </w:rPr>
        <w:t>a</w:t>
      </w:r>
      <w:r>
        <w:rPr>
          <w:rFonts w:cstheme="minorHAnsi"/>
          <w:sz w:val="20"/>
          <w:szCs w:val="20"/>
        </w:rPr>
        <w:t>podás” és annak három melléklete:</w:t>
      </w:r>
    </w:p>
    <w:p w14:paraId="213CF33C" w14:textId="77777777" w:rsidR="008C4C8D" w:rsidRDefault="008C4C8D" w:rsidP="003A4711">
      <w:pPr>
        <w:spacing w:after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- 1. sz. melléklet: Felek szakmai gyakorlatot érintő adatai</w:t>
      </w:r>
    </w:p>
    <w:p w14:paraId="213CF33D" w14:textId="77777777" w:rsidR="008C4C8D" w:rsidRDefault="008C4C8D" w:rsidP="003A4711">
      <w:pPr>
        <w:spacing w:after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- 2. sz. melléklet: Szakmai gyakorlat adatai</w:t>
      </w:r>
    </w:p>
    <w:p w14:paraId="213CF33E" w14:textId="77777777" w:rsidR="008C4C8D" w:rsidRDefault="008C4C8D" w:rsidP="003A4711">
      <w:pPr>
        <w:spacing w:after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- 3. sz. melléklet: Gyakorlóhely díjazására vonatkozó feltételek</w:t>
      </w:r>
    </w:p>
    <w:p w14:paraId="213CF33F" w14:textId="77777777" w:rsidR="004E520B" w:rsidRPr="00247390" w:rsidRDefault="004E520B" w:rsidP="004E520B">
      <w:pPr>
        <w:jc w:val="center"/>
        <w:rPr>
          <w:rFonts w:cstheme="minorHAnsi"/>
          <w:b/>
          <w:sz w:val="20"/>
          <w:szCs w:val="20"/>
        </w:rPr>
      </w:pPr>
    </w:p>
    <w:p w14:paraId="213CF340" w14:textId="77777777" w:rsidR="004E520B" w:rsidRPr="00247390" w:rsidRDefault="004E520B" w:rsidP="004E520B">
      <w:pPr>
        <w:jc w:val="center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3) A szakmai gyakorlathoz kapcsolódó feladatok</w:t>
      </w:r>
    </w:p>
    <w:p w14:paraId="213CF341" w14:textId="77777777" w:rsidR="004E520B" w:rsidRPr="00247390" w:rsidRDefault="004E520B" w:rsidP="004E520B">
      <w:pPr>
        <w:spacing w:before="120"/>
        <w:jc w:val="both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3.1) A hallgató feladatai a szakmai gyakorlaton</w:t>
      </w:r>
    </w:p>
    <w:p w14:paraId="213CF342" w14:textId="77777777" w:rsidR="004E520B" w:rsidRPr="00247390" w:rsidRDefault="004E520B" w:rsidP="004E520B">
      <w:pPr>
        <w:numPr>
          <w:ilvl w:val="0"/>
          <w:numId w:val="6"/>
        </w:numPr>
        <w:tabs>
          <w:tab w:val="clear" w:pos="720"/>
        </w:tabs>
        <w:spacing w:after="0" w:line="240" w:lineRule="auto"/>
        <w:ind w:left="60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 szervezet, a működés, a gazdálkodás, az alapvető üzleti funkciók megismerése.</w:t>
      </w:r>
    </w:p>
    <w:p w14:paraId="213CF343" w14:textId="77777777" w:rsidR="004E520B" w:rsidRPr="00247390" w:rsidRDefault="004E520B" w:rsidP="004E520B">
      <w:pPr>
        <w:numPr>
          <w:ilvl w:val="0"/>
          <w:numId w:val="6"/>
        </w:numPr>
        <w:tabs>
          <w:tab w:val="clear" w:pos="720"/>
        </w:tabs>
        <w:spacing w:after="0" w:line="240" w:lineRule="auto"/>
        <w:ind w:left="60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z adott szervezet kultúrájába, munkarendjébe beilleszkedve a munkaköri elvárások megismerése, az elvárásoknak megfelelő viselkedés, munkavégzés.</w:t>
      </w:r>
    </w:p>
    <w:p w14:paraId="213CF344" w14:textId="77777777" w:rsidR="004E520B" w:rsidRPr="00247390" w:rsidRDefault="004E520B" w:rsidP="004E520B">
      <w:pPr>
        <w:numPr>
          <w:ilvl w:val="0"/>
          <w:numId w:val="6"/>
        </w:numPr>
        <w:tabs>
          <w:tab w:val="clear" w:pos="720"/>
        </w:tabs>
        <w:spacing w:after="0" w:line="240" w:lineRule="auto"/>
        <w:ind w:left="60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 vállalati mentor által meghatározott feladatok elvégzése (egy kvázi munkakör legalább részleges ellátása, részvétel projekt-munkában stb.).</w:t>
      </w:r>
    </w:p>
    <w:p w14:paraId="213CF345" w14:textId="77777777" w:rsidR="004E520B" w:rsidRPr="00247390" w:rsidRDefault="004E520B" w:rsidP="004E520B">
      <w:pPr>
        <w:numPr>
          <w:ilvl w:val="0"/>
          <w:numId w:val="6"/>
        </w:numPr>
        <w:tabs>
          <w:tab w:val="clear" w:pos="720"/>
        </w:tabs>
        <w:spacing w:after="0" w:line="240" w:lineRule="auto"/>
        <w:ind w:left="60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 hallgató köteles megőrizni az üzleti titkot. Indokolt esetben lehetőség van a szakdolgozat titkosítására. A titkosítás engedélyezését a kari honlapon található formanyomtatványon a szakvezetőtől lehet kérni.</w:t>
      </w:r>
    </w:p>
    <w:p w14:paraId="213CF346" w14:textId="77777777" w:rsidR="004E520B" w:rsidRPr="00247390" w:rsidRDefault="004E520B" w:rsidP="004E520B">
      <w:pPr>
        <w:numPr>
          <w:ilvl w:val="0"/>
          <w:numId w:val="6"/>
        </w:numPr>
        <w:tabs>
          <w:tab w:val="clear" w:pos="720"/>
        </w:tabs>
        <w:spacing w:after="0" w:line="240" w:lineRule="auto"/>
        <w:ind w:left="60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A mentori értékelés határidőre való eljuttatása a TO-ra a hallgató felelőssége.</w:t>
      </w:r>
    </w:p>
    <w:p w14:paraId="213CF347" w14:textId="77777777" w:rsidR="004E520B" w:rsidRPr="00247390" w:rsidRDefault="004E520B" w:rsidP="004E520B">
      <w:pPr>
        <w:spacing w:before="120"/>
        <w:jc w:val="both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lastRenderedPageBreak/>
        <w:t>(3.2) A kari tutor feladata</w:t>
      </w:r>
    </w:p>
    <w:p w14:paraId="213CF348" w14:textId="77777777" w:rsidR="004E520B" w:rsidRPr="00247390" w:rsidRDefault="004E520B" w:rsidP="004E520B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Szakmai gyakorlati felkészítést tart.</w:t>
      </w:r>
    </w:p>
    <w:p w14:paraId="213CF349" w14:textId="77777777" w:rsidR="004E520B" w:rsidRPr="00247390" w:rsidRDefault="004E520B" w:rsidP="004E520B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Igény esetén konzultál a hallgatóval a gyakorlat lebonyolításáról, a hallgató feladatáról.</w:t>
      </w:r>
    </w:p>
    <w:p w14:paraId="213CF34A" w14:textId="77777777" w:rsidR="004E520B" w:rsidRPr="00247390" w:rsidRDefault="004E520B" w:rsidP="004E520B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Tartja a kapcsolatot a gyakorlati hellyel szakmai kérdésekben.</w:t>
      </w:r>
    </w:p>
    <w:p w14:paraId="213CF34B" w14:textId="77777777" w:rsidR="004E520B" w:rsidRPr="00247390" w:rsidRDefault="004E520B" w:rsidP="004E520B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gyakorlat közben rendelkezésre áll konzultációra, esetleges panaszok, problémák megoldására, kérdések megválaszolására. Biztosítja a folyamatos e-mail kapcsolattartás lehetőségét a hallgató számára. </w:t>
      </w:r>
    </w:p>
    <w:p w14:paraId="213CF34C" w14:textId="77777777" w:rsidR="004E520B" w:rsidRPr="00247390" w:rsidRDefault="004E520B" w:rsidP="004E520B">
      <w:pPr>
        <w:spacing w:before="12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Értékeli a szakmai gyakorlatot figyelembe véve a vállalati mentor nyilatkozatát (lásd </w:t>
      </w:r>
      <w:r w:rsidR="008C4C8D">
        <w:rPr>
          <w:rFonts w:cstheme="minorHAnsi"/>
          <w:sz w:val="20"/>
          <w:szCs w:val="20"/>
        </w:rPr>
        <w:t>1</w:t>
      </w:r>
      <w:r w:rsidRPr="00247390">
        <w:rPr>
          <w:rFonts w:cstheme="minorHAnsi"/>
          <w:sz w:val="20"/>
          <w:szCs w:val="20"/>
        </w:rPr>
        <w:t>. számú melléklet</w:t>
      </w:r>
      <w:r w:rsidR="00D7252E" w:rsidRPr="00247390">
        <w:rPr>
          <w:rFonts w:cstheme="minorHAnsi"/>
          <w:sz w:val="20"/>
          <w:szCs w:val="20"/>
        </w:rPr>
        <w:t xml:space="preserve"> - illetve az angol nyelvű képzésben tanulók számára a</w:t>
      </w:r>
      <w:r w:rsidR="0000461D">
        <w:rPr>
          <w:rFonts w:cstheme="minorHAnsi"/>
          <w:sz w:val="20"/>
          <w:szCs w:val="20"/>
        </w:rPr>
        <w:t>z</w:t>
      </w:r>
      <w:r w:rsidR="00D7252E" w:rsidRPr="00247390">
        <w:rPr>
          <w:rFonts w:cstheme="minorHAnsi"/>
          <w:sz w:val="20"/>
          <w:szCs w:val="20"/>
        </w:rPr>
        <w:t xml:space="preserve"> </w:t>
      </w:r>
      <w:r w:rsidR="008C4C8D">
        <w:rPr>
          <w:rFonts w:cstheme="minorHAnsi"/>
          <w:sz w:val="20"/>
          <w:szCs w:val="20"/>
        </w:rPr>
        <w:t>5</w:t>
      </w:r>
      <w:r w:rsidR="00D7252E" w:rsidRPr="00247390">
        <w:rPr>
          <w:rFonts w:cstheme="minorHAnsi"/>
          <w:sz w:val="20"/>
          <w:szCs w:val="20"/>
        </w:rPr>
        <w:t>. sz. melléklet</w:t>
      </w:r>
      <w:r w:rsidRPr="00247390">
        <w:rPr>
          <w:rFonts w:cstheme="minorHAnsi"/>
          <w:sz w:val="20"/>
          <w:szCs w:val="20"/>
        </w:rPr>
        <w:t xml:space="preserve">). </w:t>
      </w:r>
    </w:p>
    <w:p w14:paraId="213CF34D" w14:textId="77777777" w:rsidR="004E520B" w:rsidRPr="00247390" w:rsidRDefault="004E520B" w:rsidP="004E520B">
      <w:pPr>
        <w:spacing w:before="120"/>
        <w:jc w:val="both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3.3) A vállalati mentor feladata</w:t>
      </w:r>
    </w:p>
    <w:p w14:paraId="213CF34E" w14:textId="77777777" w:rsidR="004E520B" w:rsidRPr="00247390" w:rsidRDefault="004E520B" w:rsidP="004E520B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Konzultál a hallgatóval.</w:t>
      </w:r>
    </w:p>
    <w:p w14:paraId="213CF34F" w14:textId="77777777" w:rsidR="004E520B" w:rsidRPr="00247390" w:rsidRDefault="000F5EB2" w:rsidP="004E520B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Meghatározza a </w:t>
      </w:r>
      <w:r w:rsidR="004E520B" w:rsidRPr="00247390">
        <w:rPr>
          <w:rFonts w:cstheme="minorHAnsi"/>
          <w:sz w:val="20"/>
          <w:szCs w:val="20"/>
        </w:rPr>
        <w:t>hallgató feladatait.</w:t>
      </w:r>
    </w:p>
    <w:p w14:paraId="213CF350" w14:textId="77777777" w:rsidR="004E520B" w:rsidRPr="00247390" w:rsidRDefault="004E520B" w:rsidP="004E520B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Segítséget nyújt az adott szervezet működésének megismerésében, a szükséges információk megszerzésében.</w:t>
      </w:r>
    </w:p>
    <w:p w14:paraId="213CF351" w14:textId="77777777" w:rsidR="004E520B" w:rsidRPr="00247390" w:rsidRDefault="004E520B" w:rsidP="004E520B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Segíti és ellenőrzi a gyakorlati munkát, a munkatapasztalat megszerzését.</w:t>
      </w:r>
    </w:p>
    <w:p w14:paraId="213CF352" w14:textId="7EA150A2" w:rsidR="004E520B" w:rsidRPr="00247390" w:rsidRDefault="004E520B" w:rsidP="004E520B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48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Nyilatkozatot állít ki (</w:t>
      </w:r>
      <w:r w:rsidR="00F368A6">
        <w:rPr>
          <w:rFonts w:cstheme="minorHAnsi"/>
          <w:sz w:val="20"/>
          <w:szCs w:val="20"/>
        </w:rPr>
        <w:t>1</w:t>
      </w:r>
      <w:r w:rsidRPr="00247390">
        <w:rPr>
          <w:rFonts w:cstheme="minorHAnsi"/>
          <w:sz w:val="20"/>
          <w:szCs w:val="20"/>
        </w:rPr>
        <w:t>.</w:t>
      </w:r>
      <w:r w:rsidR="00D27EF8">
        <w:rPr>
          <w:rFonts w:cstheme="minorHAnsi"/>
          <w:sz w:val="20"/>
          <w:szCs w:val="20"/>
        </w:rPr>
        <w:t xml:space="preserve">, 4. </w:t>
      </w:r>
      <w:r w:rsidR="006510B0">
        <w:rPr>
          <w:rFonts w:cstheme="minorHAnsi"/>
          <w:sz w:val="20"/>
          <w:szCs w:val="20"/>
        </w:rPr>
        <w:t>vagy</w:t>
      </w:r>
      <w:r w:rsidR="00D27EF8">
        <w:rPr>
          <w:rFonts w:cstheme="minorHAnsi"/>
          <w:sz w:val="20"/>
          <w:szCs w:val="20"/>
        </w:rPr>
        <w:t xml:space="preserve"> 5. </w:t>
      </w:r>
      <w:r w:rsidRPr="00247390">
        <w:rPr>
          <w:rFonts w:cstheme="minorHAnsi"/>
          <w:sz w:val="20"/>
          <w:szCs w:val="20"/>
        </w:rPr>
        <w:t xml:space="preserve">számú melléklet) a szakmai gyakorlat időtartamáról és szakmai tartalmáról a szakmai gyakorlat befejezésekor. </w:t>
      </w:r>
    </w:p>
    <w:p w14:paraId="213CF353" w14:textId="77777777" w:rsidR="004E520B" w:rsidRPr="00247390" w:rsidRDefault="004E520B" w:rsidP="004E520B">
      <w:pPr>
        <w:jc w:val="center"/>
        <w:rPr>
          <w:rFonts w:cstheme="minorHAnsi"/>
          <w:sz w:val="20"/>
          <w:szCs w:val="20"/>
        </w:rPr>
      </w:pPr>
    </w:p>
    <w:p w14:paraId="213CF354" w14:textId="77777777" w:rsidR="004E520B" w:rsidRPr="00247390" w:rsidRDefault="004E520B" w:rsidP="008C4C8D">
      <w:pPr>
        <w:spacing w:before="120"/>
        <w:jc w:val="center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4) Hallgatói jogviszony</w:t>
      </w:r>
    </w:p>
    <w:p w14:paraId="213CF355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Bár a hallgatónak a szakmai gyakorlat ideje alatt is megmarad a hallgatói jogviszonya, a gyakorlat tekintetében a gyakorlati hely vezetője minősül rendelkezési joggal bíró „munkáltatónak”, a hallgatónak a gyakorlat alatt be kell tartania a gyakorlati hely munkarendjét, szabályait, teljes munkaidős időbeosztását.</w:t>
      </w:r>
    </w:p>
    <w:p w14:paraId="213CF356" w14:textId="28AA8D4F" w:rsidR="004E520B" w:rsidRPr="00247390" w:rsidRDefault="0000461D" w:rsidP="004E520B">
      <w:pPr>
        <w:jc w:val="both"/>
        <w:rPr>
          <w:rFonts w:cstheme="minorHAnsi"/>
          <w:sz w:val="20"/>
          <w:szCs w:val="20"/>
        </w:rPr>
      </w:pPr>
      <w:r w:rsidRPr="00516D47">
        <w:rPr>
          <w:rFonts w:cstheme="minorHAnsi"/>
          <w:sz w:val="20"/>
          <w:szCs w:val="20"/>
        </w:rPr>
        <w:t>A jogok</w:t>
      </w:r>
      <w:r w:rsidR="008C4C8D" w:rsidRPr="00516D47">
        <w:rPr>
          <w:rFonts w:cstheme="minorHAnsi"/>
          <w:sz w:val="20"/>
          <w:szCs w:val="20"/>
        </w:rPr>
        <w:t xml:space="preserve"> és kötelezettségek kapcsán a Nemzeti Felsőoktatásról szóló 2011. évi CCIV. törvény, a szakmai gyakorlat vonatkozásában az Nftv. 44. § (2) bekezdése alapján a Munka törvénykönyvéről szóló 2012. évi I. törvény és a felsőoktatási szakképzésről és a felsőoktatási képzéshez kapcsolódó szakmai gyakorlat egyes kérdéseiről szóló 230/2012. (VIII. 28.) Kormányrendelet, valamint a Polgári Törvénykönyv rendelkezései az irányadók</w:t>
      </w:r>
      <w:r w:rsidR="00723230" w:rsidRPr="00516D47">
        <w:rPr>
          <w:rFonts w:cstheme="minorHAnsi"/>
          <w:sz w:val="20"/>
          <w:szCs w:val="20"/>
        </w:rPr>
        <w:t>.</w:t>
      </w:r>
    </w:p>
    <w:p w14:paraId="213CF357" w14:textId="77777777" w:rsidR="004E520B" w:rsidRPr="00247390" w:rsidRDefault="004E520B" w:rsidP="001078F0">
      <w:pPr>
        <w:keepNext/>
        <w:keepLines/>
        <w:spacing w:before="120"/>
        <w:jc w:val="center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</w:t>
      </w:r>
      <w:r w:rsidR="001078F0">
        <w:rPr>
          <w:rFonts w:cstheme="minorHAnsi"/>
          <w:b/>
          <w:sz w:val="20"/>
          <w:szCs w:val="20"/>
        </w:rPr>
        <w:t>5</w:t>
      </w:r>
      <w:r w:rsidRPr="00247390">
        <w:rPr>
          <w:rFonts w:cstheme="minorHAnsi"/>
          <w:b/>
          <w:sz w:val="20"/>
          <w:szCs w:val="20"/>
        </w:rPr>
        <w:t>) Hallgatói munkadíj és juttatások</w:t>
      </w:r>
    </w:p>
    <w:p w14:paraId="213CF358" w14:textId="77777777" w:rsidR="004E520B" w:rsidRPr="00247390" w:rsidRDefault="004E520B" w:rsidP="004E520B">
      <w:pPr>
        <w:jc w:val="both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hallgató a szakmai gyakorlat idején is </w:t>
      </w:r>
      <w:r w:rsidRPr="00247390">
        <w:rPr>
          <w:rFonts w:cstheme="minorHAnsi"/>
          <w:b/>
          <w:sz w:val="20"/>
          <w:szCs w:val="20"/>
        </w:rPr>
        <w:t>jogosult hallgatói juttatásokra</w:t>
      </w:r>
      <w:r w:rsidRPr="00247390">
        <w:rPr>
          <w:rFonts w:cstheme="minorHAnsi"/>
          <w:sz w:val="20"/>
          <w:szCs w:val="20"/>
        </w:rPr>
        <w:t>, emellett</w:t>
      </w:r>
    </w:p>
    <w:p w14:paraId="213CF359" w14:textId="77777777" w:rsidR="004E520B" w:rsidRPr="00247390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sz w:val="20"/>
          <w:szCs w:val="20"/>
        </w:rPr>
      </w:pPr>
      <w:r w:rsidRPr="00247390">
        <w:rPr>
          <w:rFonts w:asciiTheme="minorHAnsi" w:hAnsiTheme="minorHAnsi" w:cstheme="minorHAnsi"/>
          <w:b/>
          <w:bCs/>
          <w:sz w:val="20"/>
          <w:szCs w:val="20"/>
        </w:rPr>
        <w:t>Ftv. „44. §</w:t>
      </w:r>
      <w:r w:rsidRPr="00247390">
        <w:rPr>
          <w:rFonts w:asciiTheme="minorHAnsi" w:hAnsiTheme="minorHAnsi" w:cstheme="minorHAnsi"/>
          <w:sz w:val="20"/>
          <w:szCs w:val="20"/>
        </w:rPr>
        <w:t xml:space="preserve"> (3)</w:t>
      </w:r>
      <w:r w:rsidR="000F5EB2">
        <w:rPr>
          <w:rFonts w:asciiTheme="minorHAnsi" w:hAnsiTheme="minorHAnsi" w:cstheme="minorHAnsi"/>
          <w:sz w:val="20"/>
          <w:szCs w:val="20"/>
        </w:rPr>
        <w:t xml:space="preserve"> a</w:t>
      </w:r>
      <w:r w:rsidRPr="00247390">
        <w:rPr>
          <w:rFonts w:asciiTheme="minorHAnsi" w:hAnsiTheme="minorHAnsi" w:cstheme="minorHAnsi"/>
          <w:sz w:val="20"/>
          <w:szCs w:val="20"/>
        </w:rPr>
        <w:t>:</w:t>
      </w:r>
    </w:p>
    <w:p w14:paraId="213CF35A" w14:textId="31F30741" w:rsidR="004E520B" w:rsidRPr="00247390" w:rsidRDefault="004E520B" w:rsidP="004E520B">
      <w:pPr>
        <w:pStyle w:val="NormlWeb"/>
        <w:spacing w:before="0" w:beforeAutospacing="0" w:afterLines="40" w:after="96" w:afterAutospacing="0"/>
        <w:jc w:val="both"/>
        <w:rPr>
          <w:rFonts w:asciiTheme="minorHAnsi" w:hAnsiTheme="minorHAnsi" w:cstheme="minorHAnsi"/>
          <w:sz w:val="20"/>
          <w:szCs w:val="20"/>
        </w:rPr>
      </w:pPr>
      <w:r w:rsidRPr="00247390">
        <w:rPr>
          <w:rFonts w:asciiTheme="minorHAnsi" w:hAnsiTheme="minorHAnsi" w:cstheme="minorHAnsi"/>
          <w:sz w:val="20"/>
          <w:szCs w:val="20"/>
        </w:rPr>
        <w:t xml:space="preserve">A hallgatót. </w:t>
      </w:r>
      <w:r w:rsidR="001078F0">
        <w:rPr>
          <w:rFonts w:asciiTheme="minorHAnsi" w:hAnsiTheme="minorHAnsi" w:cstheme="minorHAnsi"/>
          <w:sz w:val="20"/>
          <w:szCs w:val="20"/>
        </w:rPr>
        <w:t>„</w:t>
      </w:r>
      <w:r w:rsidRPr="00247390">
        <w:rPr>
          <w:rFonts w:asciiTheme="minorHAnsi" w:hAnsiTheme="minorHAnsi" w:cstheme="minorHAnsi"/>
          <w:sz w:val="20"/>
          <w:szCs w:val="20"/>
        </w:rPr>
        <w:t xml:space="preserve">díjazás illetheti, illetve a 6 hét időtartamot elérő egybefüggő gyakorlat esetén díjazás illeti, melynek mértéke legalább </w:t>
      </w:r>
      <w:r w:rsidR="004C7BA0">
        <w:rPr>
          <w:rFonts w:asciiTheme="minorHAnsi" w:hAnsiTheme="minorHAnsi" w:cstheme="minorHAnsi"/>
          <w:sz w:val="20"/>
          <w:szCs w:val="20"/>
        </w:rPr>
        <w:t>havonta</w:t>
      </w:r>
      <w:r w:rsidR="004C7BA0" w:rsidRPr="00247390">
        <w:rPr>
          <w:rFonts w:asciiTheme="minorHAnsi" w:hAnsiTheme="minorHAnsi" w:cstheme="minorHAnsi"/>
          <w:sz w:val="20"/>
          <w:szCs w:val="20"/>
        </w:rPr>
        <w:t xml:space="preserve"> </w:t>
      </w:r>
      <w:r w:rsidRPr="00247390">
        <w:rPr>
          <w:rFonts w:asciiTheme="minorHAnsi" w:hAnsiTheme="minorHAnsi" w:cstheme="minorHAnsi"/>
          <w:sz w:val="20"/>
          <w:szCs w:val="20"/>
        </w:rPr>
        <w:t xml:space="preserve">a kötelező legkisebb munkabér (minimálbér) </w:t>
      </w:r>
      <w:r w:rsidR="004C7BA0">
        <w:rPr>
          <w:rFonts w:asciiTheme="minorHAnsi" w:hAnsiTheme="minorHAnsi" w:cstheme="minorHAnsi"/>
          <w:sz w:val="20"/>
          <w:szCs w:val="20"/>
        </w:rPr>
        <w:t>6</w:t>
      </w:r>
      <w:r w:rsidR="00996AEB">
        <w:rPr>
          <w:rFonts w:asciiTheme="minorHAnsi" w:hAnsiTheme="minorHAnsi" w:cstheme="minorHAnsi"/>
          <w:sz w:val="20"/>
          <w:szCs w:val="20"/>
        </w:rPr>
        <w:t>5</w:t>
      </w:r>
      <w:r w:rsidR="004C7BA0">
        <w:rPr>
          <w:rFonts w:asciiTheme="minorHAnsi" w:hAnsiTheme="minorHAnsi" w:cstheme="minorHAnsi"/>
          <w:sz w:val="20"/>
          <w:szCs w:val="20"/>
        </w:rPr>
        <w:t>%</w:t>
      </w:r>
      <w:r w:rsidRPr="00247390">
        <w:rPr>
          <w:rFonts w:asciiTheme="minorHAnsi" w:hAnsiTheme="minorHAnsi" w:cstheme="minorHAnsi"/>
          <w:sz w:val="20"/>
          <w:szCs w:val="20"/>
        </w:rPr>
        <w:t xml:space="preserve"> -a, a díjat – eltérő megállapodás hiányában – a szakmai gyakorlóhely fizeti.”</w:t>
      </w:r>
    </w:p>
    <w:p w14:paraId="213CF35B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szakmai gyakorlattal kapcsolatos költségek elszámolásának módja, sajátos szabályait a </w:t>
      </w:r>
      <w:r w:rsidR="004479E5">
        <w:rPr>
          <w:rFonts w:cstheme="minorHAnsi"/>
          <w:sz w:val="20"/>
          <w:szCs w:val="20"/>
        </w:rPr>
        <w:t xml:space="preserve">Nemzeti </w:t>
      </w:r>
      <w:r w:rsidRPr="00247390">
        <w:rPr>
          <w:rFonts w:cstheme="minorHAnsi"/>
          <w:sz w:val="20"/>
          <w:szCs w:val="20"/>
        </w:rPr>
        <w:t>Felsőoktatási Törvény és a Szakképzési Törvény, illetve a Munka Törvénykönyve hatályos előírásai és a kapcsolódó rendelkezések szabályozzák.</w:t>
      </w:r>
    </w:p>
    <w:p w14:paraId="213CF35C" w14:textId="77777777" w:rsidR="004E520B" w:rsidRPr="00247390" w:rsidRDefault="004E520B" w:rsidP="003A49A9">
      <w:pPr>
        <w:keepNext/>
        <w:keepLines/>
        <w:spacing w:before="120"/>
        <w:jc w:val="both"/>
        <w:rPr>
          <w:rFonts w:cstheme="minorHAnsi"/>
          <w:b/>
          <w:sz w:val="20"/>
          <w:szCs w:val="20"/>
        </w:rPr>
      </w:pPr>
      <w:r w:rsidRPr="00247390" w:rsidDel="004F4337">
        <w:rPr>
          <w:rFonts w:cstheme="minorHAnsi"/>
          <w:sz w:val="20"/>
          <w:szCs w:val="20"/>
        </w:rPr>
        <w:t xml:space="preserve"> </w:t>
      </w:r>
      <w:r w:rsidRPr="00247390">
        <w:rPr>
          <w:rFonts w:cstheme="minorHAnsi"/>
          <w:b/>
          <w:sz w:val="20"/>
          <w:szCs w:val="20"/>
        </w:rPr>
        <w:t>(</w:t>
      </w:r>
      <w:r w:rsidR="001078F0">
        <w:rPr>
          <w:rFonts w:cstheme="minorHAnsi"/>
          <w:b/>
          <w:sz w:val="20"/>
          <w:szCs w:val="20"/>
        </w:rPr>
        <w:t>5.1</w:t>
      </w:r>
      <w:r w:rsidRPr="00247390">
        <w:rPr>
          <w:rFonts w:cstheme="minorHAnsi"/>
          <w:b/>
          <w:sz w:val="20"/>
          <w:szCs w:val="20"/>
        </w:rPr>
        <w:t>) Finanszírozási kérdések</w:t>
      </w:r>
    </w:p>
    <w:p w14:paraId="213CF35D" w14:textId="77DC2432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A képzési idő – azokon a szakokon, ahol szakmai gyakorlat van – a szakmai gyakorlattal együtt értendő</w:t>
      </w:r>
      <w:r w:rsidRPr="00247390">
        <w:rPr>
          <w:rFonts w:cstheme="minorHAnsi"/>
          <w:sz w:val="20"/>
          <w:szCs w:val="20"/>
        </w:rPr>
        <w:t xml:space="preserve">. A szakmai gyakorlat jelen rendelkezések szerint a képzés része, </w:t>
      </w:r>
      <w:r w:rsidRPr="00247390">
        <w:rPr>
          <w:rFonts w:cstheme="minorHAnsi"/>
          <w:b/>
          <w:sz w:val="20"/>
          <w:szCs w:val="20"/>
        </w:rPr>
        <w:t>felelős érte minden tekintetben a felsőoktatási intézmény.</w:t>
      </w:r>
      <w:r w:rsidRPr="00247390">
        <w:rPr>
          <w:rFonts w:cstheme="minorHAnsi"/>
          <w:sz w:val="20"/>
          <w:szCs w:val="20"/>
        </w:rPr>
        <w:t xml:space="preserve"> </w:t>
      </w:r>
      <w:r w:rsidR="00E048AB">
        <w:rPr>
          <w:rFonts w:cstheme="minorHAnsi"/>
          <w:sz w:val="20"/>
          <w:szCs w:val="20"/>
        </w:rPr>
        <w:t xml:space="preserve">A </w:t>
      </w:r>
      <w:r w:rsidRPr="00247390">
        <w:rPr>
          <w:rFonts w:cstheme="minorHAnsi"/>
          <w:sz w:val="20"/>
          <w:szCs w:val="20"/>
        </w:rPr>
        <w:t>7.</w:t>
      </w:r>
      <w:r w:rsidR="00D25BF1">
        <w:rPr>
          <w:rFonts w:cstheme="minorHAnsi"/>
          <w:sz w:val="20"/>
          <w:szCs w:val="20"/>
        </w:rPr>
        <w:t xml:space="preserve"> (és </w:t>
      </w:r>
      <w:r w:rsidR="00A81F4C">
        <w:rPr>
          <w:rFonts w:cstheme="minorHAnsi"/>
          <w:sz w:val="20"/>
          <w:szCs w:val="20"/>
        </w:rPr>
        <w:t>8.)</w:t>
      </w:r>
      <w:r w:rsidRPr="00247390">
        <w:rPr>
          <w:rFonts w:cstheme="minorHAnsi"/>
          <w:sz w:val="20"/>
          <w:szCs w:val="20"/>
        </w:rPr>
        <w:t xml:space="preserve"> félév</w:t>
      </w:r>
      <w:r w:rsidR="00E048AB">
        <w:rPr>
          <w:rFonts w:cstheme="minorHAnsi"/>
          <w:sz w:val="20"/>
          <w:szCs w:val="20"/>
        </w:rPr>
        <w:t xml:space="preserve">ben </w:t>
      </w:r>
      <w:r w:rsidR="00203A0B">
        <w:rPr>
          <w:rFonts w:cstheme="minorHAnsi"/>
          <w:b/>
          <w:sz w:val="20"/>
          <w:szCs w:val="20"/>
        </w:rPr>
        <w:t xml:space="preserve"> az önköltséges </w:t>
      </w:r>
      <w:r w:rsidRPr="00247390">
        <w:rPr>
          <w:rFonts w:cstheme="minorHAnsi"/>
          <w:b/>
          <w:sz w:val="20"/>
          <w:szCs w:val="20"/>
        </w:rPr>
        <w:t>hallgatók  kötelesek megfizetni</w:t>
      </w:r>
      <w:r w:rsidR="00217224">
        <w:rPr>
          <w:rFonts w:cstheme="minorHAnsi"/>
          <w:b/>
          <w:sz w:val="20"/>
          <w:szCs w:val="20"/>
        </w:rPr>
        <w:t xml:space="preserve"> </w:t>
      </w:r>
      <w:r w:rsidR="008B17BB">
        <w:rPr>
          <w:rFonts w:cstheme="minorHAnsi"/>
          <w:b/>
          <w:sz w:val="20"/>
          <w:szCs w:val="20"/>
        </w:rPr>
        <w:t xml:space="preserve">az </w:t>
      </w:r>
      <w:r w:rsidR="00217224">
        <w:rPr>
          <w:rFonts w:cstheme="minorHAnsi"/>
          <w:b/>
          <w:sz w:val="20"/>
          <w:szCs w:val="20"/>
        </w:rPr>
        <w:t>önköltség díját</w:t>
      </w:r>
      <w:r w:rsidR="00B81C19">
        <w:rPr>
          <w:rFonts w:cstheme="minorHAnsi"/>
          <w:b/>
          <w:sz w:val="20"/>
          <w:szCs w:val="20"/>
        </w:rPr>
        <w:t>.</w:t>
      </w:r>
      <w:r w:rsidRPr="00247390">
        <w:rPr>
          <w:rFonts w:cstheme="minorHAnsi"/>
          <w:sz w:val="20"/>
          <w:szCs w:val="20"/>
        </w:rPr>
        <w:t xml:space="preserve"> </w:t>
      </w:r>
    </w:p>
    <w:p w14:paraId="213CF35E" w14:textId="2C84E9E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D2193C">
        <w:rPr>
          <w:rFonts w:cstheme="minorHAnsi"/>
          <w:sz w:val="20"/>
          <w:szCs w:val="20"/>
        </w:rPr>
        <w:t>Azon</w:t>
      </w:r>
      <w:r w:rsidR="006F03E6" w:rsidRPr="00D2193C">
        <w:rPr>
          <w:rFonts w:cstheme="minorHAnsi"/>
          <w:sz w:val="20"/>
          <w:szCs w:val="20"/>
        </w:rPr>
        <w:t xml:space="preserve"> </w:t>
      </w:r>
      <w:r w:rsidR="004C7F02">
        <w:rPr>
          <w:rFonts w:cstheme="minorHAnsi"/>
          <w:sz w:val="20"/>
          <w:szCs w:val="20"/>
        </w:rPr>
        <w:t>BSc</w:t>
      </w:r>
      <w:r w:rsidR="006F03E6" w:rsidRPr="00D2193C">
        <w:rPr>
          <w:rFonts w:cstheme="minorHAnsi"/>
          <w:sz w:val="20"/>
          <w:szCs w:val="20"/>
        </w:rPr>
        <w:t xml:space="preserve"> levelező munkarendben tanulmányokat folytató</w:t>
      </w:r>
      <w:r w:rsidRPr="00D2193C">
        <w:rPr>
          <w:rFonts w:cstheme="minorHAnsi"/>
          <w:sz w:val="20"/>
          <w:szCs w:val="20"/>
        </w:rPr>
        <w:t xml:space="preserve"> hallgatóknál, akik a jelenlegi munkahelyükön töltik a szakmai gyakorlatot, </w:t>
      </w:r>
      <w:r w:rsidR="00D2193C">
        <w:rPr>
          <w:rFonts w:cstheme="minorHAnsi"/>
          <w:sz w:val="20"/>
          <w:szCs w:val="20"/>
        </w:rPr>
        <w:t xml:space="preserve">az önköltség </w:t>
      </w:r>
      <w:r w:rsidR="009C6387">
        <w:rPr>
          <w:rFonts w:cstheme="minorHAnsi"/>
          <w:sz w:val="20"/>
          <w:szCs w:val="20"/>
        </w:rPr>
        <w:t>az érvényes dékáni utasítás alapján mérsékelhető.</w:t>
      </w:r>
    </w:p>
    <w:p w14:paraId="213CF35F" w14:textId="77777777" w:rsidR="004E520B" w:rsidRPr="00247390" w:rsidRDefault="004E520B" w:rsidP="001078F0">
      <w:pPr>
        <w:jc w:val="center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</w:t>
      </w:r>
      <w:r w:rsidR="001078F0">
        <w:rPr>
          <w:rFonts w:cstheme="minorHAnsi"/>
          <w:b/>
          <w:sz w:val="20"/>
          <w:szCs w:val="20"/>
        </w:rPr>
        <w:t>6</w:t>
      </w:r>
      <w:r w:rsidRPr="00247390">
        <w:rPr>
          <w:rFonts w:cstheme="minorHAnsi"/>
          <w:b/>
          <w:sz w:val="20"/>
          <w:szCs w:val="20"/>
        </w:rPr>
        <w:t>) A szakmai gyakorlat alatt a gyakorlati hely váltás eljárásrendje</w:t>
      </w:r>
    </w:p>
    <w:p w14:paraId="213CF360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lastRenderedPageBreak/>
        <w:t>Elképzelhető olyan szituáció, amikor – akármelyik fél is lett annak okozója – elkerülhetetlen a váltás, a szakmai gyakorlat megszakítása és új helyen való folytatása. Ez viszont csak a következő – szigorú – feltételek mellett valósulhat meg:</w:t>
      </w:r>
    </w:p>
    <w:p w14:paraId="213CF361" w14:textId="77777777" w:rsidR="004E520B" w:rsidRPr="00247390" w:rsidRDefault="004E520B" w:rsidP="004E520B">
      <w:pPr>
        <w:numPr>
          <w:ilvl w:val="0"/>
          <w:numId w:val="8"/>
        </w:numPr>
        <w:tabs>
          <w:tab w:val="clear" w:pos="720"/>
        </w:tabs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Váltást a tutor</w:t>
      </w:r>
      <w:r w:rsidRPr="00247390">
        <w:rPr>
          <w:rFonts w:cstheme="minorHAnsi"/>
          <w:b/>
          <w:sz w:val="20"/>
          <w:szCs w:val="20"/>
        </w:rPr>
        <w:t xml:space="preserve"> engedélyezheti</w:t>
      </w:r>
      <w:r w:rsidRPr="00247390">
        <w:rPr>
          <w:rFonts w:cstheme="minorHAnsi"/>
          <w:sz w:val="20"/>
          <w:szCs w:val="20"/>
        </w:rPr>
        <w:t xml:space="preserve">, jogorvoslattal a Tanulmányi Bizottságnál lehet élni. Ha a hallgató a tutor engedélye nélkül szakítja meg, hagyja félbe a szakmai gyakorlatát, akkor – akár folytatja a gyakorlatot máshol, akár nem – a szakmai gyakorlatát a Kar nem fogadja el. </w:t>
      </w:r>
    </w:p>
    <w:p w14:paraId="213CF362" w14:textId="77777777" w:rsidR="004E520B" w:rsidRPr="00247390" w:rsidRDefault="004E520B" w:rsidP="004E520B">
      <w:pPr>
        <w:numPr>
          <w:ilvl w:val="0"/>
          <w:numId w:val="8"/>
        </w:numPr>
        <w:tabs>
          <w:tab w:val="clear" w:pos="720"/>
        </w:tabs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tutor csak valóban olyan </w:t>
      </w:r>
      <w:r w:rsidRPr="00247390">
        <w:rPr>
          <w:rFonts w:cstheme="minorHAnsi"/>
          <w:b/>
          <w:sz w:val="20"/>
          <w:szCs w:val="20"/>
        </w:rPr>
        <w:t>vis major esetekben</w:t>
      </w:r>
      <w:r w:rsidRPr="00247390">
        <w:rPr>
          <w:rFonts w:cstheme="minorHAnsi"/>
          <w:sz w:val="20"/>
          <w:szCs w:val="20"/>
        </w:rPr>
        <w:t xml:space="preserve"> ad engedélyt a váltásra, amikor a szakmai gyakorlat folytatása, eredményes elvégzése a korábbi gyakorlati helyen valamilyen nyomós okból lehetetlenné válik. Ilyen lehet pl. a munkahely megszűnése, válságos helyzete, alapvető váltás a vezetésben, a mentornál, a tervezett feladatellátás lehetőségének alapvető akadályoztatása. A hallgatónak a tutorhoz benyújtandó kérelmében hitelt érdemlően </w:t>
      </w:r>
      <w:r w:rsidRPr="00247390">
        <w:rPr>
          <w:rFonts w:cstheme="minorHAnsi"/>
          <w:b/>
          <w:sz w:val="20"/>
          <w:szCs w:val="20"/>
        </w:rPr>
        <w:t>bizonyítania kell</w:t>
      </w:r>
      <w:r w:rsidRPr="00247390">
        <w:rPr>
          <w:rFonts w:cstheme="minorHAnsi"/>
          <w:sz w:val="20"/>
          <w:szCs w:val="20"/>
        </w:rPr>
        <w:t>, hogy a váltás rajta kívül álló okokból vált elkerülhetetlenné, és adott helyen lehetetlen a szakmai gyakorlat eredményes folytatása.</w:t>
      </w:r>
    </w:p>
    <w:p w14:paraId="213CF363" w14:textId="77777777" w:rsidR="004E520B" w:rsidRPr="00247390" w:rsidRDefault="004E520B" w:rsidP="004E520B">
      <w:pPr>
        <w:numPr>
          <w:ilvl w:val="0"/>
          <w:numId w:val="8"/>
        </w:numPr>
        <w:tabs>
          <w:tab w:val="clear" w:pos="720"/>
        </w:tabs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váltás további feltétele – mivel szerződéses kapcsolatunk van a gyakorlati hellyel – az, hogy a kérelemhez mellékelt nyilatkozatban </w:t>
      </w:r>
      <w:r w:rsidRPr="00247390">
        <w:rPr>
          <w:rFonts w:cstheme="minorHAnsi"/>
          <w:b/>
          <w:sz w:val="20"/>
          <w:szCs w:val="20"/>
        </w:rPr>
        <w:t>a gyakorlati hely is egyetértsen</w:t>
      </w:r>
      <w:r w:rsidRPr="00247390">
        <w:rPr>
          <w:rFonts w:cstheme="minorHAnsi"/>
          <w:sz w:val="20"/>
          <w:szCs w:val="20"/>
        </w:rPr>
        <w:t xml:space="preserve"> a szerződés felbontásával, és azt a maga részéről lezárja. A lezárásnak része a hallgatói munka értékelése a mentor részéről, az adott értékelő szempontrendszer szerint. Ennek hiányát a hallgatónak megfelelően </w:t>
      </w:r>
      <w:r w:rsidRPr="00247390">
        <w:rPr>
          <w:rFonts w:cstheme="minorHAnsi"/>
          <w:b/>
          <w:sz w:val="20"/>
          <w:szCs w:val="20"/>
        </w:rPr>
        <w:t>indokolnia kell</w:t>
      </w:r>
      <w:r w:rsidRPr="00247390">
        <w:rPr>
          <w:rFonts w:cstheme="minorHAnsi"/>
          <w:sz w:val="20"/>
          <w:szCs w:val="20"/>
        </w:rPr>
        <w:t>.</w:t>
      </w:r>
    </w:p>
    <w:p w14:paraId="213CF364" w14:textId="77777777" w:rsidR="004E520B" w:rsidRPr="00247390" w:rsidRDefault="004E520B" w:rsidP="004E520B">
      <w:pPr>
        <w:numPr>
          <w:ilvl w:val="0"/>
          <w:numId w:val="8"/>
        </w:numPr>
        <w:tabs>
          <w:tab w:val="clear" w:pos="720"/>
        </w:tabs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 szakmai gyakorlat új munkahelyen történő folytatását a tutor csak abban az esetben engedélyezi, ha a hallgató a kérelemmel párhuzamosan benyújtja az </w:t>
      </w:r>
      <w:r w:rsidRPr="00247390">
        <w:rPr>
          <w:rFonts w:cstheme="minorHAnsi"/>
          <w:b/>
          <w:sz w:val="20"/>
          <w:szCs w:val="20"/>
        </w:rPr>
        <w:t>új gyakorlati munkahely fogadó nyilatkozatát</w:t>
      </w:r>
      <w:r w:rsidRPr="00247390">
        <w:rPr>
          <w:rFonts w:cstheme="minorHAnsi"/>
          <w:sz w:val="20"/>
          <w:szCs w:val="20"/>
        </w:rPr>
        <w:t xml:space="preserve">, akkreditációs kérelmét, és azt a tutor </w:t>
      </w:r>
      <w:r w:rsidRPr="00247390">
        <w:rPr>
          <w:rFonts w:cstheme="minorHAnsi"/>
          <w:b/>
          <w:sz w:val="20"/>
          <w:szCs w:val="20"/>
        </w:rPr>
        <w:t>megfelelőnek találta</w:t>
      </w:r>
      <w:r w:rsidRPr="00247390">
        <w:rPr>
          <w:rFonts w:cstheme="minorHAnsi"/>
          <w:sz w:val="20"/>
          <w:szCs w:val="20"/>
        </w:rPr>
        <w:t>, ezáltal egyik fél részéről sincs akadálya a szerződés megkötésének.</w:t>
      </w:r>
    </w:p>
    <w:p w14:paraId="213CF365" w14:textId="77777777" w:rsidR="004E520B" w:rsidRPr="00247390" w:rsidRDefault="004E520B" w:rsidP="004E520B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</w:p>
    <w:p w14:paraId="213CF366" w14:textId="77777777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Amennyiben a fentiek nem valósulnak meg, és a szakmai gyakorlat eredménytelenül, idő előtt megszakad, vagy azt a hallgató egyoldalúan megszakítja, és esetleg – engedély, szerződés nélkül – máshol folytatja, a hallgató szakmai gyakorlati féléve </w:t>
      </w:r>
      <w:r w:rsidRPr="00247390">
        <w:rPr>
          <w:rFonts w:cstheme="minorHAnsi"/>
          <w:b/>
          <w:sz w:val="20"/>
          <w:szCs w:val="20"/>
        </w:rPr>
        <w:t>nem fogadható el</w:t>
      </w:r>
      <w:r w:rsidRPr="00247390">
        <w:rPr>
          <w:rFonts w:cstheme="minorHAnsi"/>
          <w:sz w:val="20"/>
          <w:szCs w:val="20"/>
        </w:rPr>
        <w:t xml:space="preserve">. Ennek felelősségét a hallgatónak kell viselnie. </w:t>
      </w:r>
    </w:p>
    <w:p w14:paraId="213CF367" w14:textId="77777777" w:rsidR="00723230" w:rsidRDefault="00723230" w:rsidP="004E520B">
      <w:pPr>
        <w:keepNext/>
        <w:jc w:val="both"/>
        <w:rPr>
          <w:rFonts w:cstheme="minorHAnsi"/>
          <w:b/>
          <w:sz w:val="20"/>
          <w:szCs w:val="20"/>
        </w:rPr>
      </w:pPr>
    </w:p>
    <w:p w14:paraId="213CF368" w14:textId="77777777" w:rsidR="004E520B" w:rsidRPr="00247390" w:rsidRDefault="004E520B" w:rsidP="004E520B">
      <w:pPr>
        <w:keepNext/>
        <w:jc w:val="both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</w:t>
      </w:r>
      <w:r w:rsidR="001078F0">
        <w:rPr>
          <w:rFonts w:cstheme="minorHAnsi"/>
          <w:b/>
          <w:sz w:val="20"/>
          <w:szCs w:val="20"/>
        </w:rPr>
        <w:t>6.1</w:t>
      </w:r>
      <w:r w:rsidRPr="00247390">
        <w:rPr>
          <w:rFonts w:cstheme="minorHAnsi"/>
          <w:b/>
          <w:sz w:val="20"/>
          <w:szCs w:val="20"/>
        </w:rPr>
        <w:t xml:space="preserve">) </w:t>
      </w:r>
      <w:r w:rsidR="001658F4">
        <w:rPr>
          <w:rFonts w:cstheme="minorHAnsi"/>
          <w:b/>
          <w:sz w:val="20"/>
          <w:szCs w:val="20"/>
        </w:rPr>
        <w:t>Az alapképzés s</w:t>
      </w:r>
      <w:r w:rsidRPr="00247390">
        <w:rPr>
          <w:rFonts w:cstheme="minorHAnsi"/>
          <w:b/>
          <w:sz w:val="20"/>
          <w:szCs w:val="20"/>
        </w:rPr>
        <w:t>zakmai gyakorlat</w:t>
      </w:r>
      <w:r w:rsidR="001658F4">
        <w:rPr>
          <w:rFonts w:cstheme="minorHAnsi"/>
          <w:b/>
          <w:sz w:val="20"/>
          <w:szCs w:val="20"/>
        </w:rPr>
        <w:t>ának</w:t>
      </w:r>
      <w:r w:rsidRPr="00247390">
        <w:rPr>
          <w:rFonts w:cstheme="minorHAnsi"/>
          <w:b/>
          <w:sz w:val="20"/>
          <w:szCs w:val="20"/>
        </w:rPr>
        <w:t xml:space="preserve"> értékelése</w:t>
      </w:r>
    </w:p>
    <w:p w14:paraId="213CF369" w14:textId="77777777" w:rsidR="004E520B" w:rsidRDefault="004E520B" w:rsidP="00DC64F9">
      <w:pPr>
        <w:jc w:val="both"/>
        <w:rPr>
          <w:rFonts w:cstheme="minorHAnsi"/>
          <w:sz w:val="20"/>
          <w:szCs w:val="20"/>
        </w:rPr>
      </w:pPr>
      <w:r w:rsidRPr="00DC64F9">
        <w:rPr>
          <w:rFonts w:cstheme="minorHAnsi"/>
          <w:sz w:val="20"/>
          <w:szCs w:val="20"/>
        </w:rPr>
        <w:t xml:space="preserve">A tutor jelen szabályzat 1.2 és 1.3 pontjai alapján értékeli a szakmai gyakorlatot a rendelkezésre álló információk és a mentori értékelés alapján. Ennek során osztályzatot ad, dönt a kredit megítéléséről, és azt rögzíti a </w:t>
      </w:r>
      <w:r w:rsidR="000F5EB2" w:rsidRPr="00DC64F9">
        <w:rPr>
          <w:rFonts w:cstheme="minorHAnsi"/>
          <w:sz w:val="20"/>
          <w:szCs w:val="20"/>
        </w:rPr>
        <w:t>TR</w:t>
      </w:r>
      <w:r w:rsidRPr="00DC64F9">
        <w:rPr>
          <w:rFonts w:cstheme="minorHAnsi"/>
          <w:sz w:val="20"/>
          <w:szCs w:val="20"/>
        </w:rPr>
        <w:t>-ben. Sikeres teljesítés esetén a hallgató</w:t>
      </w:r>
      <w:r w:rsidR="000F5EB2" w:rsidRPr="00DC64F9">
        <w:rPr>
          <w:rFonts w:cstheme="minorHAnsi"/>
          <w:sz w:val="20"/>
          <w:szCs w:val="20"/>
        </w:rPr>
        <w:t>t</w:t>
      </w:r>
      <w:r w:rsidRPr="00DC64F9">
        <w:rPr>
          <w:rFonts w:cstheme="minorHAnsi"/>
          <w:sz w:val="20"/>
          <w:szCs w:val="20"/>
        </w:rPr>
        <w:t xml:space="preserve"> </w:t>
      </w:r>
      <w:r w:rsidR="000F5EB2" w:rsidRPr="00DC64F9">
        <w:rPr>
          <w:rFonts w:cstheme="minorHAnsi"/>
          <w:sz w:val="20"/>
          <w:szCs w:val="20"/>
        </w:rPr>
        <w:t xml:space="preserve">ötfokozatú skálán értékeli, a hatályos TVSZ </w:t>
      </w:r>
      <w:r w:rsidR="000F5EB2" w:rsidRPr="00DC64F9">
        <w:rPr>
          <w:rFonts w:eastAsia="Times New Roman" w:cs="Arial"/>
          <w:sz w:val="20"/>
          <w:szCs w:val="20"/>
          <w:lang w:eastAsia="hu-HU"/>
        </w:rPr>
        <w:t>48. §</w:t>
      </w:r>
      <w:r w:rsidR="000F5EB2" w:rsidRPr="000F5EB2">
        <w:rPr>
          <w:rFonts w:eastAsia="Times New Roman" w:cs="Arial"/>
          <w:sz w:val="20"/>
          <w:szCs w:val="20"/>
          <w:lang w:eastAsia="hu-HU"/>
        </w:rPr>
        <w:t>(1)</w:t>
      </w:r>
      <w:r w:rsidR="000F5EB2" w:rsidRPr="00DC64F9">
        <w:rPr>
          <w:rFonts w:eastAsia="Times New Roman" w:cs="Arial"/>
          <w:sz w:val="20"/>
          <w:szCs w:val="20"/>
          <w:lang w:eastAsia="hu-HU"/>
        </w:rPr>
        <w:t xml:space="preserve"> </w:t>
      </w:r>
      <w:r w:rsidR="00DC64F9" w:rsidRPr="00DC64F9">
        <w:rPr>
          <w:rFonts w:eastAsia="Times New Roman" w:cs="Arial"/>
          <w:sz w:val="20"/>
          <w:szCs w:val="20"/>
          <w:lang w:eastAsia="hu-HU"/>
        </w:rPr>
        <w:t>bekezdése alapján</w:t>
      </w:r>
      <w:r w:rsidRPr="00DC64F9">
        <w:rPr>
          <w:rFonts w:cstheme="minorHAnsi"/>
          <w:sz w:val="20"/>
          <w:szCs w:val="20"/>
        </w:rPr>
        <w:t>. Sikertelen teljesítés esetén a hallgató a szakmai gyakorlati tárgy újrafelvételével teljesítheti a szakmai gyakorlatot.</w:t>
      </w:r>
    </w:p>
    <w:p w14:paraId="213CF36A" w14:textId="77777777" w:rsidR="00723230" w:rsidRPr="00DC64F9" w:rsidRDefault="00723230" w:rsidP="00DC64F9">
      <w:pPr>
        <w:jc w:val="both"/>
        <w:rPr>
          <w:rFonts w:cstheme="minorHAnsi"/>
          <w:sz w:val="20"/>
          <w:szCs w:val="20"/>
        </w:rPr>
      </w:pPr>
    </w:p>
    <w:p w14:paraId="213CF36B" w14:textId="4252A372" w:rsidR="004E520B" w:rsidRPr="00247390" w:rsidRDefault="004E520B" w:rsidP="001078F0">
      <w:pPr>
        <w:keepNext/>
        <w:jc w:val="center"/>
        <w:rPr>
          <w:rFonts w:cstheme="minorHAnsi"/>
          <w:b/>
          <w:sz w:val="20"/>
          <w:szCs w:val="20"/>
        </w:rPr>
      </w:pPr>
      <w:r w:rsidRPr="00247390">
        <w:rPr>
          <w:rFonts w:cstheme="minorHAnsi"/>
          <w:b/>
          <w:sz w:val="20"/>
          <w:szCs w:val="20"/>
        </w:rPr>
        <w:t>(</w:t>
      </w:r>
      <w:r w:rsidR="001078F0">
        <w:rPr>
          <w:rFonts w:cstheme="minorHAnsi"/>
          <w:b/>
          <w:sz w:val="20"/>
          <w:szCs w:val="20"/>
        </w:rPr>
        <w:t>7</w:t>
      </w:r>
      <w:r w:rsidRPr="00247390">
        <w:rPr>
          <w:rFonts w:cstheme="minorHAnsi"/>
          <w:b/>
          <w:sz w:val="20"/>
          <w:szCs w:val="20"/>
        </w:rPr>
        <w:t>) Hatályba lépés</w:t>
      </w:r>
    </w:p>
    <w:p w14:paraId="213CF36C" w14:textId="36192ED5" w:rsidR="004E520B" w:rsidRPr="00247390" w:rsidRDefault="004E520B" w:rsidP="004E520B">
      <w:pPr>
        <w:jc w:val="both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>E szabályzat rendelkezései a</w:t>
      </w:r>
      <w:r w:rsidR="00F11190">
        <w:rPr>
          <w:rFonts w:cstheme="minorHAnsi"/>
          <w:sz w:val="20"/>
          <w:szCs w:val="20"/>
        </w:rPr>
        <w:t xml:space="preserve"> 2023/24</w:t>
      </w:r>
      <w:r w:rsidRPr="00247390">
        <w:rPr>
          <w:rFonts w:cstheme="minorHAnsi"/>
          <w:sz w:val="20"/>
          <w:szCs w:val="20"/>
        </w:rPr>
        <w:t>–</w:t>
      </w:r>
      <w:r w:rsidR="00516DDD">
        <w:rPr>
          <w:rFonts w:cstheme="minorHAnsi"/>
          <w:sz w:val="20"/>
          <w:szCs w:val="20"/>
        </w:rPr>
        <w:t>e</w:t>
      </w:r>
      <w:r w:rsidR="00516DDD" w:rsidRPr="00247390">
        <w:rPr>
          <w:rFonts w:cstheme="minorHAnsi"/>
          <w:sz w:val="20"/>
          <w:szCs w:val="20"/>
        </w:rPr>
        <w:t xml:space="preserve">s </w:t>
      </w:r>
      <w:r w:rsidRPr="00247390">
        <w:rPr>
          <w:rFonts w:cstheme="minorHAnsi"/>
          <w:sz w:val="20"/>
          <w:szCs w:val="20"/>
        </w:rPr>
        <w:t>tanév</w:t>
      </w:r>
      <w:r w:rsidR="00516DDD">
        <w:rPr>
          <w:rFonts w:cstheme="minorHAnsi"/>
          <w:sz w:val="20"/>
          <w:szCs w:val="20"/>
        </w:rPr>
        <w:t xml:space="preserve"> </w:t>
      </w:r>
      <w:r w:rsidR="00DC64F9">
        <w:rPr>
          <w:rFonts w:cstheme="minorHAnsi"/>
          <w:sz w:val="20"/>
          <w:szCs w:val="20"/>
        </w:rPr>
        <w:t>I</w:t>
      </w:r>
      <w:r w:rsidR="00996610">
        <w:rPr>
          <w:rFonts w:cstheme="minorHAnsi"/>
          <w:sz w:val="20"/>
          <w:szCs w:val="20"/>
        </w:rPr>
        <w:t>I</w:t>
      </w:r>
      <w:r w:rsidR="00516DDD">
        <w:rPr>
          <w:rFonts w:cstheme="minorHAnsi"/>
          <w:sz w:val="20"/>
          <w:szCs w:val="20"/>
        </w:rPr>
        <w:t>. félévétől</w:t>
      </w:r>
      <w:r w:rsidRPr="00247390">
        <w:rPr>
          <w:rFonts w:cstheme="minorHAnsi"/>
          <w:sz w:val="20"/>
          <w:szCs w:val="20"/>
        </w:rPr>
        <w:t xml:space="preserve"> </w:t>
      </w:r>
      <w:r w:rsidR="00343061">
        <w:rPr>
          <w:rFonts w:cstheme="minorHAnsi"/>
          <w:sz w:val="20"/>
          <w:szCs w:val="20"/>
        </w:rPr>
        <w:t>szakmai gyakorlatot teljesítő hallgatók</w:t>
      </w:r>
      <w:r w:rsidR="00EF18AE">
        <w:rPr>
          <w:rFonts w:cstheme="minorHAnsi"/>
          <w:sz w:val="20"/>
          <w:szCs w:val="20"/>
        </w:rPr>
        <w:t>ra vonatkoz</w:t>
      </w:r>
      <w:r w:rsidR="00DA5B9E">
        <w:rPr>
          <w:rFonts w:cstheme="minorHAnsi"/>
          <w:sz w:val="20"/>
          <w:szCs w:val="20"/>
        </w:rPr>
        <w:t>na</w:t>
      </w:r>
      <w:r w:rsidR="00EF18AE">
        <w:rPr>
          <w:rFonts w:cstheme="minorHAnsi"/>
          <w:sz w:val="20"/>
          <w:szCs w:val="20"/>
        </w:rPr>
        <w:t>k</w:t>
      </w:r>
      <w:r w:rsidRPr="00247390">
        <w:rPr>
          <w:rFonts w:cstheme="minorHAnsi"/>
          <w:sz w:val="20"/>
          <w:szCs w:val="20"/>
        </w:rPr>
        <w:t>.</w:t>
      </w:r>
    </w:p>
    <w:p w14:paraId="213CF36E" w14:textId="77777777" w:rsidR="00103E9E" w:rsidRDefault="00103E9E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213CF36F" w14:textId="133A8A18" w:rsidR="004E520B" w:rsidRPr="00E47D71" w:rsidRDefault="004E520B" w:rsidP="00E47D71">
      <w:pPr>
        <w:pStyle w:val="Listaszerbekezds"/>
        <w:numPr>
          <w:ilvl w:val="0"/>
          <w:numId w:val="10"/>
        </w:num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E47D71">
        <w:rPr>
          <w:rFonts w:asciiTheme="minorHAnsi" w:hAnsiTheme="minorHAnsi" w:cstheme="minorHAnsi"/>
          <w:b/>
          <w:sz w:val="20"/>
          <w:szCs w:val="20"/>
        </w:rPr>
        <w:lastRenderedPageBreak/>
        <w:t>sz. Melléklet: Mentori értékelés</w:t>
      </w:r>
      <w:r w:rsidR="00E42080">
        <w:rPr>
          <w:rFonts w:asciiTheme="minorHAnsi" w:hAnsiTheme="minorHAnsi" w:cstheme="minorHAnsi"/>
          <w:b/>
          <w:sz w:val="20"/>
          <w:szCs w:val="20"/>
        </w:rPr>
        <w:t xml:space="preserve"> alapképzésen tanuló</w:t>
      </w:r>
      <w:r w:rsidR="00263907">
        <w:rPr>
          <w:rFonts w:asciiTheme="minorHAnsi" w:hAnsiTheme="minorHAnsi" w:cstheme="minorHAnsi"/>
          <w:b/>
          <w:sz w:val="20"/>
          <w:szCs w:val="20"/>
        </w:rPr>
        <w:t xml:space="preserve"> hallgatók </w:t>
      </w:r>
      <w:r w:rsidR="00E42080">
        <w:rPr>
          <w:rFonts w:asciiTheme="minorHAnsi" w:hAnsiTheme="minorHAnsi" w:cstheme="minorHAnsi"/>
          <w:b/>
          <w:sz w:val="20"/>
          <w:szCs w:val="20"/>
        </w:rPr>
        <w:t>számára</w:t>
      </w:r>
    </w:p>
    <w:p w14:paraId="213CF370" w14:textId="77777777" w:rsidR="004E520B" w:rsidRPr="00E47D71" w:rsidRDefault="004E520B" w:rsidP="00E47D71">
      <w:pPr>
        <w:jc w:val="center"/>
        <w:rPr>
          <w:rFonts w:cstheme="minorHAnsi"/>
          <w:b/>
          <w:sz w:val="20"/>
          <w:szCs w:val="20"/>
        </w:rPr>
      </w:pPr>
    </w:p>
    <w:p w14:paraId="213CF371" w14:textId="2CFB6842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>Alulírott ……………………</w:t>
      </w:r>
      <w:r w:rsidR="00753157">
        <w:rPr>
          <w:rFonts w:cstheme="minorHAnsi"/>
          <w:sz w:val="20"/>
          <w:szCs w:val="20"/>
        </w:rPr>
        <w:t>………………………….</w:t>
      </w:r>
      <w:r w:rsidRPr="00E47D71">
        <w:rPr>
          <w:rFonts w:cstheme="minorHAnsi"/>
          <w:sz w:val="20"/>
          <w:szCs w:val="20"/>
        </w:rPr>
        <w:t xml:space="preserve">……. (továbbiakban mentor) nyilatkozom arról, hogy </w:t>
      </w:r>
      <w:r w:rsidR="00753157">
        <w:rPr>
          <w:rFonts w:cstheme="minorHAnsi"/>
          <w:sz w:val="20"/>
          <w:szCs w:val="20"/>
        </w:rPr>
        <w:t>………………………………..</w:t>
      </w:r>
      <w:r w:rsidRPr="00E47D71">
        <w:rPr>
          <w:rFonts w:cstheme="minorHAnsi"/>
          <w:sz w:val="20"/>
          <w:szCs w:val="20"/>
        </w:rPr>
        <w:t>…………………</w:t>
      </w:r>
      <w:r w:rsidR="00753157">
        <w:rPr>
          <w:rFonts w:cstheme="minorHAnsi"/>
          <w:sz w:val="20"/>
          <w:szCs w:val="20"/>
        </w:rPr>
        <w:t>………………………</w:t>
      </w:r>
      <w:r w:rsidRPr="00E47D71">
        <w:rPr>
          <w:rFonts w:cstheme="minorHAnsi"/>
          <w:sz w:val="20"/>
          <w:szCs w:val="20"/>
        </w:rPr>
        <w:t xml:space="preserve">………….. (cégnév) (székhely: </w:t>
      </w:r>
      <w:r w:rsidR="00753157">
        <w:rPr>
          <w:rFonts w:cstheme="minorHAnsi"/>
          <w:sz w:val="20"/>
          <w:szCs w:val="20"/>
        </w:rPr>
        <w:t>………………….</w:t>
      </w:r>
      <w:r w:rsidRPr="00E47D71">
        <w:rPr>
          <w:rFonts w:cstheme="minorHAnsi"/>
          <w:sz w:val="20"/>
          <w:szCs w:val="20"/>
        </w:rPr>
        <w:t xml:space="preserve">……………………………….; </w:t>
      </w:r>
      <w:r w:rsidR="00753157">
        <w:rPr>
          <w:rFonts w:cstheme="minorHAnsi"/>
          <w:sz w:val="20"/>
          <w:szCs w:val="20"/>
        </w:rPr>
        <w:br/>
      </w:r>
      <w:r w:rsidRPr="00E47D71">
        <w:rPr>
          <w:rFonts w:cstheme="minorHAnsi"/>
          <w:sz w:val="20"/>
          <w:szCs w:val="20"/>
        </w:rPr>
        <w:t>cím: ……</w:t>
      </w:r>
      <w:r w:rsidR="00753157">
        <w:rPr>
          <w:rFonts w:cstheme="minorHAnsi"/>
          <w:sz w:val="20"/>
          <w:szCs w:val="20"/>
        </w:rPr>
        <w:t>…………..</w:t>
      </w:r>
      <w:r w:rsidRPr="00E47D71">
        <w:rPr>
          <w:rFonts w:cstheme="minorHAnsi"/>
          <w:sz w:val="20"/>
          <w:szCs w:val="20"/>
        </w:rPr>
        <w:t>……</w:t>
      </w:r>
      <w:r w:rsidR="00753157">
        <w:rPr>
          <w:rFonts w:cstheme="minorHAnsi"/>
          <w:sz w:val="20"/>
          <w:szCs w:val="20"/>
        </w:rPr>
        <w:t>………………………………</w:t>
      </w:r>
      <w:r w:rsidR="002C65C5">
        <w:rPr>
          <w:rFonts w:cstheme="minorHAnsi"/>
          <w:sz w:val="20"/>
          <w:szCs w:val="20"/>
        </w:rPr>
        <w:t>.</w:t>
      </w:r>
      <w:r w:rsidRPr="00E47D71">
        <w:rPr>
          <w:rFonts w:cstheme="minorHAnsi"/>
          <w:sz w:val="20"/>
          <w:szCs w:val="20"/>
        </w:rPr>
        <w:t>…………………) szakmai gyakorlaton fogadtam ………………………..……….. (</w:t>
      </w:r>
      <w:r w:rsidR="00DC64F9">
        <w:rPr>
          <w:rFonts w:cstheme="minorHAnsi"/>
          <w:sz w:val="20"/>
          <w:szCs w:val="20"/>
        </w:rPr>
        <w:t>Neptun</w:t>
      </w:r>
      <w:r w:rsidRPr="00E47D71">
        <w:rPr>
          <w:rFonts w:cstheme="minorHAnsi"/>
          <w:sz w:val="20"/>
          <w:szCs w:val="20"/>
        </w:rPr>
        <w:t xml:space="preserve"> kód: …………….), a PTE - KTK alapképzéses hallgatóját a következő feltételekkel:</w:t>
      </w:r>
    </w:p>
    <w:p w14:paraId="213CF372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>I. meghatározott időtartamú szakmai gyakorlatot teljesített: 20…………… -tól 20……….. - ig</w:t>
      </w:r>
    </w:p>
    <w:p w14:paraId="213CF373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 xml:space="preserve">II. szakmai feladatokat látott el: </w:t>
      </w:r>
    </w:p>
    <w:p w14:paraId="7F478F01" w14:textId="1D1D9FD6" w:rsidR="00166C1C" w:rsidRDefault="00166C1C" w:rsidP="00E47D71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</w:t>
      </w:r>
    </w:p>
    <w:p w14:paraId="742CCF62" w14:textId="77777777" w:rsidR="00166C1C" w:rsidRPr="00E47D71" w:rsidRDefault="00166C1C" w:rsidP="00166C1C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</w:t>
      </w:r>
    </w:p>
    <w:p w14:paraId="213CF377" w14:textId="420618D0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</w:p>
    <w:p w14:paraId="213CF378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 xml:space="preserve">Értékelést segítő táblázat. Kérem, hogy az X megfelelő helyre történő elhelyezésével értékelje a hallgatót az alábbi szempontok alapján.  Amennyiben az X a „nem jellemző” oszlopban szerepel többségben, akkor javasolt a nem megfelelt minősítés megítélése a hallgató számára. </w:t>
      </w:r>
    </w:p>
    <w:tbl>
      <w:tblPr>
        <w:tblW w:w="95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1"/>
        <w:gridCol w:w="1188"/>
        <w:gridCol w:w="1207"/>
        <w:gridCol w:w="1189"/>
        <w:gridCol w:w="1174"/>
        <w:gridCol w:w="1207"/>
        <w:gridCol w:w="1174"/>
      </w:tblGrid>
      <w:tr w:rsidR="00B13320" w:rsidRPr="00E47D71" w14:paraId="213CF37C" w14:textId="77777777" w:rsidTr="00B13320">
        <w:trPr>
          <w:trHeight w:val="630"/>
        </w:trPr>
        <w:tc>
          <w:tcPr>
            <w:tcW w:w="24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7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Tulajdonság, hozzáállás, magatartási jellemző</w:t>
            </w:r>
          </w:p>
        </w:tc>
        <w:tc>
          <w:tcPr>
            <w:tcW w:w="358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3CF37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Mennyire volt jellemző a hallgatóra</w:t>
            </w:r>
          </w:p>
        </w:tc>
        <w:tc>
          <w:tcPr>
            <w:tcW w:w="355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3CF37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Mennyire fontos szempont a gyakorlati hely szempontjából</w:t>
            </w:r>
          </w:p>
        </w:tc>
      </w:tr>
      <w:tr w:rsidR="00B13320" w:rsidRPr="00E47D71" w14:paraId="213CF384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7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7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jellemző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7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közepesen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nem jellemző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fontos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közepesen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nem fontos</w:t>
            </w:r>
          </w:p>
        </w:tc>
      </w:tr>
      <w:tr w:rsidR="00B13320" w:rsidRPr="00E47D71" w14:paraId="213CF38C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a) Alaposság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94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b) Alkalmazkodás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8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9C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c) Csoportmunka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A4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d) Fegyelem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9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AC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e) Felelősségtudat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B4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f) Kapcsolatteremtés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A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BC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g) Kezdeményezés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C4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h) Kommunikáció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B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CC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i) Kreativitás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D4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j) Problémamegoldás 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C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DC" w14:textId="77777777" w:rsidTr="00010D45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k) Szorgalom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D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E4" w14:textId="77777777" w:rsidTr="00010D45">
        <w:trPr>
          <w:trHeight w:val="342"/>
        </w:trPr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F3D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l) Idegen nyelv ismerete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F3D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F3D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F3E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F3E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F3E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F3E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EC" w14:textId="77777777" w:rsidTr="00010D45">
        <w:trPr>
          <w:trHeight w:val="360"/>
        </w:trPr>
        <w:tc>
          <w:tcPr>
            <w:tcW w:w="2441" w:type="dxa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      angol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F4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D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 xml:space="preserve">          német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E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EF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0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1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2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3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  <w:tr w:rsidR="00B13320" w:rsidRPr="00E47D71" w14:paraId="213CF3FC" w14:textId="77777777" w:rsidTr="00B13320">
        <w:trPr>
          <w:trHeight w:val="360"/>
        </w:trPr>
        <w:tc>
          <w:tcPr>
            <w:tcW w:w="2441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5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lastRenderedPageBreak/>
              <w:t xml:space="preserve">          egyéb:………………….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6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7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8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9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A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F3FB" w14:textId="77777777" w:rsidR="00B13320" w:rsidRPr="00E47D71" w:rsidRDefault="00B13320" w:rsidP="00E47D71">
            <w:pPr>
              <w:jc w:val="both"/>
              <w:rPr>
                <w:rFonts w:cstheme="minorHAnsi"/>
                <w:sz w:val="20"/>
                <w:szCs w:val="20"/>
              </w:rPr>
            </w:pPr>
            <w:r w:rsidRPr="00E47D71">
              <w:rPr>
                <w:rFonts w:cstheme="minorHAnsi"/>
                <w:sz w:val="20"/>
                <w:szCs w:val="20"/>
              </w:rPr>
              <w:t> </w:t>
            </w:r>
          </w:p>
        </w:tc>
      </w:tr>
    </w:tbl>
    <w:p w14:paraId="213CF3FD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</w:p>
    <w:p w14:paraId="213CF3FE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>III. Véleménye szerint a PTE Közgazdaságtudományi Kar hallgatói tanulmányaik során megszerzik a hatékony munkavégzéshez szükséges készségeket/képességeket?</w:t>
      </w:r>
    </w:p>
    <w:p w14:paraId="213CF3FF" w14:textId="77777777" w:rsidR="00B13320" w:rsidRPr="00724E72" w:rsidRDefault="00B13320" w:rsidP="00724E72">
      <w:pPr>
        <w:jc w:val="center"/>
        <w:rPr>
          <w:rFonts w:cstheme="minorHAnsi"/>
        </w:rPr>
      </w:pPr>
      <w:r w:rsidRPr="00724E72">
        <w:rPr>
          <w:rFonts w:cstheme="minorHAnsi"/>
        </w:rPr>
        <w:t>teljes mértékben /közepes mértékben/ egyáltalán nem</w:t>
      </w:r>
    </w:p>
    <w:p w14:paraId="213CF400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 xml:space="preserve">Ezúton igazolom, hogy a nevezett hallgató a fentiek alapján </w:t>
      </w:r>
    </w:p>
    <w:p w14:paraId="213CF401" w14:textId="77777777" w:rsidR="00B13320" w:rsidRPr="00DC64F9" w:rsidRDefault="00DC64F9" w:rsidP="00DC64F9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DC64F9">
        <w:rPr>
          <w:rFonts w:eastAsia="Times New Roman" w:cs="Arial"/>
          <w:sz w:val="24"/>
          <w:szCs w:val="24"/>
          <w:lang w:eastAsia="hu-HU"/>
        </w:rPr>
        <w:t>jeles (5), jó (4), közepes (3), elégséges (2), elégtelen (1)</w:t>
      </w:r>
    </w:p>
    <w:p w14:paraId="213CF402" w14:textId="77777777" w:rsidR="00DC64F9" w:rsidRDefault="00DC64F9" w:rsidP="00E47D71">
      <w:pPr>
        <w:jc w:val="both"/>
        <w:rPr>
          <w:rFonts w:cstheme="minorHAnsi"/>
          <w:sz w:val="20"/>
          <w:szCs w:val="20"/>
        </w:rPr>
      </w:pPr>
    </w:p>
    <w:p w14:paraId="213CF403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>Indoklás (igény esetén):</w:t>
      </w:r>
    </w:p>
    <w:p w14:paraId="213CF404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>………………………………….………………………………………………………………………………………………………………………….………………………………………………………………………………………………………………………..……….</w:t>
      </w:r>
    </w:p>
    <w:p w14:paraId="213CF405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</w:p>
    <w:p w14:paraId="213CF406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>Kelt:…………….…, 20…. . ………………………… . …………………… .</w:t>
      </w:r>
      <w:r w:rsidRPr="00E47D71">
        <w:rPr>
          <w:rFonts w:cstheme="minorHAnsi"/>
          <w:sz w:val="20"/>
          <w:szCs w:val="20"/>
        </w:rPr>
        <w:tab/>
      </w:r>
    </w:p>
    <w:p w14:paraId="213CF407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</w:p>
    <w:p w14:paraId="213CF408" w14:textId="77777777" w:rsidR="00B13320" w:rsidRPr="00E47D71" w:rsidRDefault="00B13320" w:rsidP="00E47D71">
      <w:pPr>
        <w:jc w:val="both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</w:r>
      <w:r w:rsidRPr="00E47D71">
        <w:rPr>
          <w:rFonts w:cstheme="minorHAnsi"/>
          <w:sz w:val="20"/>
          <w:szCs w:val="20"/>
        </w:rPr>
        <w:tab/>
        <w:t>mentor</w:t>
      </w:r>
    </w:p>
    <w:p w14:paraId="213CF409" w14:textId="77777777" w:rsidR="00B13320" w:rsidRPr="00E47D71" w:rsidRDefault="00B13320" w:rsidP="00E47D71">
      <w:pPr>
        <w:jc w:val="right"/>
        <w:rPr>
          <w:rFonts w:cstheme="minorHAnsi"/>
          <w:sz w:val="20"/>
          <w:szCs w:val="20"/>
        </w:rPr>
      </w:pPr>
      <w:r w:rsidRPr="00E47D71">
        <w:rPr>
          <w:rFonts w:cstheme="minorHAnsi"/>
          <w:sz w:val="20"/>
          <w:szCs w:val="20"/>
        </w:rPr>
        <w:tab/>
        <w:t>cégszerű aláírás (P.H.)</w:t>
      </w:r>
    </w:p>
    <w:p w14:paraId="213CF40A" w14:textId="77777777" w:rsidR="004E520B" w:rsidRPr="00247390" w:rsidRDefault="004E520B" w:rsidP="004E520B">
      <w:pPr>
        <w:rPr>
          <w:rFonts w:cstheme="minorHAnsi"/>
          <w:b/>
        </w:rPr>
      </w:pPr>
      <w:r w:rsidRPr="00247390">
        <w:rPr>
          <w:rFonts w:cstheme="minorHAnsi"/>
          <w:b/>
        </w:rPr>
        <w:br w:type="page"/>
      </w:r>
    </w:p>
    <w:p w14:paraId="213CF40B" w14:textId="436ECD1B" w:rsidR="005E40C3" w:rsidRPr="00247390" w:rsidRDefault="005E40C3" w:rsidP="00DC64F9">
      <w:pPr>
        <w:pStyle w:val="Listaszerbekezds"/>
        <w:numPr>
          <w:ilvl w:val="0"/>
          <w:numId w:val="10"/>
        </w:numPr>
        <w:jc w:val="center"/>
        <w:rPr>
          <w:rFonts w:asciiTheme="minorHAnsi" w:hAnsiTheme="minorHAnsi" w:cstheme="minorHAnsi"/>
          <w:b/>
        </w:rPr>
      </w:pPr>
      <w:r w:rsidRPr="00247390">
        <w:rPr>
          <w:rFonts w:asciiTheme="minorHAnsi" w:hAnsiTheme="minorHAnsi" w:cstheme="minorHAnsi"/>
          <w:b/>
        </w:rPr>
        <w:lastRenderedPageBreak/>
        <w:t>sz. Melléklet: Cégakkreditációs adatlap</w:t>
      </w:r>
      <w:r w:rsidR="00FC32EE">
        <w:rPr>
          <w:rFonts w:asciiTheme="minorHAnsi" w:hAnsiTheme="minorHAnsi" w:cstheme="minorHAnsi"/>
          <w:b/>
        </w:rPr>
        <w:t xml:space="preserve"> </w:t>
      </w:r>
      <w:r w:rsidR="00FC32EE" w:rsidRPr="00177247">
        <w:rPr>
          <w:rFonts w:asciiTheme="minorHAnsi" w:hAnsiTheme="minorHAnsi" w:cstheme="minorHAnsi"/>
          <w:b/>
        </w:rPr>
        <w:t>alapképzésen tanuló hallgatók számára</w:t>
      </w:r>
    </w:p>
    <w:p w14:paraId="213CF40C" w14:textId="77777777" w:rsidR="005E40C3" w:rsidRPr="00247390" w:rsidRDefault="005E40C3" w:rsidP="005E40C3">
      <w:pPr>
        <w:spacing w:after="0"/>
        <w:rPr>
          <w:rFonts w:cstheme="minorHAnsi"/>
          <w:sz w:val="8"/>
          <w:szCs w:val="8"/>
        </w:rPr>
      </w:pPr>
    </w:p>
    <w:tbl>
      <w:tblPr>
        <w:tblW w:w="971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2181"/>
        <w:gridCol w:w="339"/>
        <w:gridCol w:w="2496"/>
        <w:gridCol w:w="283"/>
        <w:gridCol w:w="1001"/>
        <w:gridCol w:w="1976"/>
      </w:tblGrid>
      <w:tr w:rsidR="005E40C3" w:rsidRPr="00247390" w14:paraId="213CF40F" w14:textId="77777777" w:rsidTr="00D74B5D">
        <w:tc>
          <w:tcPr>
            <w:tcW w:w="6456" w:type="dxa"/>
            <w:gridSpan w:val="4"/>
            <w:shd w:val="clear" w:color="auto" w:fill="F3F3F3"/>
            <w:vAlign w:val="center"/>
          </w:tcPr>
          <w:p w14:paraId="213CF40D" w14:textId="24B7B16E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 w:rsidRPr="003212CC">
              <w:rPr>
                <w:rFonts w:cs="Calibri"/>
              </w:rPr>
              <w:t>Hallgató neve *</w:t>
            </w:r>
            <w:r w:rsidR="00177247">
              <w:rPr>
                <w:rFonts w:cs="Calibri"/>
              </w:rPr>
              <w:t>:</w:t>
            </w:r>
          </w:p>
        </w:tc>
        <w:tc>
          <w:tcPr>
            <w:tcW w:w="3260" w:type="dxa"/>
            <w:gridSpan w:val="3"/>
            <w:shd w:val="clear" w:color="auto" w:fill="F3F3F3"/>
            <w:vAlign w:val="center"/>
          </w:tcPr>
          <w:p w14:paraId="213CF40E" w14:textId="76A76A27" w:rsidR="005E40C3" w:rsidRPr="003212CC" w:rsidRDefault="00DC64F9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cs="Calibri"/>
              </w:rPr>
              <w:t>Neptun</w:t>
            </w:r>
            <w:r w:rsidR="005E40C3" w:rsidRPr="003212CC">
              <w:rPr>
                <w:rFonts w:cs="Calibri"/>
              </w:rPr>
              <w:t xml:space="preserve"> kód *</w:t>
            </w:r>
            <w:r w:rsidR="00177247">
              <w:rPr>
                <w:rFonts w:cs="Calibri"/>
              </w:rPr>
              <w:t>:</w:t>
            </w:r>
          </w:p>
        </w:tc>
      </w:tr>
      <w:tr w:rsidR="005E40C3" w:rsidRPr="00247390" w14:paraId="213CF412" w14:textId="77777777" w:rsidTr="00D74B5D">
        <w:tc>
          <w:tcPr>
            <w:tcW w:w="9716" w:type="dxa"/>
            <w:gridSpan w:val="7"/>
            <w:shd w:val="clear" w:color="auto" w:fill="F3F3F3"/>
            <w:vAlign w:val="center"/>
          </w:tcPr>
          <w:p w14:paraId="213CF411" w14:textId="07A37477" w:rsidR="005E40C3" w:rsidRPr="003212CC" w:rsidRDefault="005E40C3" w:rsidP="009F0CE2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Képzés szintje</w:t>
            </w:r>
            <w:r w:rsidR="008A2C4B">
              <w:rPr>
                <w:rFonts w:cs="Calibri"/>
              </w:rPr>
              <w:t xml:space="preserve"> *</w:t>
            </w:r>
            <w:r w:rsidR="00177247">
              <w:rPr>
                <w:rFonts w:cs="Calibri"/>
              </w:rPr>
              <w:t xml:space="preserve"> :</w:t>
            </w:r>
            <w:r w:rsidRPr="003212CC">
              <w:rPr>
                <w:rFonts w:eastAsia="Calibri" w:cs="Calibri"/>
              </w:rPr>
              <w:t xml:space="preserve"> </w:t>
            </w:r>
            <w:r>
              <w:rPr>
                <w:rFonts w:eastAsia="Calibri" w:cs="Calibri"/>
              </w:rPr>
              <w:t>Alapképzés</w:t>
            </w:r>
            <w:r w:rsidRPr="003212CC">
              <w:rPr>
                <w:rFonts w:eastAsia="Calibri" w:cs="Calibri"/>
              </w:rPr>
              <w:t xml:space="preserve"> </w:t>
            </w:r>
          </w:p>
        </w:tc>
      </w:tr>
      <w:tr w:rsidR="005E40C3" w:rsidRPr="00247390" w14:paraId="213CF419" w14:textId="77777777" w:rsidTr="00D74B5D">
        <w:tc>
          <w:tcPr>
            <w:tcW w:w="3621" w:type="dxa"/>
            <w:gridSpan w:val="2"/>
            <w:shd w:val="clear" w:color="auto" w:fill="F3F3F3"/>
            <w:vAlign w:val="center"/>
          </w:tcPr>
          <w:p w14:paraId="213CF413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213CF50E" wp14:editId="213CF50F">
                      <wp:simplePos x="0" y="0"/>
                      <wp:positionH relativeFrom="column">
                        <wp:posOffset>1400175</wp:posOffset>
                      </wp:positionH>
                      <wp:positionV relativeFrom="paragraph">
                        <wp:posOffset>192405</wp:posOffset>
                      </wp:positionV>
                      <wp:extent cx="135255" cy="174625"/>
                      <wp:effectExtent l="9525" t="11430" r="7620" b="13970"/>
                      <wp:wrapNone/>
                      <wp:docPr id="30" name="Szövegdoboz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5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3CF50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Szövegdoboz 30" o:spid="_x0000_s1026" type="#_x0000_t202" style="position:absolute;margin-left:110.25pt;margin-top:15.15pt;width:10.65pt;height:13.7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">
                      <v:textbox inset="0,0,0,0">
                        <w:txbxContent>
                          <w:p w14:paraId="213CF545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1" allowOverlap="1" wp14:anchorId="213CF510" wp14:editId="213CF511">
                      <wp:simplePos x="0" y="0"/>
                      <wp:positionH relativeFrom="column">
                        <wp:posOffset>27940</wp:posOffset>
                      </wp:positionH>
                      <wp:positionV relativeFrom="paragraph">
                        <wp:posOffset>192405</wp:posOffset>
                      </wp:positionV>
                      <wp:extent cx="135255" cy="174625"/>
                      <wp:effectExtent l="8890" t="11430" r="8255" b="13970"/>
                      <wp:wrapNone/>
                      <wp:docPr id="29" name="Szövegdoboz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6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10" id="Szövegdoboz 29" o:spid="_x0000_s1027" type="#_x0000_t202" style="position:absolute;margin-left:2.2pt;margin-top:15.15pt;width:10.65pt;height:13.7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33CDQIAACE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">
                      <v:textbox inset="0,0,0,0">
                        <w:txbxContent>
                          <w:p w14:paraId="213CF546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 w:rsidRPr="003212CC">
              <w:rPr>
                <w:rFonts w:cs="Calibri"/>
              </w:rPr>
              <w:t>Képzés *</w:t>
            </w:r>
          </w:p>
          <w:p w14:paraId="213CF414" w14:textId="77777777" w:rsidR="005E40C3" w:rsidRPr="003212CC" w:rsidRDefault="005E40C3" w:rsidP="008B0144">
            <w:pPr>
              <w:tabs>
                <w:tab w:val="left" w:pos="2217"/>
              </w:tabs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 xml:space="preserve"> </w:t>
            </w:r>
            <w:r>
              <w:rPr>
                <w:noProof/>
                <w:lang w:eastAsia="hu-HU"/>
              </w:rPr>
              <mc:AlternateContent>
                <mc:Choice Requires="wpc">
                  <w:drawing>
                    <wp:inline distT="0" distB="0" distL="0" distR="0" wp14:anchorId="213CF512" wp14:editId="213CF513">
                      <wp:extent cx="114935" cy="114300"/>
                      <wp:effectExtent l="0" t="0" r="0" b="0"/>
                      <wp:docPr id="28" name="Vászon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>
                              <a:ln>
                                <a:noFill/>
                              </a:ln>
                            </wpc:whole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5BC53385" id="Vászon 28" o:spid="_x0000_s1026" editas="canvas" style="width:9.05pt;height:9pt;mso-position-horizontal-relative:char;mso-position-vertical-relative:line" coordsize="114935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114935;height:114300;visibility:visible;mso-wrap-style:square">
                        <v:fill o:detectmouseclick="t"/>
                        <v:path o:connecttype="none"/>
                      </v:shape>
                      <w10:anchorlock/>
                    </v:group>
                  </w:pict>
                </mc:Fallback>
              </mc:AlternateContent>
            </w:r>
            <w:r w:rsidRPr="003212CC">
              <w:rPr>
                <w:rFonts w:cs="Calibri"/>
              </w:rPr>
              <w:t xml:space="preserve"> nappali </w:t>
            </w:r>
            <w:r w:rsidRPr="003212CC">
              <w:rPr>
                <w:rFonts w:cs="Calibri"/>
              </w:rPr>
              <w:tab/>
            </w:r>
            <w:r>
              <w:rPr>
                <w:noProof/>
                <w:lang w:eastAsia="hu-HU"/>
              </w:rPr>
              <mc:AlternateContent>
                <mc:Choice Requires="wpc">
                  <w:drawing>
                    <wp:inline distT="0" distB="0" distL="0" distR="0" wp14:anchorId="213CF514" wp14:editId="213CF515">
                      <wp:extent cx="114935" cy="114300"/>
                      <wp:effectExtent l="0" t="0" r="0" b="0"/>
                      <wp:docPr id="27" name="Vászon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>
                              <a:ln>
                                <a:noFill/>
                              </a:ln>
                            </wpc:whole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17B64479" id="Vászon 27" o:spid="_x0000_s1026" editas="canvas" style="width:9.05pt;height:9pt;mso-position-horizontal-relative:char;mso-position-vertical-relative:line" coordsize="114935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">
                      <v:shape id="_x0000_s1027" type="#_x0000_t75" style="position:absolute;width:114935;height:114300;visibility:visible;mso-wrap-style:square">
                        <v:fill o:detectmouseclick="t"/>
                        <v:path o:connecttype="none"/>
                      </v:shape>
                      <w10:anchorlock/>
                    </v:group>
                  </w:pict>
                </mc:Fallback>
              </mc:AlternateContent>
            </w:r>
            <w:r w:rsidRPr="003212CC">
              <w:rPr>
                <w:rFonts w:cs="Calibri"/>
              </w:rPr>
              <w:t xml:space="preserve"> levelező</w:t>
            </w:r>
          </w:p>
        </w:tc>
        <w:tc>
          <w:tcPr>
            <w:tcW w:w="4119" w:type="dxa"/>
            <w:gridSpan w:val="4"/>
            <w:shd w:val="clear" w:color="auto" w:fill="F3F3F3"/>
            <w:vAlign w:val="center"/>
          </w:tcPr>
          <w:p w14:paraId="213CF415" w14:textId="6AFC5618" w:rsidR="005E40C3" w:rsidRPr="003212CC" w:rsidRDefault="002447DB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213CF516" wp14:editId="213CF517">
                      <wp:simplePos x="0" y="0"/>
                      <wp:positionH relativeFrom="column">
                        <wp:posOffset>-23495</wp:posOffset>
                      </wp:positionH>
                      <wp:positionV relativeFrom="paragraph">
                        <wp:posOffset>219710</wp:posOffset>
                      </wp:positionV>
                      <wp:extent cx="135255" cy="174625"/>
                      <wp:effectExtent l="0" t="0" r="17145" b="15875"/>
                      <wp:wrapNone/>
                      <wp:docPr id="24" name="Szövegdoboz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7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16" id="Szövegdoboz 24" o:spid="_x0000_s1028" type="#_x0000_t202" style="position:absolute;left:0;text-align:left;margin-left:-1.85pt;margin-top:17.3pt;width:10.65pt;height:13.7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II8DwIAACE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">
                      <v:textbox inset="0,0,0,0">
                        <w:txbxContent>
                          <w:p w14:paraId="213CF547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Calibri"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213CF518" wp14:editId="213CF519">
                      <wp:simplePos x="0" y="0"/>
                      <wp:positionH relativeFrom="column">
                        <wp:posOffset>469900</wp:posOffset>
                      </wp:positionH>
                      <wp:positionV relativeFrom="paragraph">
                        <wp:posOffset>224155</wp:posOffset>
                      </wp:positionV>
                      <wp:extent cx="135255" cy="174625"/>
                      <wp:effectExtent l="0" t="0" r="17145" b="15875"/>
                      <wp:wrapNone/>
                      <wp:docPr id="25" name="Szövegdoboz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8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18" id="Szövegdoboz 25" o:spid="_x0000_s1029" type="#_x0000_t202" style="position:absolute;left:0;text-align:left;margin-left:37pt;margin-top:17.65pt;width:10.65pt;height:13.7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">
                      <v:textbox inset="0,0,0,0">
                        <w:txbxContent>
                          <w:p w14:paraId="213CF548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Calibri"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213CF51A" wp14:editId="213CF51B">
                      <wp:simplePos x="0" y="0"/>
                      <wp:positionH relativeFrom="column">
                        <wp:posOffset>1026160</wp:posOffset>
                      </wp:positionH>
                      <wp:positionV relativeFrom="paragraph">
                        <wp:posOffset>231140</wp:posOffset>
                      </wp:positionV>
                      <wp:extent cx="135255" cy="174625"/>
                      <wp:effectExtent l="0" t="0" r="17145" b="15875"/>
                      <wp:wrapNone/>
                      <wp:docPr id="26" name="Szövegdoboz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9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1A" id="Szövegdoboz 26" o:spid="_x0000_s1030" type="#_x0000_t202" style="position:absolute;left:0;text-align:left;margin-left:80.8pt;margin-top:18.2pt;width:10.65pt;height:13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">
                      <v:textbox inset="0,0,0,0">
                        <w:txbxContent>
                          <w:p w14:paraId="213CF549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Calibri"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13CF51C" wp14:editId="213CF51D">
                      <wp:simplePos x="0" y="0"/>
                      <wp:positionH relativeFrom="column">
                        <wp:posOffset>1572895</wp:posOffset>
                      </wp:positionH>
                      <wp:positionV relativeFrom="paragraph">
                        <wp:posOffset>237490</wp:posOffset>
                      </wp:positionV>
                      <wp:extent cx="135255" cy="174625"/>
                      <wp:effectExtent l="0" t="0" r="17145" b="15875"/>
                      <wp:wrapNone/>
                      <wp:docPr id="1" name="Szövegdoboz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A" w14:textId="77777777" w:rsidR="001A02E1" w:rsidRDefault="001A02E1" w:rsidP="006F03E6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1C" id="Szövegdoboz 1" o:spid="_x0000_s1031" type="#_x0000_t202" style="position:absolute;left:0;text-align:left;margin-left:123.85pt;margin-top:18.7pt;width:10.65pt;height:1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6dPDwIAACE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">
                      <v:textbox inset="0,0,0,0">
                        <w:txbxContent>
                          <w:p w14:paraId="213CF54A" w14:textId="77777777" w:rsidR="001A02E1" w:rsidRDefault="001A02E1" w:rsidP="006F03E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Calibri"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13CF51E" wp14:editId="213CF51F">
                      <wp:simplePos x="0" y="0"/>
                      <wp:positionH relativeFrom="column">
                        <wp:posOffset>1995170</wp:posOffset>
                      </wp:positionH>
                      <wp:positionV relativeFrom="paragraph">
                        <wp:posOffset>241935</wp:posOffset>
                      </wp:positionV>
                      <wp:extent cx="135255" cy="174625"/>
                      <wp:effectExtent l="0" t="0" r="17145" b="15875"/>
                      <wp:wrapNone/>
                      <wp:docPr id="3" name="Szövegdoboz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B" w14:textId="77777777" w:rsidR="001A02E1" w:rsidRDefault="001A02E1" w:rsidP="002447DB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1E" id="Szövegdoboz 3" o:spid="_x0000_s1032" type="#_x0000_t202" style="position:absolute;left:0;text-align:left;margin-left:157.1pt;margin-top:19.05pt;width:10.65pt;height:13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">
                      <v:textbox inset="0,0,0,0">
                        <w:txbxContent>
                          <w:p w14:paraId="213CF54B" w14:textId="77777777" w:rsidR="001A02E1" w:rsidRDefault="001A02E1" w:rsidP="002447DB"/>
                        </w:txbxContent>
                      </v:textbox>
                    </v:shape>
                  </w:pict>
                </mc:Fallback>
              </mc:AlternateContent>
            </w:r>
            <w:r w:rsidR="005E40C3" w:rsidRPr="003212CC">
              <w:rPr>
                <w:rFonts w:eastAsia="Calibri" w:cs="Calibri"/>
              </w:rPr>
              <w:t xml:space="preserve">Szak * </w:t>
            </w:r>
          </w:p>
          <w:p w14:paraId="213CF416" w14:textId="195119EE" w:rsidR="005E40C3" w:rsidRPr="003212CC" w:rsidRDefault="00F765A6" w:rsidP="00F765A6">
            <w:pPr>
              <w:tabs>
                <w:tab w:val="left" w:pos="1257"/>
                <w:tab w:val="left" w:pos="2337"/>
              </w:tabs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cs="Calibri"/>
              </w:rPr>
              <w:t xml:space="preserve">     GM   </w:t>
            </w:r>
            <w:r w:rsidR="005E40C3">
              <w:rPr>
                <w:rFonts w:cs="Calibri"/>
              </w:rPr>
              <w:t xml:space="preserve">  </w:t>
            </w:r>
            <w:r w:rsidR="005E40C3" w:rsidRPr="003212C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    </w:t>
            </w:r>
            <w:r w:rsidR="005E40C3" w:rsidRPr="003212CC">
              <w:rPr>
                <w:rFonts w:cs="Calibri"/>
              </w:rPr>
              <w:t>KM</w:t>
            </w:r>
            <w:r>
              <w:rPr>
                <w:rFonts w:cs="Calibri"/>
              </w:rPr>
              <w:t xml:space="preserve">      </w:t>
            </w:r>
            <w:r w:rsidR="005E40C3">
              <w:rPr>
                <w:rFonts w:cs="Calibri"/>
              </w:rPr>
              <w:t xml:space="preserve">   </w:t>
            </w:r>
            <w:r>
              <w:rPr>
                <w:rFonts w:cs="Calibri"/>
              </w:rPr>
              <w:t xml:space="preserve"> </w:t>
            </w:r>
            <w:r w:rsidR="005E40C3" w:rsidRPr="003212CC">
              <w:rPr>
                <w:rFonts w:cs="Calibri"/>
              </w:rPr>
              <w:t>PSZ</w:t>
            </w:r>
            <w:r w:rsidR="006F03E6">
              <w:rPr>
                <w:rFonts w:cs="Calibri"/>
              </w:rPr>
              <w:t xml:space="preserve">   </w:t>
            </w:r>
            <w:r>
              <w:rPr>
                <w:rFonts w:cs="Calibri"/>
              </w:rPr>
              <w:t xml:space="preserve"> </w:t>
            </w:r>
            <w:r w:rsidR="00724E72">
              <w:rPr>
                <w:rFonts w:cs="Calibri"/>
              </w:rPr>
              <w:t xml:space="preserve">   </w:t>
            </w:r>
            <w:r>
              <w:rPr>
                <w:rFonts w:cs="Calibri"/>
              </w:rPr>
              <w:t xml:space="preserve">     TV</w:t>
            </w:r>
            <w:r w:rsidR="002447DB">
              <w:rPr>
                <w:rFonts w:cs="Calibri"/>
              </w:rPr>
              <w:t xml:space="preserve">        EE</w:t>
            </w:r>
          </w:p>
        </w:tc>
        <w:tc>
          <w:tcPr>
            <w:tcW w:w="1976" w:type="dxa"/>
            <w:shd w:val="clear" w:color="auto" w:fill="F3F3F3"/>
            <w:vAlign w:val="center"/>
          </w:tcPr>
          <w:p w14:paraId="213CF417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 w:rsidRPr="003212CC">
              <w:rPr>
                <w:rFonts w:eastAsia="Calibri" w:cs="Calibri"/>
              </w:rPr>
              <w:t>Szakmai gyakorlati félév *</w:t>
            </w:r>
          </w:p>
          <w:p w14:paraId="213CF418" w14:textId="6DFCEFA6" w:rsidR="005E40C3" w:rsidRPr="003212CC" w:rsidRDefault="005E40C3" w:rsidP="008B0144">
            <w:pPr>
              <w:tabs>
                <w:tab w:val="left" w:pos="1482"/>
              </w:tabs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213CF520" wp14:editId="213CF521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4445</wp:posOffset>
                      </wp:positionV>
                      <wp:extent cx="135255" cy="174625"/>
                      <wp:effectExtent l="12700" t="13970" r="13970" b="11430"/>
                      <wp:wrapNone/>
                      <wp:docPr id="23" name="Szövegdoboz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C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0" id="Szövegdoboz 23" o:spid="_x0000_s1033" type="#_x0000_t202" style="position:absolute;left:0;text-align:left;margin-left:67pt;margin-top:.35pt;width:10.65pt;height:13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">
                      <v:textbox inset="0,0,0,0">
                        <w:txbxContent>
                          <w:p w14:paraId="213CF54C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Calibri"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213CF522" wp14:editId="213CF52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715</wp:posOffset>
                      </wp:positionV>
                      <wp:extent cx="135255" cy="174625"/>
                      <wp:effectExtent l="7620" t="5715" r="9525" b="10160"/>
                      <wp:wrapNone/>
                      <wp:docPr id="22" name="Szövegdoboz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D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2" id="Szövegdoboz 22" o:spid="_x0000_s1034" type="#_x0000_t202" style="position:absolute;left:0;text-align:left;margin-left:-.15pt;margin-top:.45pt;width:10.65pt;height:13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hNXDwIAACE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">
                      <v:textbox inset="0,0,0,0">
                        <w:txbxContent>
                          <w:p w14:paraId="213CF54D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 w:rsidRPr="003212CC">
              <w:rPr>
                <w:rFonts w:eastAsia="Calibri" w:cs="Calibri"/>
              </w:rPr>
              <w:t xml:space="preserve"> </w:t>
            </w:r>
            <w:r>
              <w:rPr>
                <w:rFonts w:eastAsia="Calibri" w:cs="Calibri"/>
              </w:rPr>
              <w:t xml:space="preserve">  </w:t>
            </w:r>
            <w:r w:rsidR="009F0CE2">
              <w:rPr>
                <w:rFonts w:eastAsia="Calibri" w:cs="Calibri"/>
              </w:rPr>
              <w:t xml:space="preserve">   </w:t>
            </w:r>
            <w:r w:rsidRPr="003212CC">
              <w:rPr>
                <w:rFonts w:cs="Calibri"/>
              </w:rPr>
              <w:t xml:space="preserve"> ősz </w:t>
            </w:r>
            <w:r w:rsidRPr="003212CC">
              <w:rPr>
                <w:rFonts w:cs="Calibri"/>
              </w:rPr>
              <w:tab/>
            </w:r>
            <w:r>
              <w:rPr>
                <w:rFonts w:cs="Calibri"/>
              </w:rPr>
              <w:t xml:space="preserve">  </w:t>
            </w:r>
            <w:r w:rsidRPr="003212CC">
              <w:rPr>
                <w:rFonts w:cs="Calibri"/>
              </w:rPr>
              <w:t xml:space="preserve"> tavasz</w:t>
            </w:r>
          </w:p>
        </w:tc>
      </w:tr>
      <w:tr w:rsidR="005E40C3" w:rsidRPr="00247390" w14:paraId="213CF41C" w14:textId="77777777" w:rsidTr="00D74B5D">
        <w:tc>
          <w:tcPr>
            <w:tcW w:w="3621" w:type="dxa"/>
            <w:gridSpan w:val="2"/>
            <w:shd w:val="clear" w:color="auto" w:fill="F3F3F3"/>
            <w:vAlign w:val="center"/>
          </w:tcPr>
          <w:p w14:paraId="213CF41A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 xml:space="preserve">Hallgató tel: </w:t>
            </w:r>
          </w:p>
        </w:tc>
        <w:tc>
          <w:tcPr>
            <w:tcW w:w="6095" w:type="dxa"/>
            <w:gridSpan w:val="5"/>
            <w:shd w:val="clear" w:color="auto" w:fill="F3F3F3"/>
            <w:vAlign w:val="center"/>
          </w:tcPr>
          <w:p w14:paraId="213CF41B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 w:rsidRPr="003212CC">
              <w:rPr>
                <w:rFonts w:eastAsia="Calibri" w:cs="Calibri"/>
              </w:rPr>
              <w:t>e-mail:*</w:t>
            </w:r>
          </w:p>
        </w:tc>
      </w:tr>
      <w:tr w:rsidR="005E40C3" w:rsidRPr="00247390" w14:paraId="213CF423" w14:textId="77777777" w:rsidTr="00D74B5D">
        <w:tc>
          <w:tcPr>
            <w:tcW w:w="3621" w:type="dxa"/>
            <w:gridSpan w:val="2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213CF41D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  <w:u w:val="single"/>
              </w:rPr>
              <w:t>CSAK LEVELEZŐ</w:t>
            </w:r>
            <w:r w:rsidRPr="003212CC">
              <w:rPr>
                <w:rFonts w:cs="Calibri"/>
              </w:rPr>
              <w:t xml:space="preserve"> hallgatóknak! *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213CF41E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 w:rsidRPr="003212CC">
              <w:rPr>
                <w:rFonts w:cs="Calibri"/>
                <w:u w:val="single"/>
              </w:rPr>
              <w:t>jelenlegi munkaköre</w:t>
            </w:r>
            <w:r w:rsidRPr="003212CC">
              <w:rPr>
                <w:rFonts w:cs="Calibri"/>
              </w:rPr>
              <w:t>:*</w:t>
            </w:r>
          </w:p>
          <w:p w14:paraId="213CF41F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  <w:p w14:paraId="213CF420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</w:tc>
        <w:tc>
          <w:tcPr>
            <w:tcW w:w="3260" w:type="dxa"/>
            <w:gridSpan w:val="3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213CF421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 w:rsidRPr="003212CC">
              <w:rPr>
                <w:rFonts w:eastAsia="Calibri" w:cs="Calibri"/>
                <w:u w:val="single"/>
              </w:rPr>
              <w:t>Az akkr. eljárásban résztvevő cég a jelenlegi munkahelye</w:t>
            </w:r>
            <w:r w:rsidRPr="003212CC">
              <w:rPr>
                <w:rFonts w:eastAsia="Calibri" w:cs="Calibri"/>
              </w:rPr>
              <w:t>? *</w:t>
            </w:r>
          </w:p>
          <w:p w14:paraId="213CF422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  <w:noProof/>
                <w:u w:val="single"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213CF524" wp14:editId="213CF525">
                      <wp:simplePos x="0" y="0"/>
                      <wp:positionH relativeFrom="column">
                        <wp:posOffset>1390015</wp:posOffset>
                      </wp:positionH>
                      <wp:positionV relativeFrom="paragraph">
                        <wp:posOffset>10795</wp:posOffset>
                      </wp:positionV>
                      <wp:extent cx="135255" cy="174625"/>
                      <wp:effectExtent l="8890" t="10795" r="8255" b="5080"/>
                      <wp:wrapNone/>
                      <wp:docPr id="21" name="Szövegdoboz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E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4" id="Szövegdoboz 21" o:spid="_x0000_s1035" type="#_x0000_t202" style="position:absolute;left:0;text-align:left;margin-left:109.45pt;margin-top:.85pt;width:10.65pt;height:1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LkCDwIAACE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">
                      <v:textbox inset="0,0,0,0">
                        <w:txbxContent>
                          <w:p w14:paraId="213CF54E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Calibri" w:cs="Calibri"/>
                <w:noProof/>
                <w:u w:val="single"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213CF526" wp14:editId="213CF527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8890</wp:posOffset>
                      </wp:positionV>
                      <wp:extent cx="135255" cy="174625"/>
                      <wp:effectExtent l="8890" t="8890" r="8255" b="6985"/>
                      <wp:wrapNone/>
                      <wp:docPr id="20" name="Szövegdoboz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4F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6" id="Szövegdoboz 20" o:spid="_x0000_s1036" type="#_x0000_t202" style="position:absolute;left:0;text-align:left;margin-left:1.45pt;margin-top:.7pt;width:10.65pt;height:1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">
                      <v:textbox inset="0,0,0,0">
                        <w:txbxContent>
                          <w:p w14:paraId="213CF54F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</w:rPr>
              <w:t xml:space="preserve">    </w:t>
            </w:r>
            <w:r w:rsidRPr="003212CC">
              <w:rPr>
                <w:rFonts w:cs="Calibri"/>
              </w:rPr>
              <w:t xml:space="preserve"> igen </w:t>
            </w:r>
            <w:r w:rsidRPr="003212CC">
              <w:rPr>
                <w:rFonts w:cs="Calibri"/>
              </w:rPr>
              <w:tab/>
              <w:t xml:space="preserve"> </w:t>
            </w:r>
            <w:r>
              <w:rPr>
                <w:rFonts w:cs="Calibri"/>
              </w:rPr>
              <w:t xml:space="preserve">                  </w:t>
            </w:r>
            <w:r w:rsidRPr="003212CC">
              <w:rPr>
                <w:rFonts w:cs="Calibri"/>
              </w:rPr>
              <w:t>nem</w:t>
            </w:r>
          </w:p>
        </w:tc>
      </w:tr>
      <w:tr w:rsidR="005E40C3" w:rsidRPr="00247390" w14:paraId="213CF426" w14:textId="77777777" w:rsidTr="00D74B5D">
        <w:tc>
          <w:tcPr>
            <w:tcW w:w="3621" w:type="dxa"/>
            <w:gridSpan w:val="2"/>
            <w:vAlign w:val="center"/>
          </w:tcPr>
          <w:p w14:paraId="213CF424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eastAsia="Calibri" w:cs="Calibri"/>
              </w:rPr>
            </w:pPr>
            <w:r w:rsidRPr="003212CC">
              <w:rPr>
                <w:rFonts w:cs="Calibri"/>
              </w:rPr>
              <w:t>Cégnév *</w:t>
            </w:r>
          </w:p>
        </w:tc>
        <w:tc>
          <w:tcPr>
            <w:tcW w:w="6095" w:type="dxa"/>
            <w:gridSpan w:val="5"/>
            <w:vAlign w:val="center"/>
          </w:tcPr>
          <w:p w14:paraId="213CF425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</w:tc>
      </w:tr>
      <w:tr w:rsidR="005E40C3" w:rsidRPr="00247390" w14:paraId="213CF429" w14:textId="77777777" w:rsidTr="00D74B5D">
        <w:tc>
          <w:tcPr>
            <w:tcW w:w="3621" w:type="dxa"/>
            <w:gridSpan w:val="2"/>
            <w:vAlign w:val="center"/>
          </w:tcPr>
          <w:p w14:paraId="213CF427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Adószám *</w:t>
            </w:r>
          </w:p>
        </w:tc>
        <w:tc>
          <w:tcPr>
            <w:tcW w:w="6095" w:type="dxa"/>
            <w:gridSpan w:val="5"/>
            <w:vAlign w:val="center"/>
          </w:tcPr>
          <w:p w14:paraId="213CF428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</w:tc>
      </w:tr>
      <w:tr w:rsidR="005E40C3" w:rsidRPr="00247390" w14:paraId="213CF42C" w14:textId="77777777" w:rsidTr="00D74B5D">
        <w:tc>
          <w:tcPr>
            <w:tcW w:w="3621" w:type="dxa"/>
            <w:gridSpan w:val="2"/>
            <w:vAlign w:val="center"/>
          </w:tcPr>
          <w:p w14:paraId="213CF42A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Székhely címe *</w:t>
            </w:r>
          </w:p>
        </w:tc>
        <w:tc>
          <w:tcPr>
            <w:tcW w:w="6095" w:type="dxa"/>
            <w:gridSpan w:val="5"/>
            <w:vAlign w:val="center"/>
          </w:tcPr>
          <w:p w14:paraId="213CF42B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</w:tc>
      </w:tr>
      <w:tr w:rsidR="005E40C3" w:rsidRPr="00247390" w14:paraId="213CF430" w14:textId="77777777" w:rsidTr="00D74B5D">
        <w:tc>
          <w:tcPr>
            <w:tcW w:w="3621" w:type="dxa"/>
            <w:gridSpan w:val="2"/>
            <w:vAlign w:val="center"/>
          </w:tcPr>
          <w:p w14:paraId="213CF42D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Alkalmazottak száma *</w:t>
            </w:r>
          </w:p>
        </w:tc>
        <w:tc>
          <w:tcPr>
            <w:tcW w:w="6095" w:type="dxa"/>
            <w:gridSpan w:val="5"/>
            <w:vAlign w:val="center"/>
          </w:tcPr>
          <w:p w14:paraId="213CF42E" w14:textId="77777777" w:rsidR="005E40C3" w:rsidRPr="003212CC" w:rsidRDefault="005E40C3" w:rsidP="008B0144">
            <w:pPr>
              <w:spacing w:beforeLines="30" w:before="72" w:afterLines="30" w:after="72" w:line="240" w:lineRule="auto"/>
              <w:jc w:val="center"/>
              <w:rPr>
                <w:rFonts w:cs="Calibri"/>
              </w:rPr>
            </w:pPr>
            <w:r>
              <w:rPr>
                <w:rFonts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13CF528" wp14:editId="213CF529">
                      <wp:simplePos x="0" y="0"/>
                      <wp:positionH relativeFrom="column">
                        <wp:posOffset>2223135</wp:posOffset>
                      </wp:positionH>
                      <wp:positionV relativeFrom="paragraph">
                        <wp:posOffset>208915</wp:posOffset>
                      </wp:positionV>
                      <wp:extent cx="135255" cy="174625"/>
                      <wp:effectExtent l="13335" t="8890" r="13335" b="6985"/>
                      <wp:wrapNone/>
                      <wp:docPr id="19" name="Szövegdoboz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50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8" id="Szövegdoboz 19" o:spid="_x0000_s1037" type="#_x0000_t202" style="position:absolute;left:0;text-align:left;margin-left:175.05pt;margin-top:16.45pt;width:10.65pt;height:1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mUTDwIAACI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">
                      <v:textbox inset="0,0,0,0">
                        <w:txbxContent>
                          <w:p w14:paraId="213CF550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13CF52A" wp14:editId="213CF52B">
                      <wp:simplePos x="0" y="0"/>
                      <wp:positionH relativeFrom="column">
                        <wp:posOffset>805815</wp:posOffset>
                      </wp:positionH>
                      <wp:positionV relativeFrom="paragraph">
                        <wp:posOffset>208915</wp:posOffset>
                      </wp:positionV>
                      <wp:extent cx="135255" cy="174625"/>
                      <wp:effectExtent l="5715" t="8890" r="11430" b="6985"/>
                      <wp:wrapNone/>
                      <wp:docPr id="18" name="Szövegdoboz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51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A" id="Szövegdoboz 18" o:spid="_x0000_s1038" type="#_x0000_t202" style="position:absolute;left:0;text-align:left;margin-left:63.45pt;margin-top:16.45pt;width:10.65pt;height:1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ZrtEAIAACI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">
                      <v:textbox inset="0,0,0,0">
                        <w:txbxContent>
                          <w:p w14:paraId="213CF551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13CF52C" wp14:editId="213CF52D">
                      <wp:simplePos x="0" y="0"/>
                      <wp:positionH relativeFrom="column">
                        <wp:posOffset>2414905</wp:posOffset>
                      </wp:positionH>
                      <wp:positionV relativeFrom="paragraph">
                        <wp:posOffset>34290</wp:posOffset>
                      </wp:positionV>
                      <wp:extent cx="135255" cy="174625"/>
                      <wp:effectExtent l="5080" t="5715" r="12065" b="10160"/>
                      <wp:wrapNone/>
                      <wp:docPr id="17" name="Szövegdoboz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52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C" id="Szövegdoboz 17" o:spid="_x0000_s1039" type="#_x0000_t202" style="position:absolute;left:0;text-align:left;margin-left:190.15pt;margin-top:2.7pt;width:10.65pt;height:1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zC4DwIAACI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">
                      <v:textbox inset="0,0,0,0">
                        <w:txbxContent>
                          <w:p w14:paraId="213CF552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13CF52E" wp14:editId="213CF52F">
                      <wp:simplePos x="0" y="0"/>
                      <wp:positionH relativeFrom="column">
                        <wp:posOffset>1497330</wp:posOffset>
                      </wp:positionH>
                      <wp:positionV relativeFrom="paragraph">
                        <wp:posOffset>34290</wp:posOffset>
                      </wp:positionV>
                      <wp:extent cx="135255" cy="174625"/>
                      <wp:effectExtent l="11430" t="5715" r="5715" b="10160"/>
                      <wp:wrapNone/>
                      <wp:docPr id="16" name="Szövegdoboz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53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2E" id="Szövegdoboz 16" o:spid="_x0000_s1040" type="#_x0000_t202" style="position:absolute;left:0;text-align:left;margin-left:117.9pt;margin-top:2.7pt;width:10.65pt;height:13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">
                      <v:textbox inset="0,0,0,0">
                        <w:txbxContent>
                          <w:p w14:paraId="213CF553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213CF530" wp14:editId="213CF531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34290</wp:posOffset>
                      </wp:positionV>
                      <wp:extent cx="135255" cy="174625"/>
                      <wp:effectExtent l="5080" t="5715" r="12065" b="10160"/>
                      <wp:wrapNone/>
                      <wp:docPr id="15" name="Szövegdoboz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3CF554" w14:textId="77777777" w:rsidR="001A02E1" w:rsidRDefault="001A02E1" w:rsidP="005E40C3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3CF530" id="Szövegdoboz 15" o:spid="_x0000_s1041" type="#_x0000_t202" style="position:absolute;left:0;text-align:left;margin-left:46.9pt;margin-top:2.7pt;width:10.65pt;height:13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">
                      <v:textbox inset="0,0,0,0">
                        <w:txbxContent>
                          <w:p w14:paraId="213CF554" w14:textId="77777777" w:rsidR="001A02E1" w:rsidRDefault="001A02E1" w:rsidP="005E40C3"/>
                        </w:txbxContent>
                      </v:textbox>
                    </v:shape>
                  </w:pict>
                </mc:Fallback>
              </mc:AlternateContent>
            </w:r>
            <w:r w:rsidRPr="003212CC">
              <w:rPr>
                <w:rFonts w:cs="Calibri"/>
              </w:rPr>
              <w:t xml:space="preserve"> 0 – 1 fő</w:t>
            </w:r>
            <w:r w:rsidRPr="003212CC">
              <w:rPr>
                <w:rFonts w:cs="Calibri"/>
              </w:rPr>
              <w:tab/>
              <w:t xml:space="preserve"> 2 – 9 fő </w:t>
            </w:r>
            <w:r w:rsidRPr="003212CC">
              <w:rPr>
                <w:rFonts w:cs="Calibri"/>
              </w:rPr>
              <w:tab/>
              <w:t xml:space="preserve"> 10 – 49 fő</w:t>
            </w:r>
          </w:p>
          <w:p w14:paraId="213CF42F" w14:textId="77777777" w:rsidR="005E40C3" w:rsidRPr="003212CC" w:rsidRDefault="005E40C3" w:rsidP="008B0144">
            <w:pPr>
              <w:spacing w:beforeLines="30" w:before="72" w:afterLines="30" w:after="72" w:line="240" w:lineRule="auto"/>
              <w:jc w:val="center"/>
              <w:rPr>
                <w:rFonts w:cs="Calibri"/>
              </w:rPr>
            </w:pPr>
            <w:r w:rsidRPr="003212CC">
              <w:rPr>
                <w:rFonts w:cs="Calibri"/>
              </w:rPr>
              <w:t>50 – 249 fő</w:t>
            </w:r>
            <w:r w:rsidRPr="003212CC">
              <w:rPr>
                <w:rFonts w:cs="Calibri"/>
              </w:rPr>
              <w:tab/>
            </w:r>
            <w:r w:rsidRPr="003212CC">
              <w:rPr>
                <w:rFonts w:cs="Calibri"/>
              </w:rPr>
              <w:tab/>
              <w:t xml:space="preserve"> 250 – fő</w:t>
            </w:r>
          </w:p>
        </w:tc>
      </w:tr>
      <w:tr w:rsidR="005E40C3" w:rsidRPr="00247390" w14:paraId="213CF433" w14:textId="77777777" w:rsidTr="00D74B5D">
        <w:tc>
          <w:tcPr>
            <w:tcW w:w="3621" w:type="dxa"/>
            <w:gridSpan w:val="2"/>
            <w:vAlign w:val="center"/>
          </w:tcPr>
          <w:p w14:paraId="213CF431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Webcím*</w:t>
            </w:r>
          </w:p>
        </w:tc>
        <w:tc>
          <w:tcPr>
            <w:tcW w:w="6095" w:type="dxa"/>
            <w:gridSpan w:val="5"/>
            <w:vAlign w:val="center"/>
          </w:tcPr>
          <w:p w14:paraId="213CF432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5E40C3" w:rsidRPr="00247390" w14:paraId="213CF436" w14:textId="77777777" w:rsidTr="00D74B5D">
        <w:tc>
          <w:tcPr>
            <w:tcW w:w="3621" w:type="dxa"/>
            <w:gridSpan w:val="2"/>
            <w:vAlign w:val="center"/>
          </w:tcPr>
          <w:p w14:paraId="213CF434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Szakmai gyakorlat helye (cím) *</w:t>
            </w:r>
          </w:p>
        </w:tc>
        <w:tc>
          <w:tcPr>
            <w:tcW w:w="6095" w:type="dxa"/>
            <w:gridSpan w:val="5"/>
            <w:vAlign w:val="center"/>
          </w:tcPr>
          <w:p w14:paraId="213CF435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5E40C3" w:rsidRPr="00247390" w14:paraId="213CF439" w14:textId="77777777" w:rsidTr="00D74B5D">
        <w:tc>
          <w:tcPr>
            <w:tcW w:w="3621" w:type="dxa"/>
            <w:gridSpan w:val="2"/>
            <w:vAlign w:val="center"/>
          </w:tcPr>
          <w:p w14:paraId="213CF437" w14:textId="77777777" w:rsidR="005E40C3" w:rsidRPr="003212CC" w:rsidRDefault="005E40C3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Munkaterület/feladatok a szakmai gyakorlat során *</w:t>
            </w:r>
          </w:p>
        </w:tc>
        <w:tc>
          <w:tcPr>
            <w:tcW w:w="6095" w:type="dxa"/>
            <w:gridSpan w:val="5"/>
            <w:vAlign w:val="center"/>
          </w:tcPr>
          <w:p w14:paraId="213CF438" w14:textId="77777777" w:rsidR="005E40C3" w:rsidRPr="003212CC" w:rsidRDefault="005E40C3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9261E" w:rsidRPr="00247390" w14:paraId="213CF443" w14:textId="77777777" w:rsidTr="0069261E">
        <w:tc>
          <w:tcPr>
            <w:tcW w:w="3621" w:type="dxa"/>
            <w:gridSpan w:val="2"/>
            <w:vAlign w:val="center"/>
          </w:tcPr>
          <w:p w14:paraId="213CF43A" w14:textId="77777777" w:rsidR="0069261E" w:rsidRPr="003212CC" w:rsidRDefault="0069261E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A szakmai gyakorlat hossza (hét) *</w:t>
            </w:r>
          </w:p>
        </w:tc>
        <w:tc>
          <w:tcPr>
            <w:tcW w:w="3118" w:type="dxa"/>
            <w:gridSpan w:val="3"/>
            <w:vAlign w:val="center"/>
          </w:tcPr>
          <w:p w14:paraId="213CF43B" w14:textId="001AE3E2" w:rsidR="0069261E" w:rsidRPr="003212CC" w:rsidRDefault="0069261E" w:rsidP="008B0144">
            <w:pPr>
              <w:spacing w:beforeLines="30" w:before="72" w:afterLines="30" w:after="72" w:line="240" w:lineRule="auto"/>
              <w:jc w:val="center"/>
              <w:rPr>
                <w:rFonts w:cs="Calibri"/>
              </w:rPr>
            </w:pPr>
            <w:r w:rsidRPr="003212CC">
              <w:rPr>
                <w:rFonts w:cs="Calibri"/>
              </w:rPr>
              <w:t xml:space="preserve"> 12 hét</w:t>
            </w:r>
          </w:p>
          <w:p w14:paraId="213CF43C" w14:textId="77777777" w:rsidR="0069261E" w:rsidRPr="003212CC" w:rsidRDefault="0069261E" w:rsidP="008B0144">
            <w:pPr>
              <w:spacing w:beforeLines="30" w:before="72" w:afterLines="30" w:after="72" w:line="240" w:lineRule="auto"/>
              <w:jc w:val="center"/>
              <w:rPr>
                <w:rFonts w:cs="Calibri"/>
              </w:rPr>
            </w:pPr>
            <w:r w:rsidRPr="003212CC">
              <w:rPr>
                <w:rFonts w:cs="Calibri"/>
              </w:rPr>
              <w:t>(egy cégnél)</w:t>
            </w:r>
          </w:p>
        </w:tc>
        <w:tc>
          <w:tcPr>
            <w:tcW w:w="2977" w:type="dxa"/>
            <w:gridSpan w:val="2"/>
            <w:vAlign w:val="center"/>
          </w:tcPr>
          <w:p w14:paraId="213CF442" w14:textId="449B8B16" w:rsidR="0069261E" w:rsidRPr="003212CC" w:rsidRDefault="00BC7007" w:rsidP="00996610">
            <w:pPr>
              <w:spacing w:beforeLines="30" w:before="72" w:afterLines="30" w:after="72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2 x </w:t>
            </w:r>
            <w:r w:rsidR="0069261E">
              <w:rPr>
                <w:rFonts w:cs="Calibri"/>
              </w:rPr>
              <w:t>41 nap</w:t>
            </w:r>
            <w:r w:rsidR="008C4D41">
              <w:rPr>
                <w:rFonts w:cs="Calibri"/>
              </w:rPr>
              <w:t xml:space="preserve"> </w:t>
            </w:r>
            <w:r w:rsidR="002376F8">
              <w:rPr>
                <w:rFonts w:cs="Calibri"/>
              </w:rPr>
              <w:t>minimum</w:t>
            </w:r>
            <w:r w:rsidR="00F11190">
              <w:rPr>
                <w:rFonts w:cs="Calibri"/>
              </w:rPr>
              <w:t xml:space="preserve"> két</w:t>
            </w:r>
            <w:r w:rsidR="00996610">
              <w:rPr>
                <w:rFonts w:cs="Calibri"/>
              </w:rPr>
              <w:t xml:space="preserve"> hét egybefüggő megszakítással</w:t>
            </w:r>
            <w:r w:rsidR="00F11190">
              <w:rPr>
                <w:rFonts w:cs="Calibri"/>
              </w:rPr>
              <w:t xml:space="preserve"> </w:t>
            </w:r>
          </w:p>
        </w:tc>
      </w:tr>
      <w:tr w:rsidR="00CF02EA" w:rsidRPr="00247390" w14:paraId="213CF449" w14:textId="77777777" w:rsidTr="00D74B5D">
        <w:tc>
          <w:tcPr>
            <w:tcW w:w="3621" w:type="dxa"/>
            <w:gridSpan w:val="2"/>
            <w:vAlign w:val="center"/>
          </w:tcPr>
          <w:p w14:paraId="213CF447" w14:textId="68B7551A" w:rsidR="00CF02EA" w:rsidRPr="003212CC" w:rsidRDefault="00CF02EA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A szakmai gyakorlat ideje (-tól -ig) *</w:t>
            </w:r>
          </w:p>
        </w:tc>
        <w:tc>
          <w:tcPr>
            <w:tcW w:w="6095" w:type="dxa"/>
            <w:gridSpan w:val="5"/>
            <w:vAlign w:val="center"/>
          </w:tcPr>
          <w:p w14:paraId="213CF448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CF02EA" w:rsidRPr="00247390" w14:paraId="213CF44B" w14:textId="77777777" w:rsidTr="00D74B5D">
        <w:tc>
          <w:tcPr>
            <w:tcW w:w="9716" w:type="dxa"/>
            <w:gridSpan w:val="7"/>
            <w:shd w:val="clear" w:color="auto" w:fill="F3F3F3"/>
            <w:vAlign w:val="center"/>
          </w:tcPr>
          <w:p w14:paraId="213CF44A" w14:textId="77777777" w:rsidR="00CF02EA" w:rsidRPr="003212CC" w:rsidRDefault="00CF02EA" w:rsidP="008B0144">
            <w:pPr>
              <w:spacing w:beforeLines="30" w:before="72" w:afterLines="30" w:after="72" w:line="240" w:lineRule="auto"/>
              <w:jc w:val="center"/>
              <w:rPr>
                <w:rFonts w:cs="Calibri"/>
                <w:b/>
              </w:rPr>
            </w:pPr>
            <w:r w:rsidRPr="003212CC">
              <w:rPr>
                <w:rFonts w:cs="Calibri"/>
                <w:b/>
              </w:rPr>
              <w:t>Céges kapcsolattartó adatai</w:t>
            </w:r>
          </w:p>
        </w:tc>
      </w:tr>
      <w:tr w:rsidR="00CF02EA" w:rsidRPr="00247390" w14:paraId="213CF44E" w14:textId="77777777" w:rsidTr="00D74B5D">
        <w:tc>
          <w:tcPr>
            <w:tcW w:w="1440" w:type="dxa"/>
            <w:vAlign w:val="center"/>
          </w:tcPr>
          <w:p w14:paraId="213CF44C" w14:textId="77777777" w:rsidR="00CF02EA" w:rsidRPr="003212CC" w:rsidRDefault="00CF02EA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Név *</w:t>
            </w:r>
          </w:p>
        </w:tc>
        <w:tc>
          <w:tcPr>
            <w:tcW w:w="8276" w:type="dxa"/>
            <w:gridSpan w:val="6"/>
            <w:vAlign w:val="center"/>
          </w:tcPr>
          <w:p w14:paraId="213CF44D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CF02EA" w:rsidRPr="00247390" w14:paraId="213CF451" w14:textId="77777777" w:rsidTr="00D74B5D">
        <w:tc>
          <w:tcPr>
            <w:tcW w:w="1440" w:type="dxa"/>
            <w:vAlign w:val="center"/>
          </w:tcPr>
          <w:p w14:paraId="213CF44F" w14:textId="77777777" w:rsidR="00CF02EA" w:rsidRPr="003212CC" w:rsidRDefault="00CF02EA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Beosztás *</w:t>
            </w:r>
          </w:p>
        </w:tc>
        <w:tc>
          <w:tcPr>
            <w:tcW w:w="8276" w:type="dxa"/>
            <w:gridSpan w:val="6"/>
            <w:vAlign w:val="center"/>
          </w:tcPr>
          <w:p w14:paraId="213CF450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CF02EA" w:rsidRPr="00247390" w14:paraId="213CF455" w14:textId="77777777" w:rsidTr="00D74B5D"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213CF452" w14:textId="77777777" w:rsidR="00CF02EA" w:rsidRPr="003212CC" w:rsidRDefault="00CF02EA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Telefon *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vAlign w:val="center"/>
          </w:tcPr>
          <w:p w14:paraId="213CF453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  <w:tc>
          <w:tcPr>
            <w:tcW w:w="5756" w:type="dxa"/>
            <w:gridSpan w:val="4"/>
            <w:tcBorders>
              <w:bottom w:val="single" w:sz="4" w:space="0" w:color="auto"/>
            </w:tcBorders>
            <w:vAlign w:val="center"/>
          </w:tcPr>
          <w:p w14:paraId="213CF454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  <w:r w:rsidRPr="003212CC">
              <w:rPr>
                <w:rFonts w:cs="Calibri"/>
              </w:rPr>
              <w:t>E-mail cím:*</w:t>
            </w:r>
          </w:p>
        </w:tc>
      </w:tr>
      <w:tr w:rsidR="00CF02EA" w:rsidRPr="00247390" w14:paraId="213CF457" w14:textId="77777777" w:rsidTr="00D74B5D">
        <w:tc>
          <w:tcPr>
            <w:tcW w:w="9716" w:type="dxa"/>
            <w:gridSpan w:val="7"/>
            <w:shd w:val="clear" w:color="auto" w:fill="F3F3F3"/>
            <w:vAlign w:val="center"/>
          </w:tcPr>
          <w:p w14:paraId="213CF456" w14:textId="77777777" w:rsidR="00CF02EA" w:rsidRPr="003212CC" w:rsidRDefault="00CF02EA" w:rsidP="008B0144">
            <w:pPr>
              <w:spacing w:beforeLines="30" w:before="72" w:afterLines="30" w:after="72" w:line="240" w:lineRule="auto"/>
              <w:jc w:val="center"/>
              <w:rPr>
                <w:rFonts w:cs="Calibri"/>
                <w:b/>
              </w:rPr>
            </w:pPr>
            <w:r w:rsidRPr="003212CC">
              <w:rPr>
                <w:rFonts w:cs="Calibri"/>
                <w:b/>
              </w:rPr>
              <w:t>Mentor adatai</w:t>
            </w:r>
          </w:p>
        </w:tc>
      </w:tr>
      <w:tr w:rsidR="00CF02EA" w:rsidRPr="00247390" w14:paraId="213CF45A" w14:textId="77777777" w:rsidTr="00D74B5D">
        <w:tc>
          <w:tcPr>
            <w:tcW w:w="1440" w:type="dxa"/>
            <w:vAlign w:val="center"/>
          </w:tcPr>
          <w:p w14:paraId="213CF458" w14:textId="77777777" w:rsidR="00CF02EA" w:rsidRPr="003212CC" w:rsidRDefault="00CF02EA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Név *</w:t>
            </w:r>
          </w:p>
        </w:tc>
        <w:tc>
          <w:tcPr>
            <w:tcW w:w="8276" w:type="dxa"/>
            <w:gridSpan w:val="6"/>
            <w:vAlign w:val="center"/>
          </w:tcPr>
          <w:p w14:paraId="213CF459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CF02EA" w:rsidRPr="00247390" w14:paraId="213CF45D" w14:textId="77777777" w:rsidTr="00D74B5D">
        <w:tc>
          <w:tcPr>
            <w:tcW w:w="1440" w:type="dxa"/>
            <w:vAlign w:val="center"/>
          </w:tcPr>
          <w:p w14:paraId="213CF45B" w14:textId="77777777" w:rsidR="00CF02EA" w:rsidRPr="003212CC" w:rsidRDefault="00CF02EA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Beosztás *</w:t>
            </w:r>
          </w:p>
        </w:tc>
        <w:tc>
          <w:tcPr>
            <w:tcW w:w="8276" w:type="dxa"/>
            <w:gridSpan w:val="6"/>
            <w:vAlign w:val="center"/>
          </w:tcPr>
          <w:p w14:paraId="213CF45C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CF02EA" w:rsidRPr="00247390" w14:paraId="213CF461" w14:textId="77777777" w:rsidTr="00D74B5D">
        <w:tc>
          <w:tcPr>
            <w:tcW w:w="1440" w:type="dxa"/>
            <w:vAlign w:val="center"/>
          </w:tcPr>
          <w:p w14:paraId="213CF45E" w14:textId="77777777" w:rsidR="00CF02EA" w:rsidRPr="003212CC" w:rsidRDefault="00CF02EA" w:rsidP="008B0144">
            <w:pPr>
              <w:spacing w:beforeLines="30" w:before="72" w:afterLines="30" w:after="72" w:line="240" w:lineRule="auto"/>
              <w:rPr>
                <w:rFonts w:cs="Calibri"/>
              </w:rPr>
            </w:pPr>
            <w:r w:rsidRPr="003212CC">
              <w:rPr>
                <w:rFonts w:cs="Calibri"/>
              </w:rPr>
              <w:t>Telefon *</w:t>
            </w:r>
          </w:p>
        </w:tc>
        <w:tc>
          <w:tcPr>
            <w:tcW w:w="2520" w:type="dxa"/>
            <w:gridSpan w:val="2"/>
            <w:vAlign w:val="center"/>
          </w:tcPr>
          <w:p w14:paraId="213CF45F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  <w:tc>
          <w:tcPr>
            <w:tcW w:w="5756" w:type="dxa"/>
            <w:gridSpan w:val="4"/>
            <w:vAlign w:val="center"/>
          </w:tcPr>
          <w:p w14:paraId="213CF460" w14:textId="77777777" w:rsidR="00CF02EA" w:rsidRPr="003212CC" w:rsidRDefault="00CF02EA" w:rsidP="008B0144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  <w:r w:rsidRPr="003212CC">
              <w:rPr>
                <w:rFonts w:cs="Calibri"/>
              </w:rPr>
              <w:t>E-mail cím:*</w:t>
            </w:r>
          </w:p>
        </w:tc>
      </w:tr>
    </w:tbl>
    <w:p w14:paraId="213CF462" w14:textId="77777777" w:rsidR="005E40C3" w:rsidRPr="00247390" w:rsidRDefault="005E40C3" w:rsidP="005E40C3">
      <w:pPr>
        <w:spacing w:after="0" w:line="240" w:lineRule="auto"/>
        <w:rPr>
          <w:rFonts w:cstheme="minorHAnsi"/>
          <w:sz w:val="8"/>
          <w:szCs w:val="8"/>
        </w:rPr>
      </w:pPr>
    </w:p>
    <w:p w14:paraId="213CF463" w14:textId="77777777" w:rsidR="005E40C3" w:rsidRPr="00247390" w:rsidRDefault="005E40C3" w:rsidP="005E40C3">
      <w:pPr>
        <w:spacing w:after="0" w:line="240" w:lineRule="auto"/>
        <w:ind w:left="-360"/>
        <w:rPr>
          <w:rFonts w:cstheme="minorHAnsi"/>
        </w:rPr>
      </w:pPr>
      <w:r w:rsidRPr="00247390">
        <w:rPr>
          <w:rFonts w:cstheme="minorHAnsi"/>
        </w:rPr>
        <w:t>* A csillaggal jelzett mezők kitöltése kötelező!</w:t>
      </w:r>
    </w:p>
    <w:p w14:paraId="213CF464" w14:textId="77777777" w:rsidR="005E40C3" w:rsidRPr="006F69C9" w:rsidRDefault="005E40C3" w:rsidP="005E40C3">
      <w:pPr>
        <w:spacing w:after="0" w:line="240" w:lineRule="auto"/>
        <w:ind w:left="-360" w:right="-442"/>
        <w:rPr>
          <w:rFonts w:cstheme="minorHAnsi"/>
        </w:rPr>
      </w:pPr>
    </w:p>
    <w:p w14:paraId="213CF465" w14:textId="77777777" w:rsidR="004E520B" w:rsidRPr="00247390" w:rsidRDefault="004E520B" w:rsidP="003A49A9">
      <w:pPr>
        <w:spacing w:after="0" w:line="240" w:lineRule="auto"/>
        <w:ind w:left="-360" w:right="-442"/>
        <w:rPr>
          <w:rFonts w:cstheme="minorHAnsi"/>
        </w:rPr>
      </w:pPr>
      <w:r w:rsidRPr="00247390">
        <w:rPr>
          <w:rFonts w:cstheme="minorHAnsi"/>
        </w:rPr>
        <w:br w:type="page"/>
      </w:r>
    </w:p>
    <w:p w14:paraId="213CF467" w14:textId="77777777" w:rsidR="004E520B" w:rsidRPr="00247390" w:rsidRDefault="004E520B" w:rsidP="00DC64F9">
      <w:pPr>
        <w:pStyle w:val="Listaszerbekezds"/>
        <w:numPr>
          <w:ilvl w:val="0"/>
          <w:numId w:val="10"/>
        </w:numPr>
        <w:jc w:val="center"/>
        <w:rPr>
          <w:rFonts w:asciiTheme="minorHAnsi" w:hAnsiTheme="minorHAnsi" w:cstheme="minorHAnsi"/>
          <w:b/>
        </w:rPr>
      </w:pPr>
      <w:r w:rsidRPr="00247390">
        <w:rPr>
          <w:rFonts w:asciiTheme="minorHAnsi" w:hAnsiTheme="minorHAnsi" w:cstheme="minorHAnsi"/>
          <w:b/>
        </w:rPr>
        <w:lastRenderedPageBreak/>
        <w:t>sz. Melléklet: Fogadó nyilatkozat</w:t>
      </w:r>
    </w:p>
    <w:p w14:paraId="213CF468" w14:textId="77777777" w:rsidR="004E520B" w:rsidRPr="00247390" w:rsidRDefault="004E520B" w:rsidP="004E520B">
      <w:pPr>
        <w:spacing w:line="360" w:lineRule="auto"/>
        <w:jc w:val="center"/>
        <w:rPr>
          <w:rFonts w:cstheme="minorHAnsi"/>
        </w:rPr>
      </w:pPr>
    </w:p>
    <w:p w14:paraId="213CF469" w14:textId="77777777" w:rsidR="004E520B" w:rsidRPr="00247390" w:rsidRDefault="004E520B" w:rsidP="004E520B">
      <w:pPr>
        <w:spacing w:line="360" w:lineRule="auto"/>
        <w:jc w:val="center"/>
        <w:rPr>
          <w:rFonts w:cstheme="minorHAnsi"/>
          <w:sz w:val="28"/>
          <w:szCs w:val="28"/>
        </w:rPr>
      </w:pPr>
      <w:r w:rsidRPr="00247390">
        <w:rPr>
          <w:rFonts w:cstheme="minorHAnsi"/>
          <w:sz w:val="28"/>
          <w:szCs w:val="28"/>
        </w:rPr>
        <w:t>Kötelező szakmai gyakorlat eltöltéséhez</w:t>
      </w:r>
    </w:p>
    <w:p w14:paraId="213CF46A" w14:textId="77777777" w:rsidR="004E520B" w:rsidRPr="00247390" w:rsidRDefault="004E520B" w:rsidP="004E520B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213CF46B" w14:textId="77777777" w:rsidR="004E520B" w:rsidRPr="00247390" w:rsidRDefault="004E520B" w:rsidP="004E520B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213CF46C" w14:textId="77777777" w:rsidR="004E520B" w:rsidRPr="00247390" w:rsidRDefault="004E520B" w:rsidP="004E520B">
      <w:pPr>
        <w:spacing w:line="480" w:lineRule="auto"/>
        <w:jc w:val="both"/>
        <w:rPr>
          <w:rFonts w:cstheme="minorHAnsi"/>
        </w:rPr>
      </w:pPr>
      <w:r w:rsidRPr="00247390">
        <w:rPr>
          <w:rFonts w:cstheme="minorHAnsi"/>
        </w:rPr>
        <w:t xml:space="preserve">Igazolom, hogy ………………………………………………..…………………………... (hallgató neve, </w:t>
      </w:r>
      <w:r w:rsidR="00DC64F9">
        <w:rPr>
          <w:rFonts w:cstheme="minorHAnsi"/>
        </w:rPr>
        <w:t>Neptun</w:t>
      </w:r>
      <w:r w:rsidRPr="00247390">
        <w:rPr>
          <w:rFonts w:cstheme="minorHAnsi"/>
        </w:rPr>
        <w:t xml:space="preserve"> kódja) szakmai gyakorlatra vonatkozó jelentkezését - a PTE Közgazdaságtudományi Kar Szakmai gyakorlati szabályzatában meghatározott kötelezettségeim ismeretében - elfogadtam, és a gyakorlaton való részvételét lehetővé teszem a ………………………...………………………… …………………………………………………………………. –nál/nél (vállalkozás megnevezése).</w:t>
      </w:r>
    </w:p>
    <w:p w14:paraId="213CF46D" w14:textId="77777777" w:rsidR="004E520B" w:rsidRPr="00247390" w:rsidRDefault="004E520B" w:rsidP="004E520B">
      <w:pPr>
        <w:spacing w:line="360" w:lineRule="auto"/>
        <w:rPr>
          <w:rFonts w:cstheme="minorHAnsi"/>
        </w:rPr>
      </w:pPr>
    </w:p>
    <w:p w14:paraId="213CF46E" w14:textId="77777777" w:rsidR="004E520B" w:rsidRPr="00247390" w:rsidRDefault="004E520B" w:rsidP="004E520B">
      <w:pPr>
        <w:spacing w:line="360" w:lineRule="auto"/>
        <w:rPr>
          <w:rFonts w:cstheme="minorHAnsi"/>
        </w:rPr>
      </w:pPr>
      <w:r w:rsidRPr="00247390">
        <w:rPr>
          <w:rFonts w:cstheme="minorHAnsi"/>
        </w:rPr>
        <w:t>Dátum:</w:t>
      </w:r>
    </w:p>
    <w:p w14:paraId="213CF46F" w14:textId="77777777" w:rsidR="004E520B" w:rsidRPr="00247390" w:rsidRDefault="004E520B" w:rsidP="004E520B">
      <w:pPr>
        <w:spacing w:line="360" w:lineRule="auto"/>
        <w:rPr>
          <w:rFonts w:cstheme="minorHAnsi"/>
        </w:rPr>
      </w:pPr>
    </w:p>
    <w:p w14:paraId="213CF470" w14:textId="77777777" w:rsidR="004E520B" w:rsidRPr="00247390" w:rsidRDefault="004E520B" w:rsidP="004E520B">
      <w:pPr>
        <w:spacing w:line="360" w:lineRule="auto"/>
        <w:rPr>
          <w:rFonts w:cstheme="minorHAnsi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788"/>
        <w:gridCol w:w="5066"/>
      </w:tblGrid>
      <w:tr w:rsidR="00247390" w:rsidRPr="00247390" w14:paraId="213CF473" w14:textId="77777777" w:rsidTr="00B13320">
        <w:tc>
          <w:tcPr>
            <w:tcW w:w="4788" w:type="dxa"/>
          </w:tcPr>
          <w:p w14:paraId="213CF471" w14:textId="77777777" w:rsidR="004E520B" w:rsidRPr="00247390" w:rsidRDefault="004E520B" w:rsidP="00B13320">
            <w:pPr>
              <w:spacing w:line="240" w:lineRule="auto"/>
              <w:jc w:val="right"/>
              <w:rPr>
                <w:rFonts w:cstheme="minorHAnsi"/>
              </w:rPr>
            </w:pPr>
            <w:r w:rsidRPr="00247390">
              <w:rPr>
                <w:rFonts w:cstheme="minorHAnsi"/>
              </w:rPr>
              <w:t>P.h.</w:t>
            </w:r>
          </w:p>
        </w:tc>
        <w:tc>
          <w:tcPr>
            <w:tcW w:w="5066" w:type="dxa"/>
          </w:tcPr>
          <w:p w14:paraId="213CF472" w14:textId="77777777" w:rsidR="004E520B" w:rsidRPr="00247390" w:rsidRDefault="004E520B" w:rsidP="00B13320">
            <w:pPr>
              <w:spacing w:line="240" w:lineRule="auto"/>
              <w:jc w:val="center"/>
              <w:rPr>
                <w:rFonts w:cstheme="minorHAnsi"/>
              </w:rPr>
            </w:pPr>
            <w:r w:rsidRPr="00247390">
              <w:rPr>
                <w:rFonts w:cstheme="minorHAnsi"/>
              </w:rPr>
              <w:t>……………………………………………</w:t>
            </w:r>
          </w:p>
        </w:tc>
      </w:tr>
      <w:tr w:rsidR="004E520B" w:rsidRPr="00247390" w14:paraId="213CF476" w14:textId="77777777" w:rsidTr="00B13320">
        <w:tc>
          <w:tcPr>
            <w:tcW w:w="4788" w:type="dxa"/>
          </w:tcPr>
          <w:p w14:paraId="213CF474" w14:textId="77777777" w:rsidR="004E520B" w:rsidRPr="00247390" w:rsidRDefault="004E520B" w:rsidP="00B13320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5066" w:type="dxa"/>
          </w:tcPr>
          <w:p w14:paraId="213CF475" w14:textId="77777777" w:rsidR="004E520B" w:rsidRPr="00247390" w:rsidRDefault="004E520B" w:rsidP="00B13320">
            <w:pPr>
              <w:spacing w:line="240" w:lineRule="auto"/>
              <w:jc w:val="center"/>
              <w:rPr>
                <w:rFonts w:cstheme="minorHAnsi"/>
              </w:rPr>
            </w:pPr>
            <w:r w:rsidRPr="00247390">
              <w:rPr>
                <w:rFonts w:cstheme="minorHAnsi"/>
              </w:rPr>
              <w:t>(Név, beosztás)</w:t>
            </w:r>
          </w:p>
        </w:tc>
      </w:tr>
    </w:tbl>
    <w:p w14:paraId="213CF477" w14:textId="77777777" w:rsidR="004E520B" w:rsidRPr="00247390" w:rsidRDefault="004E520B" w:rsidP="004E520B">
      <w:pPr>
        <w:spacing w:line="360" w:lineRule="auto"/>
        <w:rPr>
          <w:rFonts w:cstheme="minorHAnsi"/>
        </w:rPr>
      </w:pPr>
    </w:p>
    <w:p w14:paraId="213CF478" w14:textId="77777777" w:rsidR="004E520B" w:rsidRPr="00247390" w:rsidRDefault="004E520B" w:rsidP="004E520B">
      <w:pPr>
        <w:jc w:val="center"/>
        <w:rPr>
          <w:rFonts w:cstheme="minorHAnsi"/>
        </w:rPr>
      </w:pPr>
    </w:p>
    <w:p w14:paraId="213CF479" w14:textId="77777777" w:rsidR="004E520B" w:rsidRPr="00247390" w:rsidRDefault="004E520B" w:rsidP="004E520B">
      <w:pPr>
        <w:rPr>
          <w:rFonts w:cstheme="minorHAnsi"/>
        </w:rPr>
      </w:pPr>
    </w:p>
    <w:p w14:paraId="213CF47E" w14:textId="2109D21A" w:rsidR="00D27EF8" w:rsidRDefault="00D27EF8">
      <w:r>
        <w:br w:type="page"/>
      </w:r>
    </w:p>
    <w:p w14:paraId="213CF47F" w14:textId="77777777" w:rsidR="0063688B" w:rsidRPr="00247390" w:rsidRDefault="0063688B" w:rsidP="00DC64F9">
      <w:pPr>
        <w:pStyle w:val="Listaszerbekezds"/>
        <w:numPr>
          <w:ilvl w:val="0"/>
          <w:numId w:val="10"/>
        </w:numPr>
        <w:jc w:val="center"/>
        <w:rPr>
          <w:rFonts w:cstheme="minorHAnsi"/>
          <w:b/>
        </w:rPr>
      </w:pPr>
      <w:r w:rsidRPr="00247390">
        <w:rPr>
          <w:rFonts w:cstheme="minorHAnsi"/>
          <w:b/>
        </w:rPr>
        <w:lastRenderedPageBreak/>
        <w:t>sz. Melléklet: Mentori értékelés a FOKSZ-on tanuló hallgatók számára</w:t>
      </w:r>
    </w:p>
    <w:p w14:paraId="213CF480" w14:textId="77777777" w:rsidR="0063688B" w:rsidRPr="00247390" w:rsidRDefault="0063688B" w:rsidP="0063688B">
      <w:pPr>
        <w:jc w:val="center"/>
        <w:rPr>
          <w:rFonts w:cstheme="minorHAnsi"/>
          <w:b/>
        </w:rPr>
      </w:pPr>
    </w:p>
    <w:p w14:paraId="213CF481" w14:textId="0231BA12" w:rsidR="0063688B" w:rsidRPr="00247390" w:rsidRDefault="0063688B" w:rsidP="0063688B">
      <w:pPr>
        <w:spacing w:line="360" w:lineRule="auto"/>
        <w:jc w:val="both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>Alulírott ……………………</w:t>
      </w:r>
      <w:r w:rsidR="006D483C">
        <w:rPr>
          <w:rFonts w:cstheme="minorHAnsi"/>
          <w:sz w:val="24"/>
          <w:szCs w:val="24"/>
        </w:rPr>
        <w:t>…………….</w:t>
      </w:r>
      <w:r w:rsidRPr="00247390">
        <w:rPr>
          <w:rFonts w:cstheme="minorHAnsi"/>
          <w:sz w:val="24"/>
          <w:szCs w:val="24"/>
        </w:rPr>
        <w:t>……. (továbbiakban mentor) nyilatkozom arról, hogy …………………………</w:t>
      </w:r>
      <w:r w:rsidR="006D483C">
        <w:rPr>
          <w:rFonts w:cstheme="minorHAnsi"/>
          <w:sz w:val="24"/>
          <w:szCs w:val="24"/>
        </w:rPr>
        <w:t>……………………….</w:t>
      </w:r>
      <w:r w:rsidRPr="00247390">
        <w:rPr>
          <w:rFonts w:cstheme="minorHAnsi"/>
          <w:sz w:val="24"/>
          <w:szCs w:val="24"/>
        </w:rPr>
        <w:t>….. (cégnév) (székhely: ……………………………….; cím: ………………</w:t>
      </w:r>
      <w:r w:rsidR="001617D4">
        <w:rPr>
          <w:rFonts w:cstheme="minorHAnsi"/>
          <w:sz w:val="24"/>
          <w:szCs w:val="24"/>
        </w:rPr>
        <w:t>…………………..</w:t>
      </w:r>
      <w:r w:rsidRPr="00247390">
        <w:rPr>
          <w:rFonts w:cstheme="minorHAnsi"/>
          <w:sz w:val="24"/>
          <w:szCs w:val="24"/>
        </w:rPr>
        <w:t>……………) szakmai gyakorlaton fogadtam ………………………..……….. (</w:t>
      </w:r>
      <w:r w:rsidR="00DC64F9">
        <w:rPr>
          <w:rFonts w:cstheme="minorHAnsi"/>
          <w:sz w:val="24"/>
          <w:szCs w:val="24"/>
        </w:rPr>
        <w:t>neptun</w:t>
      </w:r>
      <w:r w:rsidRPr="00247390">
        <w:rPr>
          <w:rFonts w:cstheme="minorHAnsi"/>
          <w:sz w:val="24"/>
          <w:szCs w:val="24"/>
        </w:rPr>
        <w:t xml:space="preserve"> kód: ……………………), a PTE KTK FOKSZ képzéses hallgatóját a következő feltételekkel:</w:t>
      </w:r>
    </w:p>
    <w:p w14:paraId="213CF482" w14:textId="00DF54EC" w:rsidR="0063688B" w:rsidRPr="00247390" w:rsidRDefault="0063688B" w:rsidP="0063688B">
      <w:pPr>
        <w:jc w:val="both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>I. meghatározott időtartamú szakmai gyakorlatot teljesített (minimálisan 560/240</w:t>
      </w:r>
      <w:r w:rsidRPr="00247390">
        <w:rPr>
          <w:rStyle w:val="Lbjegyzet-hivatkozs"/>
          <w:rFonts w:cstheme="minorHAnsi"/>
          <w:sz w:val="24"/>
          <w:szCs w:val="24"/>
        </w:rPr>
        <w:footnoteReference w:id="1"/>
      </w:r>
      <w:r w:rsidRPr="00247390">
        <w:rPr>
          <w:rFonts w:cstheme="minorHAnsi"/>
          <w:sz w:val="24"/>
          <w:szCs w:val="24"/>
        </w:rPr>
        <w:t xml:space="preserve"> munkaóra): 20…………… -tól 20………..……. - ig</w:t>
      </w:r>
    </w:p>
    <w:p w14:paraId="70E82649" w14:textId="7259961B" w:rsidR="0000026D" w:rsidRDefault="0063688B" w:rsidP="001078F0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 xml:space="preserve">II. szakmai feladatokat látott el: </w:t>
      </w:r>
    </w:p>
    <w:p w14:paraId="71E08A9C" w14:textId="069A3791" w:rsidR="0000026D" w:rsidRDefault="0000026D" w:rsidP="001078F0">
      <w:pPr>
        <w:spacing w:after="12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5527AC2" w14:textId="6E9C6774" w:rsidR="0000026D" w:rsidRPr="00247390" w:rsidRDefault="0000026D" w:rsidP="001078F0">
      <w:pPr>
        <w:spacing w:after="12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13CF487" w14:textId="77777777" w:rsidR="0063688B" w:rsidRPr="00247390" w:rsidRDefault="0063688B" w:rsidP="0063688B">
      <w:pPr>
        <w:rPr>
          <w:rFonts w:cstheme="minorHAnsi"/>
          <w:sz w:val="4"/>
          <w:szCs w:val="4"/>
        </w:rPr>
      </w:pPr>
    </w:p>
    <w:p w14:paraId="213CF488" w14:textId="77777777" w:rsidR="0063688B" w:rsidRPr="00247390" w:rsidRDefault="0063688B" w:rsidP="001078F0">
      <w:pPr>
        <w:spacing w:after="120" w:line="240" w:lineRule="auto"/>
        <w:rPr>
          <w:rFonts w:cstheme="minorHAnsi"/>
          <w:sz w:val="20"/>
          <w:szCs w:val="20"/>
        </w:rPr>
      </w:pPr>
      <w:r w:rsidRPr="00247390">
        <w:rPr>
          <w:rFonts w:cstheme="minorHAnsi"/>
          <w:sz w:val="20"/>
          <w:szCs w:val="20"/>
        </w:rPr>
        <w:t xml:space="preserve">Értékelést </w:t>
      </w:r>
      <w:r w:rsidRPr="00247390">
        <w:rPr>
          <w:rFonts w:cstheme="minorHAnsi"/>
          <w:sz w:val="20"/>
          <w:szCs w:val="20"/>
          <w:u w:val="single"/>
        </w:rPr>
        <w:t>segítő</w:t>
      </w:r>
      <w:r w:rsidRPr="00247390">
        <w:rPr>
          <w:rFonts w:cstheme="minorHAnsi"/>
          <w:sz w:val="20"/>
          <w:szCs w:val="20"/>
        </w:rPr>
        <w:t xml:space="preserve"> táblázat (pl. amennyiben az utolsó oszlopban történő jelölések vannak többségben, akkor javasolt a nem megfelelt minősítés megítélése a hallgató számára):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276"/>
        <w:gridCol w:w="1928"/>
        <w:gridCol w:w="1930"/>
        <w:gridCol w:w="1928"/>
      </w:tblGrid>
      <w:tr w:rsidR="00247390" w:rsidRPr="00247390" w14:paraId="213CF48D" w14:textId="77777777" w:rsidTr="001078F0">
        <w:trPr>
          <w:trHeight w:hRule="exact" w:val="560"/>
          <w:jc w:val="center"/>
        </w:trPr>
        <w:tc>
          <w:tcPr>
            <w:tcW w:w="3360" w:type="dxa"/>
          </w:tcPr>
          <w:p w14:paraId="213CF489" w14:textId="77777777" w:rsidR="0063688B" w:rsidRPr="00247390" w:rsidRDefault="0063688B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47390">
              <w:rPr>
                <w:rFonts w:cstheme="minorHAnsi"/>
                <w:b/>
                <w:sz w:val="20"/>
                <w:szCs w:val="20"/>
              </w:rPr>
              <w:t>Tulajdonság, hozzáállás, magatartási jellemző</w:t>
            </w:r>
          </w:p>
        </w:tc>
        <w:tc>
          <w:tcPr>
            <w:tcW w:w="1976" w:type="dxa"/>
          </w:tcPr>
          <w:p w14:paraId="213CF48A" w14:textId="77777777" w:rsidR="0063688B" w:rsidRPr="00247390" w:rsidRDefault="0063688B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47390">
              <w:rPr>
                <w:rFonts w:cstheme="minorHAnsi"/>
                <w:b/>
                <w:sz w:val="20"/>
                <w:szCs w:val="20"/>
              </w:rPr>
              <w:t>Jellemző volt a hallgatóra</w:t>
            </w:r>
          </w:p>
        </w:tc>
        <w:tc>
          <w:tcPr>
            <w:tcW w:w="1976" w:type="dxa"/>
          </w:tcPr>
          <w:p w14:paraId="213CF48B" w14:textId="77777777" w:rsidR="0063688B" w:rsidRPr="00247390" w:rsidRDefault="0063688B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47390">
              <w:rPr>
                <w:rFonts w:cstheme="minorHAnsi"/>
                <w:b/>
                <w:sz w:val="20"/>
                <w:szCs w:val="20"/>
              </w:rPr>
              <w:t>Közepesen jellemző volt a hallgatóra</w:t>
            </w:r>
          </w:p>
        </w:tc>
        <w:tc>
          <w:tcPr>
            <w:tcW w:w="1976" w:type="dxa"/>
          </w:tcPr>
          <w:p w14:paraId="213CF48C" w14:textId="77777777" w:rsidR="0063688B" w:rsidRPr="00247390" w:rsidRDefault="0063688B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47390">
              <w:rPr>
                <w:rFonts w:cstheme="minorHAnsi"/>
                <w:b/>
                <w:sz w:val="20"/>
                <w:szCs w:val="20"/>
              </w:rPr>
              <w:t>Nem volt jellemző a hallgatóra</w:t>
            </w:r>
          </w:p>
        </w:tc>
      </w:tr>
      <w:tr w:rsidR="00247390" w:rsidRPr="00247390" w14:paraId="213CF492" w14:textId="77777777" w:rsidTr="00B13320">
        <w:trPr>
          <w:jc w:val="center"/>
        </w:trPr>
        <w:tc>
          <w:tcPr>
            <w:tcW w:w="3360" w:type="dxa"/>
          </w:tcPr>
          <w:p w14:paraId="213CF48E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  <w:r w:rsidRPr="00247390">
              <w:rPr>
                <w:rFonts w:cstheme="minorHAnsi"/>
                <w:sz w:val="20"/>
                <w:szCs w:val="20"/>
              </w:rPr>
              <w:t xml:space="preserve">    a) Alaposság </w:t>
            </w:r>
          </w:p>
        </w:tc>
        <w:tc>
          <w:tcPr>
            <w:tcW w:w="1976" w:type="dxa"/>
          </w:tcPr>
          <w:p w14:paraId="213CF48F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90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91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47390" w:rsidRPr="00247390" w14:paraId="213CF497" w14:textId="77777777" w:rsidTr="00B13320">
        <w:trPr>
          <w:jc w:val="center"/>
        </w:trPr>
        <w:tc>
          <w:tcPr>
            <w:tcW w:w="3360" w:type="dxa"/>
          </w:tcPr>
          <w:p w14:paraId="213CF493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  <w:r w:rsidRPr="00247390">
              <w:rPr>
                <w:rFonts w:cstheme="minorHAnsi"/>
                <w:sz w:val="20"/>
                <w:szCs w:val="20"/>
              </w:rPr>
              <w:t xml:space="preserve">    b) Alkalmazkodás </w:t>
            </w:r>
          </w:p>
        </w:tc>
        <w:tc>
          <w:tcPr>
            <w:tcW w:w="1976" w:type="dxa"/>
          </w:tcPr>
          <w:p w14:paraId="213CF494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95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96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47390" w:rsidRPr="00247390" w14:paraId="213CF49C" w14:textId="77777777" w:rsidTr="00B13320">
        <w:trPr>
          <w:jc w:val="center"/>
        </w:trPr>
        <w:tc>
          <w:tcPr>
            <w:tcW w:w="3360" w:type="dxa"/>
          </w:tcPr>
          <w:p w14:paraId="213CF498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  <w:r w:rsidRPr="00247390">
              <w:rPr>
                <w:rFonts w:cstheme="minorHAnsi"/>
                <w:sz w:val="20"/>
                <w:szCs w:val="20"/>
              </w:rPr>
              <w:t xml:space="preserve">    c) Csoportmunka </w:t>
            </w:r>
          </w:p>
        </w:tc>
        <w:tc>
          <w:tcPr>
            <w:tcW w:w="1976" w:type="dxa"/>
          </w:tcPr>
          <w:p w14:paraId="213CF499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9A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9B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47390" w:rsidRPr="00247390" w14:paraId="213CF4A1" w14:textId="77777777" w:rsidTr="00B13320">
        <w:trPr>
          <w:jc w:val="center"/>
        </w:trPr>
        <w:tc>
          <w:tcPr>
            <w:tcW w:w="3360" w:type="dxa"/>
          </w:tcPr>
          <w:p w14:paraId="213CF49D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  <w:r w:rsidRPr="00247390">
              <w:rPr>
                <w:rFonts w:cstheme="minorHAnsi"/>
                <w:sz w:val="20"/>
                <w:szCs w:val="20"/>
              </w:rPr>
              <w:t xml:space="preserve">    d) Fegyelem </w:t>
            </w:r>
          </w:p>
        </w:tc>
        <w:tc>
          <w:tcPr>
            <w:tcW w:w="1976" w:type="dxa"/>
          </w:tcPr>
          <w:p w14:paraId="213CF49E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9F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A0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47390" w:rsidRPr="00247390" w14:paraId="213CF4A6" w14:textId="77777777" w:rsidTr="00B13320">
        <w:trPr>
          <w:jc w:val="center"/>
        </w:trPr>
        <w:tc>
          <w:tcPr>
            <w:tcW w:w="3360" w:type="dxa"/>
          </w:tcPr>
          <w:p w14:paraId="213CF4A2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  <w:r w:rsidRPr="00247390">
              <w:rPr>
                <w:rFonts w:cstheme="minorHAnsi"/>
                <w:sz w:val="20"/>
                <w:szCs w:val="20"/>
              </w:rPr>
              <w:t xml:space="preserve">    e) Kommunikáció </w:t>
            </w:r>
          </w:p>
        </w:tc>
        <w:tc>
          <w:tcPr>
            <w:tcW w:w="1976" w:type="dxa"/>
          </w:tcPr>
          <w:p w14:paraId="213CF4A3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A4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A5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47390" w:rsidRPr="00247390" w14:paraId="213CF4AB" w14:textId="77777777" w:rsidTr="00B13320">
        <w:trPr>
          <w:jc w:val="center"/>
        </w:trPr>
        <w:tc>
          <w:tcPr>
            <w:tcW w:w="3360" w:type="dxa"/>
          </w:tcPr>
          <w:p w14:paraId="213CF4A7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  <w:r w:rsidRPr="00247390">
              <w:rPr>
                <w:rFonts w:cstheme="minorHAnsi"/>
                <w:sz w:val="20"/>
                <w:szCs w:val="20"/>
              </w:rPr>
              <w:t xml:space="preserve">    f) Problémamegoldás </w:t>
            </w:r>
          </w:p>
        </w:tc>
        <w:tc>
          <w:tcPr>
            <w:tcW w:w="1976" w:type="dxa"/>
          </w:tcPr>
          <w:p w14:paraId="213CF4A8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A9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AA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47390" w:rsidRPr="00247390" w14:paraId="213CF4B0" w14:textId="77777777" w:rsidTr="00B13320">
        <w:trPr>
          <w:jc w:val="center"/>
        </w:trPr>
        <w:tc>
          <w:tcPr>
            <w:tcW w:w="3360" w:type="dxa"/>
          </w:tcPr>
          <w:p w14:paraId="213CF4AC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  <w:r w:rsidRPr="00247390">
              <w:rPr>
                <w:rFonts w:cstheme="minorHAnsi"/>
                <w:sz w:val="20"/>
                <w:szCs w:val="20"/>
              </w:rPr>
              <w:t xml:space="preserve">    g) Szorgalom</w:t>
            </w:r>
          </w:p>
        </w:tc>
        <w:tc>
          <w:tcPr>
            <w:tcW w:w="1976" w:type="dxa"/>
          </w:tcPr>
          <w:p w14:paraId="213CF4AD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AE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76" w:type="dxa"/>
          </w:tcPr>
          <w:p w14:paraId="213CF4AF" w14:textId="77777777" w:rsidR="0063688B" w:rsidRPr="00247390" w:rsidRDefault="0063688B" w:rsidP="00B13320">
            <w:pPr>
              <w:spacing w:after="200" w:line="276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213CF4B1" w14:textId="77777777" w:rsidR="0063688B" w:rsidRPr="00247390" w:rsidRDefault="0063688B" w:rsidP="008023F1">
      <w:pPr>
        <w:spacing w:before="80" w:after="0" w:line="240" w:lineRule="auto"/>
        <w:jc w:val="both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>Ezúton igazolom, hogy a nevezett hallgató a fentiek alapján összteljesítményét figyelembe véve:</w:t>
      </w:r>
    </w:p>
    <w:p w14:paraId="213CF4B2" w14:textId="77777777" w:rsidR="0063688B" w:rsidRDefault="00DC64F9" w:rsidP="00DC64F9">
      <w:pPr>
        <w:spacing w:after="0" w:line="240" w:lineRule="auto"/>
        <w:jc w:val="center"/>
        <w:rPr>
          <w:rFonts w:eastAsia="Times New Roman" w:cs="Arial"/>
          <w:sz w:val="24"/>
          <w:szCs w:val="24"/>
          <w:lang w:eastAsia="hu-HU"/>
        </w:rPr>
      </w:pPr>
      <w:r w:rsidRPr="00DC64F9">
        <w:rPr>
          <w:rFonts w:eastAsia="Times New Roman" w:cs="Arial"/>
          <w:sz w:val="24"/>
          <w:szCs w:val="24"/>
          <w:lang w:eastAsia="hu-HU"/>
        </w:rPr>
        <w:t>jeles (5), jó (4), közepes (3), elégséges (2), elégtelen (1)</w:t>
      </w:r>
    </w:p>
    <w:p w14:paraId="213CF4B3" w14:textId="77777777" w:rsidR="00DC64F9" w:rsidRPr="00DC64F9" w:rsidRDefault="00DC64F9" w:rsidP="00DC64F9">
      <w:pPr>
        <w:spacing w:after="0" w:line="240" w:lineRule="auto"/>
        <w:jc w:val="center"/>
        <w:rPr>
          <w:rFonts w:eastAsia="Times New Roman" w:cs="Arial"/>
          <w:sz w:val="24"/>
          <w:szCs w:val="24"/>
          <w:lang w:eastAsia="hu-HU"/>
        </w:rPr>
      </w:pPr>
    </w:p>
    <w:p w14:paraId="213CF4B4" w14:textId="77777777" w:rsidR="0063688B" w:rsidRPr="00247390" w:rsidRDefault="0063688B" w:rsidP="0063688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>Indoklás (igény esetén):</w:t>
      </w:r>
      <w:r w:rsidR="008023F1" w:rsidRPr="008023F1">
        <w:rPr>
          <w:rFonts w:cstheme="minorHAnsi"/>
          <w:sz w:val="24"/>
          <w:szCs w:val="24"/>
        </w:rPr>
        <w:t xml:space="preserve"> </w:t>
      </w:r>
      <w:r w:rsidR="008023F1" w:rsidRPr="00247390">
        <w:rPr>
          <w:rFonts w:cstheme="minorHAnsi"/>
          <w:sz w:val="24"/>
          <w:szCs w:val="24"/>
        </w:rPr>
        <w:t>………………………………….………………………………………………………………………</w:t>
      </w:r>
    </w:p>
    <w:p w14:paraId="213CF4B5" w14:textId="77777777" w:rsidR="0063688B" w:rsidRPr="00247390" w:rsidRDefault="0063688B" w:rsidP="0063688B">
      <w:pPr>
        <w:jc w:val="both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>………………………………….……………………………………………………………………………………………………………</w:t>
      </w:r>
    </w:p>
    <w:p w14:paraId="213CF4B6" w14:textId="003D7825" w:rsidR="0063688B" w:rsidRPr="00247390" w:rsidRDefault="0063688B" w:rsidP="008023F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>Kelt:…………….…, 20</w:t>
      </w:r>
      <w:r w:rsidR="001617D4">
        <w:rPr>
          <w:rFonts w:cstheme="minorHAnsi"/>
          <w:sz w:val="24"/>
          <w:szCs w:val="24"/>
        </w:rPr>
        <w:t>2</w:t>
      </w:r>
      <w:r w:rsidRPr="00247390">
        <w:rPr>
          <w:rFonts w:cstheme="minorHAnsi"/>
          <w:sz w:val="24"/>
          <w:szCs w:val="24"/>
        </w:rPr>
        <w:t>…. . ………………………… . …………………… .</w:t>
      </w:r>
      <w:r w:rsidRPr="00247390">
        <w:rPr>
          <w:rFonts w:cstheme="minorHAnsi"/>
          <w:sz w:val="24"/>
          <w:szCs w:val="24"/>
        </w:rPr>
        <w:tab/>
      </w:r>
    </w:p>
    <w:p w14:paraId="213CF4B7" w14:textId="77777777" w:rsidR="0063688B" w:rsidRPr="00247390" w:rsidRDefault="0063688B" w:rsidP="008023F1">
      <w:pPr>
        <w:spacing w:after="0" w:line="240" w:lineRule="auto"/>
        <w:ind w:left="4956" w:firstLine="709"/>
        <w:jc w:val="center"/>
        <w:rPr>
          <w:rFonts w:cstheme="minorHAnsi"/>
          <w:sz w:val="24"/>
          <w:szCs w:val="24"/>
        </w:rPr>
      </w:pPr>
      <w:r w:rsidRPr="00247390">
        <w:rPr>
          <w:rFonts w:cstheme="minorHAnsi"/>
          <w:sz w:val="24"/>
          <w:szCs w:val="24"/>
        </w:rPr>
        <w:t>mentor</w:t>
      </w:r>
    </w:p>
    <w:p w14:paraId="213CF4B8" w14:textId="77777777" w:rsidR="003A49A9" w:rsidRDefault="0063688B" w:rsidP="008023F1">
      <w:pPr>
        <w:tabs>
          <w:tab w:val="left" w:pos="6180"/>
        </w:tabs>
        <w:spacing w:after="0" w:line="240" w:lineRule="auto"/>
        <w:jc w:val="center"/>
      </w:pPr>
      <w:r w:rsidRPr="00247390">
        <w:rPr>
          <w:rFonts w:cstheme="minorHAnsi"/>
          <w:sz w:val="24"/>
          <w:szCs w:val="24"/>
        </w:rPr>
        <w:tab/>
        <w:t>cégszerű aláírás (P.H.)</w:t>
      </w:r>
      <w:r w:rsidR="003A49A9">
        <w:br w:type="page"/>
      </w:r>
    </w:p>
    <w:p w14:paraId="213CF4B9" w14:textId="77777777" w:rsidR="00D7252E" w:rsidRPr="00B13320" w:rsidRDefault="00D7252E" w:rsidP="00DC64F9">
      <w:pPr>
        <w:pStyle w:val="Listaszerbekezds"/>
        <w:numPr>
          <w:ilvl w:val="0"/>
          <w:numId w:val="10"/>
        </w:numPr>
        <w:jc w:val="center"/>
        <w:rPr>
          <w:rFonts w:cstheme="minorHAnsi"/>
          <w:b/>
          <w:lang w:val="en-GB"/>
        </w:rPr>
      </w:pPr>
      <w:r w:rsidRPr="002634B7">
        <w:rPr>
          <w:rFonts w:cstheme="minorHAnsi"/>
          <w:b/>
          <w:lang w:val="en-GB"/>
        </w:rPr>
        <w:lastRenderedPageBreak/>
        <w:t>sz. Melléklet</w:t>
      </w:r>
      <w:r w:rsidRPr="00B13320">
        <w:rPr>
          <w:rFonts w:cstheme="minorHAnsi"/>
          <w:b/>
          <w:lang w:val="en-GB"/>
        </w:rPr>
        <w:t>: Mentor’s evaluation</w:t>
      </w:r>
    </w:p>
    <w:p w14:paraId="213CF4BA" w14:textId="77777777" w:rsidR="00D7252E" w:rsidRPr="00247390" w:rsidRDefault="00D7252E" w:rsidP="00D7252E">
      <w:pPr>
        <w:spacing w:line="360" w:lineRule="auto"/>
        <w:jc w:val="both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t>Undernamed …………………………. (mentor further on) I declare that …………………………….. (name of the company) (address, town: ……………………………….; street: ……………………………) I provided placement for ………………………..……….. (</w:t>
      </w:r>
      <w:r w:rsidR="00135C90">
        <w:rPr>
          <w:rFonts w:cstheme="minorHAnsi"/>
          <w:sz w:val="24"/>
          <w:szCs w:val="24"/>
          <w:lang w:val="en-GB"/>
        </w:rPr>
        <w:t>Neptun</w:t>
      </w:r>
      <w:r w:rsidRPr="00247390">
        <w:rPr>
          <w:rFonts w:cstheme="minorHAnsi"/>
          <w:sz w:val="24"/>
          <w:szCs w:val="24"/>
          <w:lang w:val="en-GB"/>
        </w:rPr>
        <w:t xml:space="preserve"> code: ………………………………………..), undergraduate student of the University of Pécs, Faculty of Business and Economics with the following conditions:</w:t>
      </w:r>
    </w:p>
    <w:p w14:paraId="213CF4BB" w14:textId="1B07894E" w:rsidR="00D7252E" w:rsidRPr="00247390" w:rsidRDefault="00D7252E" w:rsidP="00D7252E">
      <w:pPr>
        <w:jc w:val="both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t xml:space="preserve">I. he/she completed (the minimum 40 days long) placement: from </w:t>
      </w:r>
      <w:r w:rsidR="004C69B8" w:rsidRPr="00247390">
        <w:rPr>
          <w:rFonts w:cstheme="minorHAnsi"/>
          <w:sz w:val="24"/>
          <w:szCs w:val="24"/>
          <w:lang w:val="en-GB"/>
        </w:rPr>
        <w:t>20</w:t>
      </w:r>
      <w:r w:rsidR="004C69B8">
        <w:rPr>
          <w:rFonts w:cstheme="minorHAnsi"/>
          <w:sz w:val="24"/>
          <w:szCs w:val="24"/>
          <w:lang w:val="en-GB"/>
        </w:rPr>
        <w:t>2</w:t>
      </w:r>
      <w:r w:rsidRPr="00247390">
        <w:rPr>
          <w:rFonts w:cstheme="minorHAnsi"/>
          <w:sz w:val="24"/>
          <w:szCs w:val="24"/>
          <w:lang w:val="en-GB"/>
        </w:rPr>
        <w:t xml:space="preserve">……………  till </w:t>
      </w:r>
      <w:r w:rsidR="004C69B8" w:rsidRPr="00247390">
        <w:rPr>
          <w:rFonts w:cstheme="minorHAnsi"/>
          <w:sz w:val="24"/>
          <w:szCs w:val="24"/>
          <w:lang w:val="en-GB"/>
        </w:rPr>
        <w:t>20</w:t>
      </w:r>
      <w:r w:rsidR="004C69B8">
        <w:rPr>
          <w:rFonts w:cstheme="minorHAnsi"/>
          <w:sz w:val="24"/>
          <w:szCs w:val="24"/>
          <w:lang w:val="en-GB"/>
        </w:rPr>
        <w:t>2</w:t>
      </w:r>
      <w:r w:rsidRPr="00247390">
        <w:rPr>
          <w:rFonts w:cstheme="minorHAnsi"/>
          <w:sz w:val="24"/>
          <w:szCs w:val="24"/>
          <w:lang w:val="en-GB"/>
        </w:rPr>
        <w:t>………..……. .</w:t>
      </w:r>
    </w:p>
    <w:p w14:paraId="213CF4BC" w14:textId="46BE877E" w:rsidR="00D7252E" w:rsidRDefault="00D7252E" w:rsidP="00D7252E">
      <w:pPr>
        <w:jc w:val="both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t xml:space="preserve">II. he/she practiced professional work at my company: </w:t>
      </w:r>
    </w:p>
    <w:p w14:paraId="1660D1B4" w14:textId="752093E4" w:rsidR="0000026D" w:rsidRDefault="0000026D" w:rsidP="00D7252E">
      <w:pPr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……………………………………………………………………………………………………………………………………………….</w:t>
      </w:r>
    </w:p>
    <w:p w14:paraId="7DD690AE" w14:textId="7053D98B" w:rsidR="0000026D" w:rsidRPr="00247390" w:rsidRDefault="0000026D" w:rsidP="00D7252E">
      <w:pPr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……………………………………………………………………………………………………………………………………………….</w:t>
      </w:r>
    </w:p>
    <w:p w14:paraId="213CF4C0" w14:textId="77777777" w:rsidR="00D7252E" w:rsidRPr="00247390" w:rsidRDefault="00D7252E" w:rsidP="00D7252E">
      <w:pPr>
        <w:spacing w:after="0" w:line="240" w:lineRule="auto"/>
        <w:ind w:left="600"/>
        <w:jc w:val="both"/>
        <w:rPr>
          <w:rFonts w:cstheme="minorHAnsi"/>
          <w:sz w:val="20"/>
          <w:szCs w:val="20"/>
          <w:lang w:val="en-GB"/>
        </w:rPr>
      </w:pPr>
    </w:p>
    <w:p w14:paraId="213CF4C1" w14:textId="77777777" w:rsidR="00D7252E" w:rsidRPr="00247390" w:rsidRDefault="00D7252E" w:rsidP="00D7252E">
      <w:pPr>
        <w:spacing w:after="0" w:line="240" w:lineRule="auto"/>
        <w:ind w:left="600"/>
        <w:jc w:val="both"/>
        <w:rPr>
          <w:rFonts w:cstheme="minorHAnsi"/>
          <w:sz w:val="4"/>
          <w:szCs w:val="4"/>
          <w:lang w:val="en-GB"/>
        </w:rPr>
      </w:pPr>
    </w:p>
    <w:p w14:paraId="213CF4C2" w14:textId="77777777" w:rsidR="00D7252E" w:rsidRPr="00247390" w:rsidRDefault="00D7252E" w:rsidP="00D7252E">
      <w:pPr>
        <w:spacing w:after="0" w:line="240" w:lineRule="auto"/>
        <w:ind w:left="600"/>
        <w:jc w:val="both"/>
        <w:rPr>
          <w:rFonts w:cstheme="minorHAnsi"/>
          <w:sz w:val="4"/>
          <w:szCs w:val="4"/>
          <w:lang w:val="en-GB"/>
        </w:rPr>
      </w:pPr>
    </w:p>
    <w:p w14:paraId="213CF4C3" w14:textId="77777777" w:rsidR="00D7252E" w:rsidRPr="00247390" w:rsidRDefault="00D7252E" w:rsidP="00D7252E">
      <w:pPr>
        <w:spacing w:after="0" w:line="240" w:lineRule="auto"/>
        <w:jc w:val="both"/>
        <w:rPr>
          <w:rFonts w:cstheme="minorHAnsi"/>
          <w:sz w:val="4"/>
          <w:szCs w:val="4"/>
          <w:lang w:val="en-GB"/>
        </w:rPr>
      </w:pPr>
    </w:p>
    <w:p w14:paraId="213CF4C4" w14:textId="77777777" w:rsidR="00D7252E" w:rsidRPr="00247390" w:rsidRDefault="00D7252E" w:rsidP="00D7252E">
      <w:pPr>
        <w:rPr>
          <w:rFonts w:cstheme="minorHAnsi"/>
          <w:sz w:val="20"/>
          <w:szCs w:val="20"/>
          <w:lang w:val="en-GB"/>
        </w:rPr>
      </w:pPr>
      <w:r w:rsidRPr="00247390">
        <w:rPr>
          <w:rFonts w:cstheme="minorHAnsi"/>
          <w:sz w:val="20"/>
          <w:szCs w:val="20"/>
          <w:lang w:val="en-GB"/>
        </w:rPr>
        <w:t>The table below helps the mentor’s evaluation (in case the majority of evaluations can be seen in the last column then the student should be qualified as insufficient):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274"/>
        <w:gridCol w:w="1924"/>
        <w:gridCol w:w="1940"/>
        <w:gridCol w:w="1924"/>
      </w:tblGrid>
      <w:tr w:rsidR="00247390" w:rsidRPr="00247390" w14:paraId="213CF4C9" w14:textId="77777777" w:rsidTr="008023F1">
        <w:trPr>
          <w:trHeight w:hRule="exact" w:val="540"/>
          <w:jc w:val="center"/>
        </w:trPr>
        <w:tc>
          <w:tcPr>
            <w:tcW w:w="3360" w:type="dxa"/>
          </w:tcPr>
          <w:p w14:paraId="213CF4C5" w14:textId="77777777" w:rsidR="00D7252E" w:rsidRPr="00247390" w:rsidRDefault="00D7252E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b/>
                <w:sz w:val="20"/>
                <w:szCs w:val="20"/>
                <w:lang w:val="en-GB"/>
              </w:rPr>
              <w:t>Feature, attitude, behaviour</w:t>
            </w:r>
          </w:p>
        </w:tc>
        <w:tc>
          <w:tcPr>
            <w:tcW w:w="1976" w:type="dxa"/>
          </w:tcPr>
          <w:p w14:paraId="213CF4C6" w14:textId="77777777" w:rsidR="00D7252E" w:rsidRPr="00247390" w:rsidRDefault="00D7252E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b/>
                <w:sz w:val="20"/>
                <w:szCs w:val="20"/>
                <w:lang w:val="en-GB"/>
              </w:rPr>
              <w:t>Marked the student</w:t>
            </w:r>
          </w:p>
        </w:tc>
        <w:tc>
          <w:tcPr>
            <w:tcW w:w="1976" w:type="dxa"/>
          </w:tcPr>
          <w:p w14:paraId="213CF4C7" w14:textId="77777777" w:rsidR="00D7252E" w:rsidRPr="00247390" w:rsidRDefault="00D7252E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b/>
                <w:sz w:val="20"/>
                <w:szCs w:val="20"/>
                <w:lang w:val="en-GB"/>
              </w:rPr>
              <w:t>Moderately marked the student</w:t>
            </w:r>
          </w:p>
        </w:tc>
        <w:tc>
          <w:tcPr>
            <w:tcW w:w="1976" w:type="dxa"/>
          </w:tcPr>
          <w:p w14:paraId="213CF4C8" w14:textId="77777777" w:rsidR="00D7252E" w:rsidRPr="00247390" w:rsidRDefault="00D7252E" w:rsidP="00B13320">
            <w:pPr>
              <w:spacing w:after="200" w:line="276" w:lineRule="auto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b/>
                <w:sz w:val="20"/>
                <w:szCs w:val="20"/>
                <w:lang w:val="en-GB"/>
              </w:rPr>
              <w:t>Did not mark the student</w:t>
            </w:r>
          </w:p>
        </w:tc>
      </w:tr>
      <w:tr w:rsidR="00247390" w:rsidRPr="00247390" w14:paraId="213CF4CE" w14:textId="77777777" w:rsidTr="00B13320">
        <w:trPr>
          <w:jc w:val="center"/>
        </w:trPr>
        <w:tc>
          <w:tcPr>
            <w:tcW w:w="3360" w:type="dxa"/>
          </w:tcPr>
          <w:p w14:paraId="213CF4CA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a) Profoundness</w:t>
            </w:r>
          </w:p>
        </w:tc>
        <w:tc>
          <w:tcPr>
            <w:tcW w:w="1976" w:type="dxa"/>
          </w:tcPr>
          <w:p w14:paraId="213CF4CB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CC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CD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D3" w14:textId="77777777" w:rsidTr="00B13320">
        <w:trPr>
          <w:jc w:val="center"/>
        </w:trPr>
        <w:tc>
          <w:tcPr>
            <w:tcW w:w="3360" w:type="dxa"/>
          </w:tcPr>
          <w:p w14:paraId="213CF4CF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b) Adaptation</w:t>
            </w:r>
          </w:p>
        </w:tc>
        <w:tc>
          <w:tcPr>
            <w:tcW w:w="1976" w:type="dxa"/>
          </w:tcPr>
          <w:p w14:paraId="213CF4D0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D1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D2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D8" w14:textId="77777777" w:rsidTr="00B13320">
        <w:trPr>
          <w:jc w:val="center"/>
        </w:trPr>
        <w:tc>
          <w:tcPr>
            <w:tcW w:w="3360" w:type="dxa"/>
          </w:tcPr>
          <w:p w14:paraId="213CF4D4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c) Team work</w:t>
            </w:r>
          </w:p>
        </w:tc>
        <w:tc>
          <w:tcPr>
            <w:tcW w:w="1976" w:type="dxa"/>
          </w:tcPr>
          <w:p w14:paraId="213CF4D5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D6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D7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DD" w14:textId="77777777" w:rsidTr="00B13320">
        <w:trPr>
          <w:jc w:val="center"/>
        </w:trPr>
        <w:tc>
          <w:tcPr>
            <w:tcW w:w="3360" w:type="dxa"/>
          </w:tcPr>
          <w:p w14:paraId="213CF4D9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d) Discipline</w:t>
            </w:r>
          </w:p>
        </w:tc>
        <w:tc>
          <w:tcPr>
            <w:tcW w:w="1976" w:type="dxa"/>
          </w:tcPr>
          <w:p w14:paraId="213CF4DA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DB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DC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E2" w14:textId="77777777" w:rsidTr="00B13320">
        <w:trPr>
          <w:jc w:val="center"/>
        </w:trPr>
        <w:tc>
          <w:tcPr>
            <w:tcW w:w="3360" w:type="dxa"/>
          </w:tcPr>
          <w:p w14:paraId="213CF4DE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e) Sense of responsibility</w:t>
            </w:r>
          </w:p>
        </w:tc>
        <w:tc>
          <w:tcPr>
            <w:tcW w:w="1976" w:type="dxa"/>
          </w:tcPr>
          <w:p w14:paraId="213CF4DF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E0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E1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E7" w14:textId="77777777" w:rsidTr="00B13320">
        <w:trPr>
          <w:jc w:val="center"/>
        </w:trPr>
        <w:tc>
          <w:tcPr>
            <w:tcW w:w="3360" w:type="dxa"/>
          </w:tcPr>
          <w:p w14:paraId="213CF4E3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f) Ability for making connections</w:t>
            </w:r>
          </w:p>
        </w:tc>
        <w:tc>
          <w:tcPr>
            <w:tcW w:w="1976" w:type="dxa"/>
          </w:tcPr>
          <w:p w14:paraId="213CF4E4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E5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E6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EC" w14:textId="77777777" w:rsidTr="00B13320">
        <w:trPr>
          <w:jc w:val="center"/>
        </w:trPr>
        <w:tc>
          <w:tcPr>
            <w:tcW w:w="3360" w:type="dxa"/>
          </w:tcPr>
          <w:p w14:paraId="213CF4E8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g) Initiative</w:t>
            </w:r>
          </w:p>
        </w:tc>
        <w:tc>
          <w:tcPr>
            <w:tcW w:w="1976" w:type="dxa"/>
          </w:tcPr>
          <w:p w14:paraId="213CF4E9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EA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EB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F1" w14:textId="77777777" w:rsidTr="00B13320">
        <w:trPr>
          <w:jc w:val="center"/>
        </w:trPr>
        <w:tc>
          <w:tcPr>
            <w:tcW w:w="3360" w:type="dxa"/>
          </w:tcPr>
          <w:p w14:paraId="213CF4ED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h) Communication</w:t>
            </w:r>
          </w:p>
        </w:tc>
        <w:tc>
          <w:tcPr>
            <w:tcW w:w="1976" w:type="dxa"/>
          </w:tcPr>
          <w:p w14:paraId="213CF4EE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EF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F0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F6" w14:textId="77777777" w:rsidTr="00B13320">
        <w:trPr>
          <w:jc w:val="center"/>
        </w:trPr>
        <w:tc>
          <w:tcPr>
            <w:tcW w:w="3360" w:type="dxa"/>
          </w:tcPr>
          <w:p w14:paraId="213CF4F2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i) Creativity</w:t>
            </w:r>
          </w:p>
        </w:tc>
        <w:tc>
          <w:tcPr>
            <w:tcW w:w="1976" w:type="dxa"/>
          </w:tcPr>
          <w:p w14:paraId="213CF4F3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F4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F5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4FB" w14:textId="77777777" w:rsidTr="00B13320">
        <w:trPr>
          <w:jc w:val="center"/>
        </w:trPr>
        <w:tc>
          <w:tcPr>
            <w:tcW w:w="3360" w:type="dxa"/>
          </w:tcPr>
          <w:p w14:paraId="213CF4F7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j) Problem solving ability</w:t>
            </w:r>
          </w:p>
        </w:tc>
        <w:tc>
          <w:tcPr>
            <w:tcW w:w="1976" w:type="dxa"/>
          </w:tcPr>
          <w:p w14:paraId="213CF4F8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F9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FA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247390" w:rsidRPr="00247390" w14:paraId="213CF500" w14:textId="77777777" w:rsidTr="00B13320">
        <w:trPr>
          <w:jc w:val="center"/>
        </w:trPr>
        <w:tc>
          <w:tcPr>
            <w:tcW w:w="3360" w:type="dxa"/>
          </w:tcPr>
          <w:p w14:paraId="213CF4FC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247390">
              <w:rPr>
                <w:rFonts w:cstheme="minorHAnsi"/>
                <w:sz w:val="20"/>
                <w:szCs w:val="20"/>
                <w:lang w:val="en-GB"/>
              </w:rPr>
              <w:t xml:space="preserve">    k) Diligence</w:t>
            </w:r>
          </w:p>
        </w:tc>
        <w:tc>
          <w:tcPr>
            <w:tcW w:w="1976" w:type="dxa"/>
          </w:tcPr>
          <w:p w14:paraId="213CF4FD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FE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976" w:type="dxa"/>
          </w:tcPr>
          <w:p w14:paraId="213CF4FF" w14:textId="77777777" w:rsidR="00D7252E" w:rsidRPr="00247390" w:rsidRDefault="00D7252E" w:rsidP="00B13320">
            <w:pPr>
              <w:spacing w:after="200" w:line="276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213CF501" w14:textId="77777777" w:rsidR="00D7252E" w:rsidRPr="00247390" w:rsidRDefault="00D7252E" w:rsidP="00D7252E">
      <w:pPr>
        <w:spacing w:before="120" w:after="120"/>
        <w:jc w:val="both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t>According to the evaluation above, I evaluate the student’s placement performance as</w:t>
      </w:r>
    </w:p>
    <w:p w14:paraId="213CF502" w14:textId="77777777" w:rsidR="00D7252E" w:rsidRPr="0065304E" w:rsidRDefault="0065304E" w:rsidP="00D7252E">
      <w:pPr>
        <w:jc w:val="center"/>
        <w:rPr>
          <w:rFonts w:cstheme="minorHAnsi"/>
          <w:sz w:val="24"/>
          <w:szCs w:val="24"/>
          <w:lang w:val="en-GB"/>
        </w:rPr>
      </w:pPr>
      <w:r w:rsidRPr="0065304E">
        <w:rPr>
          <w:rFonts w:cstheme="minorHAnsi"/>
          <w:sz w:val="24"/>
          <w:szCs w:val="24"/>
          <w:lang w:val="en-GB"/>
        </w:rPr>
        <w:t>excellent (5)</w:t>
      </w:r>
      <w:r>
        <w:rPr>
          <w:rFonts w:cstheme="minorHAnsi"/>
          <w:sz w:val="24"/>
          <w:szCs w:val="24"/>
          <w:lang w:val="en-GB"/>
        </w:rPr>
        <w:t xml:space="preserve"> - </w:t>
      </w:r>
      <w:r w:rsidRPr="0065304E">
        <w:rPr>
          <w:rFonts w:cstheme="minorHAnsi"/>
          <w:sz w:val="24"/>
          <w:szCs w:val="24"/>
          <w:lang w:val="en-GB"/>
        </w:rPr>
        <w:t xml:space="preserve"> good (4)</w:t>
      </w:r>
      <w:r>
        <w:rPr>
          <w:rFonts w:cstheme="minorHAnsi"/>
          <w:sz w:val="24"/>
          <w:szCs w:val="24"/>
          <w:lang w:val="en-GB"/>
        </w:rPr>
        <w:t xml:space="preserve"> - </w:t>
      </w:r>
      <w:r w:rsidRPr="0065304E">
        <w:rPr>
          <w:rFonts w:cstheme="minorHAnsi"/>
          <w:sz w:val="24"/>
          <w:szCs w:val="24"/>
          <w:lang w:val="en-GB"/>
        </w:rPr>
        <w:t xml:space="preserve"> fair (3)</w:t>
      </w:r>
      <w:r>
        <w:rPr>
          <w:rFonts w:cstheme="minorHAnsi"/>
          <w:sz w:val="24"/>
          <w:szCs w:val="24"/>
          <w:lang w:val="en-GB"/>
        </w:rPr>
        <w:t xml:space="preserve"> - </w:t>
      </w:r>
      <w:r w:rsidRPr="0065304E">
        <w:rPr>
          <w:rFonts w:cstheme="minorHAnsi"/>
          <w:sz w:val="24"/>
          <w:szCs w:val="24"/>
          <w:lang w:val="en-GB"/>
        </w:rPr>
        <w:t xml:space="preserve"> pass (2)</w:t>
      </w:r>
      <w:r>
        <w:rPr>
          <w:rFonts w:cstheme="minorHAnsi"/>
          <w:sz w:val="24"/>
          <w:szCs w:val="24"/>
          <w:lang w:val="en-GB"/>
        </w:rPr>
        <w:t xml:space="preserve"> - </w:t>
      </w:r>
      <w:r w:rsidRPr="0065304E">
        <w:rPr>
          <w:rFonts w:cstheme="minorHAnsi"/>
          <w:sz w:val="24"/>
          <w:szCs w:val="24"/>
          <w:lang w:val="en-GB"/>
        </w:rPr>
        <w:t xml:space="preserve"> fail (1)</w:t>
      </w:r>
    </w:p>
    <w:p w14:paraId="56C897B2" w14:textId="77777777" w:rsidR="00883683" w:rsidRDefault="00883683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br w:type="page"/>
      </w:r>
    </w:p>
    <w:p w14:paraId="213CF503" w14:textId="1FF00A51" w:rsidR="00D7252E" w:rsidRPr="00247390" w:rsidRDefault="00D7252E" w:rsidP="00D7252E">
      <w:pPr>
        <w:spacing w:after="0" w:line="240" w:lineRule="auto"/>
        <w:jc w:val="both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lastRenderedPageBreak/>
        <w:t>Reasoning (if so):</w:t>
      </w:r>
    </w:p>
    <w:p w14:paraId="213CF504" w14:textId="77777777" w:rsidR="00D7252E" w:rsidRPr="00247390" w:rsidRDefault="00D7252E" w:rsidP="00D7252E">
      <w:pPr>
        <w:jc w:val="both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t>………………………………….………………………………………………………………………………………………………………………….………………………………………………………………………………………………………………………..……….</w:t>
      </w:r>
    </w:p>
    <w:p w14:paraId="213CF505" w14:textId="566BCCB7" w:rsidR="00D7252E" w:rsidRPr="00247390" w:rsidRDefault="00D7252E" w:rsidP="00D7252E">
      <w:pPr>
        <w:jc w:val="both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t xml:space="preserve">Date:…………….…, </w:t>
      </w:r>
      <w:r w:rsidR="004C69B8" w:rsidRPr="00247390">
        <w:rPr>
          <w:rFonts w:cstheme="minorHAnsi"/>
          <w:sz w:val="24"/>
          <w:szCs w:val="24"/>
          <w:lang w:val="en-GB"/>
        </w:rPr>
        <w:t>20</w:t>
      </w:r>
      <w:r w:rsidR="004C69B8">
        <w:rPr>
          <w:rFonts w:cstheme="minorHAnsi"/>
          <w:sz w:val="24"/>
          <w:szCs w:val="24"/>
          <w:lang w:val="en-GB"/>
        </w:rPr>
        <w:t>2</w:t>
      </w:r>
      <w:r w:rsidRPr="00247390">
        <w:rPr>
          <w:rFonts w:cstheme="minorHAnsi"/>
          <w:sz w:val="24"/>
          <w:szCs w:val="24"/>
          <w:lang w:val="en-GB"/>
        </w:rPr>
        <w:t>…. . ………………………… . …………………… .</w:t>
      </w:r>
      <w:r w:rsidRPr="00247390">
        <w:rPr>
          <w:rFonts w:cstheme="minorHAnsi"/>
          <w:sz w:val="24"/>
          <w:szCs w:val="24"/>
          <w:lang w:val="en-GB"/>
        </w:rPr>
        <w:tab/>
      </w:r>
    </w:p>
    <w:p w14:paraId="213CF506" w14:textId="77777777" w:rsidR="00D7252E" w:rsidRPr="00247390" w:rsidRDefault="00D7252E" w:rsidP="00D7252E">
      <w:pPr>
        <w:tabs>
          <w:tab w:val="left" w:pos="6180"/>
        </w:tabs>
        <w:spacing w:after="0"/>
        <w:jc w:val="right"/>
        <w:rPr>
          <w:rFonts w:cstheme="minorHAnsi"/>
          <w:sz w:val="24"/>
          <w:szCs w:val="24"/>
          <w:lang w:val="en-GB"/>
        </w:rPr>
      </w:pPr>
      <w:r w:rsidRPr="00247390">
        <w:rPr>
          <w:rFonts w:cstheme="minorHAnsi"/>
          <w:sz w:val="24"/>
          <w:szCs w:val="24"/>
          <w:lang w:val="en-GB"/>
        </w:rPr>
        <w:tab/>
        <w:t>……………………………………………</w:t>
      </w:r>
      <w:r w:rsidRPr="00247390">
        <w:rPr>
          <w:rFonts w:cstheme="minorHAnsi"/>
          <w:sz w:val="24"/>
          <w:szCs w:val="24"/>
          <w:lang w:val="en-GB"/>
        </w:rPr>
        <w:tab/>
        <w:t>mentor’s signature (P.H)</w:t>
      </w:r>
    </w:p>
    <w:p w14:paraId="213CF507" w14:textId="60163078" w:rsidR="00B670CE" w:rsidRDefault="00B670CE">
      <w:r>
        <w:br w:type="page"/>
      </w:r>
    </w:p>
    <w:p w14:paraId="29251EBC" w14:textId="3F5F6732" w:rsidR="00631839" w:rsidRDefault="00631839" w:rsidP="00ED2350">
      <w:pPr>
        <w:pStyle w:val="Listaszerbekezds"/>
        <w:numPr>
          <w:ilvl w:val="0"/>
          <w:numId w:val="21"/>
        </w:num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>sz. Melléklet: Cégakkreditációs adatlap</w:t>
      </w:r>
      <w:r w:rsidR="00D07D8E">
        <w:rPr>
          <w:rFonts w:asciiTheme="minorHAnsi" w:hAnsiTheme="minorHAnsi" w:cstheme="minorHAnsi"/>
          <w:b/>
        </w:rPr>
        <w:t xml:space="preserve"> </w:t>
      </w:r>
      <w:r w:rsidR="00990F7B">
        <w:rPr>
          <w:rFonts w:asciiTheme="minorHAnsi" w:hAnsiTheme="minorHAnsi" w:cstheme="minorHAnsi"/>
          <w:b/>
        </w:rPr>
        <w:t>a FOKSz-on tanuló hallgatók számára</w:t>
      </w:r>
    </w:p>
    <w:p w14:paraId="1018D49D" w14:textId="77777777" w:rsidR="00631839" w:rsidRDefault="00631839" w:rsidP="00631839">
      <w:pPr>
        <w:pStyle w:val="Listaszerbekezds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yomtatott betűvel, olvashatóan kérjük kitölteni! Minden mező kitöltése kötelező!</w:t>
      </w:r>
    </w:p>
    <w:p w14:paraId="23A134FF" w14:textId="77777777" w:rsidR="00631839" w:rsidRDefault="00631839" w:rsidP="00631839">
      <w:pPr>
        <w:spacing w:after="0"/>
        <w:rPr>
          <w:rFonts w:cstheme="minorHAnsi"/>
          <w:sz w:val="8"/>
          <w:szCs w:val="8"/>
        </w:rPr>
      </w:pPr>
    </w:p>
    <w:tbl>
      <w:tblPr>
        <w:tblW w:w="1026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440"/>
        <w:gridCol w:w="2322"/>
        <w:gridCol w:w="198"/>
        <w:gridCol w:w="2880"/>
        <w:gridCol w:w="540"/>
        <w:gridCol w:w="2880"/>
      </w:tblGrid>
      <w:tr w:rsidR="00631839" w14:paraId="08470290" w14:textId="77777777" w:rsidTr="00BD139A">
        <w:tc>
          <w:tcPr>
            <w:tcW w:w="6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7AE9AF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cs="Calibri"/>
              </w:rPr>
              <w:t xml:space="preserve">Hallgató neve: 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63D09D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cs="Calibri"/>
              </w:rPr>
              <w:t>Neptun kód:</w:t>
            </w:r>
          </w:p>
        </w:tc>
      </w:tr>
      <w:tr w:rsidR="00631839" w14:paraId="7566AAF1" w14:textId="77777777" w:rsidTr="00BD139A">
        <w:tc>
          <w:tcPr>
            <w:tcW w:w="102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39F487" w14:textId="3BA38DA0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>Képzés szintje: F</w:t>
            </w:r>
            <w:r w:rsidR="00B46420">
              <w:rPr>
                <w:rFonts w:cs="Calibri"/>
              </w:rPr>
              <w:t>elsőoktatási szakképzés</w:t>
            </w:r>
          </w:p>
        </w:tc>
      </w:tr>
      <w:tr w:rsidR="00631839" w14:paraId="2FB5A779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B8DFD3" w14:textId="7865FF75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41A698E4" wp14:editId="33EF24DD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45745</wp:posOffset>
                      </wp:positionV>
                      <wp:extent cx="135255" cy="174625"/>
                      <wp:effectExtent l="0" t="0" r="17145" b="15875"/>
                      <wp:wrapNone/>
                      <wp:docPr id="42" name="Szövegdoboz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287A2F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98E4" id="Szövegdoboz 42" o:spid="_x0000_s1042" type="#_x0000_t202" style="position:absolute;margin-left:.8pt;margin-top:19.35pt;width:10.65pt;height:13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">
                      <v:textbox inset="0,0,0,0">
                        <w:txbxContent>
                          <w:p w14:paraId="11287A2F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</w:rPr>
              <w:t xml:space="preserve">Tagozat: </w:t>
            </w:r>
            <w:r>
              <w:rPr>
                <w:noProof/>
                <w:lang w:eastAsia="hu-HU"/>
              </w:rPr>
              <mc:AlternateContent>
                <mc:Choice Requires="wpc">
                  <w:drawing>
                    <wp:inline distT="0" distB="0" distL="0" distR="0" wp14:anchorId="2F444C1B" wp14:editId="4FC425D6">
                      <wp:extent cx="114935" cy="114300"/>
                      <wp:effectExtent l="0" t="0" r="0" b="0"/>
                      <wp:docPr id="41" name="Vászon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7A324035" id="Vászon 41" o:spid="_x0000_s1026" editas="canvas" style="width:9.05pt;height:9pt;mso-position-horizontal-relative:char;mso-position-vertical-relative:line" coordsize="114935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">
                      <v:shape id="_x0000_s1027" type="#_x0000_t75" style="position:absolute;width:114935;height:114300;visibility:visible;mso-wrap-style:square">
                        <v:fill o:detectmouseclick="t"/>
                        <v:path o:connecttype="none"/>
                      </v:shape>
                      <w10:anchorlock/>
                    </v:group>
                  </w:pict>
                </mc:Fallback>
              </mc:AlternateContent>
            </w:r>
          </w:p>
          <w:p w14:paraId="156FA0A9" w14:textId="0468F691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286326" wp14:editId="41D4310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03835</wp:posOffset>
                      </wp:positionV>
                      <wp:extent cx="135255" cy="174625"/>
                      <wp:effectExtent l="0" t="0" r="17145" b="15875"/>
                      <wp:wrapNone/>
                      <wp:docPr id="40" name="Szövegdoboz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2AB995" w14:textId="77777777" w:rsidR="001A02E1" w:rsidRDefault="001A02E1" w:rsidP="00631839"/>
                                <w:p w14:paraId="1F1E6CB6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286326" id="Szövegdoboz 40" o:spid="_x0000_s1043" type="#_x0000_t202" style="position:absolute;margin-left:.3pt;margin-top:16.05pt;width:10.65pt;height: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">
                      <v:textbox inset="0,0,0,0">
                        <w:txbxContent>
                          <w:p w14:paraId="412AB995" w14:textId="77777777" w:rsidR="001A02E1" w:rsidRDefault="001A02E1" w:rsidP="00631839"/>
                          <w:p w14:paraId="1F1E6CB6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</w:rPr>
              <w:t xml:space="preserve">      nappali (14 hét) v. (5+5+4 hét)</w:t>
            </w:r>
            <w:r>
              <w:rPr>
                <w:rFonts w:cs="Calibri"/>
              </w:rPr>
              <w:tab/>
            </w:r>
          </w:p>
          <w:p w14:paraId="7673225F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      levelező (6 hét)</w:t>
            </w:r>
          </w:p>
        </w:tc>
        <w:tc>
          <w:tcPr>
            <w:tcW w:w="36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FA9272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</w:rPr>
              <w:t xml:space="preserve">Szak : </w:t>
            </w:r>
          </w:p>
          <w:p w14:paraId="5CD0E3AC" w14:textId="32F4454D" w:rsidR="00631839" w:rsidRDefault="00631839">
            <w:pPr>
              <w:tabs>
                <w:tab w:val="left" w:pos="1257"/>
                <w:tab w:val="left" w:pos="2337"/>
              </w:tabs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A70A39D" wp14:editId="6C69D3EE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20320</wp:posOffset>
                      </wp:positionV>
                      <wp:extent cx="135255" cy="174625"/>
                      <wp:effectExtent l="0" t="0" r="17145" b="15875"/>
                      <wp:wrapNone/>
                      <wp:docPr id="39" name="Szövegdoboz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8B1F61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70A39D" id="Szövegdoboz 39" o:spid="_x0000_s1044" type="#_x0000_t202" style="position:absolute;left:0;text-align:left;margin-left:6pt;margin-top:1.6pt;width:10.65pt;height:1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">
                      <v:textbox inset="0,0,0,0">
                        <w:txbxContent>
                          <w:p w14:paraId="628B1F61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3E418CB6" wp14:editId="40A56AF2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12700</wp:posOffset>
                      </wp:positionV>
                      <wp:extent cx="135255" cy="174625"/>
                      <wp:effectExtent l="0" t="0" r="17145" b="15875"/>
                      <wp:wrapNone/>
                      <wp:docPr id="38" name="Szövegdoboz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A52102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418CB6" id="Szövegdoboz 38" o:spid="_x0000_s1045" type="#_x0000_t202" style="position:absolute;left:0;text-align:left;margin-left:113.65pt;margin-top:1pt;width:10.65pt;height:13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">
                      <v:textbox inset="0,0,0,0">
                        <w:txbxContent>
                          <w:p w14:paraId="3AA52102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73BFF150" wp14:editId="73AEA245">
                      <wp:simplePos x="0" y="0"/>
                      <wp:positionH relativeFrom="column">
                        <wp:posOffset>1029970</wp:posOffset>
                      </wp:positionH>
                      <wp:positionV relativeFrom="paragraph">
                        <wp:posOffset>8890</wp:posOffset>
                      </wp:positionV>
                      <wp:extent cx="135255" cy="174625"/>
                      <wp:effectExtent l="0" t="0" r="17145" b="15875"/>
                      <wp:wrapNone/>
                      <wp:docPr id="37" name="Szövegdoboz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E216BE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BFF150" id="Szövegdoboz 37" o:spid="_x0000_s1046" type="#_x0000_t202" style="position:absolute;left:0;text-align:left;margin-left:81.1pt;margin-top:.7pt;width:10.65pt;height:13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">
                      <v:textbox inset="0,0,0,0">
                        <w:txbxContent>
                          <w:p w14:paraId="74E216BE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25998A0B" wp14:editId="2C5310F8">
                      <wp:simplePos x="0" y="0"/>
                      <wp:positionH relativeFrom="column">
                        <wp:posOffset>548005</wp:posOffset>
                      </wp:positionH>
                      <wp:positionV relativeFrom="paragraph">
                        <wp:posOffset>9525</wp:posOffset>
                      </wp:positionV>
                      <wp:extent cx="135255" cy="174625"/>
                      <wp:effectExtent l="0" t="0" r="17145" b="15875"/>
                      <wp:wrapNone/>
                      <wp:docPr id="36" name="Szövegdoboz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733718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998A0B" id="Szövegdoboz 36" o:spid="_x0000_s1047" type="#_x0000_t202" style="position:absolute;left:0;text-align:left;margin-left:43.15pt;margin-top:.75pt;width:10.65pt;height:13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">
                      <v:textbox inset="0,0,0,0">
                        <w:txbxContent>
                          <w:p w14:paraId="3B733718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</w:rPr>
              <w:t xml:space="preserve">        GM        KM         PSZ       TV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BB2988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</w:rPr>
              <w:t xml:space="preserve">Szakmai gyakorlati félév </w:t>
            </w:r>
          </w:p>
          <w:p w14:paraId="2B351D66" w14:textId="41A516D6" w:rsidR="00631839" w:rsidRDefault="00631839">
            <w:pPr>
              <w:tabs>
                <w:tab w:val="left" w:pos="1482"/>
              </w:tabs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E5184C4" wp14:editId="6A89C059">
                      <wp:simplePos x="0" y="0"/>
                      <wp:positionH relativeFrom="column">
                        <wp:posOffset>850900</wp:posOffset>
                      </wp:positionH>
                      <wp:positionV relativeFrom="paragraph">
                        <wp:posOffset>4445</wp:posOffset>
                      </wp:positionV>
                      <wp:extent cx="135255" cy="174625"/>
                      <wp:effectExtent l="0" t="0" r="17145" b="15875"/>
                      <wp:wrapNone/>
                      <wp:docPr id="35" name="Szövegdoboz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B4942B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5184C4" id="Szövegdoboz 35" o:spid="_x0000_s1048" type="#_x0000_t202" style="position:absolute;left:0;text-align:left;margin-left:67pt;margin-top:.35pt;width:10.65pt;height:1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">
                      <v:textbox inset="0,0,0,0">
                        <w:txbxContent>
                          <w:p w14:paraId="24B4942B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685F1297" wp14:editId="7EC7048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715</wp:posOffset>
                      </wp:positionV>
                      <wp:extent cx="135255" cy="174625"/>
                      <wp:effectExtent l="0" t="0" r="17145" b="15875"/>
                      <wp:wrapNone/>
                      <wp:docPr id="34" name="Szövegdoboz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8E5C34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1297" id="Szövegdoboz 34" o:spid="_x0000_s1049" type="#_x0000_t202" style="position:absolute;left:0;text-align:left;margin-left:-.15pt;margin-top:.45pt;width:10.65pt;height:1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">
                      <v:textbox inset="0,0,0,0">
                        <w:txbxContent>
                          <w:p w14:paraId="5C8E5C34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eastAsia="Calibri" w:cs="Calibri"/>
              </w:rPr>
              <w:t xml:space="preserve">   </w:t>
            </w:r>
            <w:r>
              <w:rPr>
                <w:rFonts w:cs="Calibri"/>
              </w:rPr>
              <w:t xml:space="preserve">   ősz </w:t>
            </w:r>
            <w:r>
              <w:rPr>
                <w:rFonts w:cs="Calibri"/>
              </w:rPr>
              <w:tab/>
              <w:t xml:space="preserve">   tavasz</w:t>
            </w:r>
          </w:p>
        </w:tc>
      </w:tr>
      <w:tr w:rsidR="00631839" w14:paraId="5A2D031C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E6A97E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Hallgató tel: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012D20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</w:rPr>
              <w:t>e-mail:</w:t>
            </w:r>
          </w:p>
        </w:tc>
      </w:tr>
      <w:tr w:rsidR="00631839" w14:paraId="5C6B987F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DD24E3" w14:textId="77777777" w:rsidR="00631839" w:rsidRDefault="00631839">
            <w:pPr>
              <w:spacing w:beforeLines="30" w:before="72" w:afterLines="30" w:after="72" w:line="240" w:lineRule="auto"/>
              <w:rPr>
                <w:rFonts w:eastAsia="Calibri" w:cs="Calibri"/>
              </w:rPr>
            </w:pPr>
            <w:r>
              <w:rPr>
                <w:rFonts w:cs="Calibri"/>
              </w:rPr>
              <w:t xml:space="preserve">Cégnév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CD887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</w:tc>
      </w:tr>
      <w:tr w:rsidR="00631839" w14:paraId="5FD21B71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C617BB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dószám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892160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</w:tc>
      </w:tr>
      <w:tr w:rsidR="00631839" w14:paraId="63C5C241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73A767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Székhely címe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E9DCBA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eastAsia="Calibri" w:cs="Calibri"/>
              </w:rPr>
            </w:pPr>
          </w:p>
        </w:tc>
      </w:tr>
      <w:tr w:rsidR="00631839" w14:paraId="4BC17D7C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4BA2D07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lkalmazottak száma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5E3138" w14:textId="1A5FC912" w:rsidR="00631839" w:rsidRDefault="00631839">
            <w:pPr>
              <w:spacing w:beforeLines="30" w:before="72" w:afterLines="30" w:after="72" w:line="240" w:lineRule="auto"/>
              <w:jc w:val="center"/>
              <w:rPr>
                <w:rFonts w:cs="Calibri"/>
              </w:rPr>
            </w:pP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2591E52" wp14:editId="6EFA7B79">
                      <wp:simplePos x="0" y="0"/>
                      <wp:positionH relativeFrom="column">
                        <wp:posOffset>2223135</wp:posOffset>
                      </wp:positionH>
                      <wp:positionV relativeFrom="paragraph">
                        <wp:posOffset>208915</wp:posOffset>
                      </wp:positionV>
                      <wp:extent cx="135255" cy="174625"/>
                      <wp:effectExtent l="0" t="0" r="17145" b="15875"/>
                      <wp:wrapNone/>
                      <wp:docPr id="11" name="Szövegdoboz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C3BB51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591E52" id="Szövegdoboz 11" o:spid="_x0000_s1050" type="#_x0000_t202" style="position:absolute;left:0;text-align:left;margin-left:175.05pt;margin-top:16.45pt;width:10.65pt;height:13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">
                      <v:textbox inset="0,0,0,0">
                        <w:txbxContent>
                          <w:p w14:paraId="6CC3BB51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FED061B" wp14:editId="7FF5C0E2">
                      <wp:simplePos x="0" y="0"/>
                      <wp:positionH relativeFrom="column">
                        <wp:posOffset>805815</wp:posOffset>
                      </wp:positionH>
                      <wp:positionV relativeFrom="paragraph">
                        <wp:posOffset>208915</wp:posOffset>
                      </wp:positionV>
                      <wp:extent cx="135255" cy="174625"/>
                      <wp:effectExtent l="0" t="0" r="17145" b="15875"/>
                      <wp:wrapNone/>
                      <wp:docPr id="10" name="Szövegdoboz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F66A85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ED061B" id="Szövegdoboz 10" o:spid="_x0000_s1051" type="#_x0000_t202" style="position:absolute;left:0;text-align:left;margin-left:63.45pt;margin-top:16.45pt;width:10.65pt;height:1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">
                      <v:textbox inset="0,0,0,0">
                        <w:txbxContent>
                          <w:p w14:paraId="18F66A85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3101D3D" wp14:editId="47FC1FFF">
                      <wp:simplePos x="0" y="0"/>
                      <wp:positionH relativeFrom="column">
                        <wp:posOffset>2414905</wp:posOffset>
                      </wp:positionH>
                      <wp:positionV relativeFrom="paragraph">
                        <wp:posOffset>34290</wp:posOffset>
                      </wp:positionV>
                      <wp:extent cx="135255" cy="174625"/>
                      <wp:effectExtent l="0" t="0" r="17145" b="15875"/>
                      <wp:wrapNone/>
                      <wp:docPr id="9" name="Szövegdoboz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259A3C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101D3D" id="Szövegdoboz 9" o:spid="_x0000_s1052" type="#_x0000_t202" style="position:absolute;left:0;text-align:left;margin-left:190.15pt;margin-top:2.7pt;width:10.65pt;height:1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">
                      <v:textbox inset="0,0,0,0">
                        <w:txbxContent>
                          <w:p w14:paraId="69259A3C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C3E886D" wp14:editId="768EDCAE">
                      <wp:simplePos x="0" y="0"/>
                      <wp:positionH relativeFrom="column">
                        <wp:posOffset>1497330</wp:posOffset>
                      </wp:positionH>
                      <wp:positionV relativeFrom="paragraph">
                        <wp:posOffset>34290</wp:posOffset>
                      </wp:positionV>
                      <wp:extent cx="135255" cy="174625"/>
                      <wp:effectExtent l="0" t="0" r="17145" b="15875"/>
                      <wp:wrapNone/>
                      <wp:docPr id="8" name="Szövegdoboz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F06D70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3E886D" id="Szövegdoboz 8" o:spid="_x0000_s1053" type="#_x0000_t202" style="position:absolute;left:0;text-align:left;margin-left:117.9pt;margin-top:2.7pt;width:10.65pt;height:1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">
                      <v:textbox inset="0,0,0,0">
                        <w:txbxContent>
                          <w:p w14:paraId="6BF06D70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047A36" wp14:editId="6AA2E4BE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34290</wp:posOffset>
                      </wp:positionV>
                      <wp:extent cx="135255" cy="174625"/>
                      <wp:effectExtent l="0" t="0" r="17145" b="15875"/>
                      <wp:wrapNone/>
                      <wp:docPr id="7" name="Szövegdoboz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93694C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047A36" id="Szövegdoboz 7" o:spid="_x0000_s1054" type="#_x0000_t202" style="position:absolute;left:0;text-align:left;margin-left:46.9pt;margin-top:2.7pt;width:10.65pt;height:1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">
                      <v:textbox inset="0,0,0,0">
                        <w:txbxContent>
                          <w:p w14:paraId="7293694C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Calibri"/>
              </w:rPr>
              <w:t xml:space="preserve"> 0 – 1 fő</w:t>
            </w:r>
            <w:r>
              <w:rPr>
                <w:rFonts w:cs="Calibri"/>
              </w:rPr>
              <w:tab/>
              <w:t xml:space="preserve"> 2 – 9 fő </w:t>
            </w:r>
            <w:r>
              <w:rPr>
                <w:rFonts w:cs="Calibri"/>
              </w:rPr>
              <w:tab/>
              <w:t xml:space="preserve"> 10 – 49 fő</w:t>
            </w:r>
          </w:p>
          <w:p w14:paraId="69931CB7" w14:textId="77777777" w:rsidR="00631839" w:rsidRDefault="00631839">
            <w:pPr>
              <w:spacing w:beforeLines="30" w:before="72" w:afterLines="30" w:after="72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50 – 249 fő</w:t>
            </w:r>
            <w:r>
              <w:rPr>
                <w:rFonts w:cs="Calibri"/>
              </w:rPr>
              <w:tab/>
            </w:r>
            <w:r>
              <w:rPr>
                <w:rFonts w:cs="Calibri"/>
              </w:rPr>
              <w:tab/>
              <w:t xml:space="preserve"> 250 – fő</w:t>
            </w:r>
          </w:p>
        </w:tc>
      </w:tr>
      <w:tr w:rsidR="00631839" w14:paraId="6F453569" w14:textId="77777777" w:rsidTr="00BD139A">
        <w:trPr>
          <w:trHeight w:val="526"/>
        </w:trPr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F7D231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>Webcím (ha nincs, húzza ki)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477AF7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1E47A945" w14:textId="77777777" w:rsidTr="00BD139A">
        <w:trPr>
          <w:trHeight w:val="548"/>
        </w:trPr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1EFB9F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Szakmai gyakorlat helye (cím)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A7F3FB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4F67D98D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3581AD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unkaterület/feladatok a szakmai gyakorlat során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BC99DF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3EE38C0C" w14:textId="77777777" w:rsidTr="00BD139A"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E11D262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 szakmai gyakorlat hossza (hét)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C0E379" w14:textId="1795286B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4D167CC" wp14:editId="790A1283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224790</wp:posOffset>
                      </wp:positionV>
                      <wp:extent cx="135255" cy="174625"/>
                      <wp:effectExtent l="0" t="0" r="17145" b="15875"/>
                      <wp:wrapNone/>
                      <wp:docPr id="6" name="Szövegdoboz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3F3BD7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D167CC" id="Szövegdoboz 6" o:spid="_x0000_s1055" type="#_x0000_t202" style="position:absolute;margin-left:155pt;margin-top:17.7pt;width:10.65pt;height:1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">
                      <v:textbox inset="0,0,0,0">
                        <w:txbxContent>
                          <w:p w14:paraId="2F3F3BD7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087D275" wp14:editId="3AD3EA02">
                      <wp:simplePos x="0" y="0"/>
                      <wp:positionH relativeFrom="column">
                        <wp:posOffset>1478915</wp:posOffset>
                      </wp:positionH>
                      <wp:positionV relativeFrom="paragraph">
                        <wp:posOffset>27305</wp:posOffset>
                      </wp:positionV>
                      <wp:extent cx="123825" cy="182245"/>
                      <wp:effectExtent l="0" t="0" r="28575" b="27305"/>
                      <wp:wrapNone/>
                      <wp:docPr id="5" name="Szövegdoboz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822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C0C74D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87D275" id="Szövegdoboz 5" o:spid="_x0000_s1056" type="#_x0000_t202" style="position:absolute;margin-left:116.45pt;margin-top:2.15pt;width:9.75pt;height:14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">
                      <v:textbox inset="0,0,0,0">
                        <w:txbxContent>
                          <w:p w14:paraId="75C0C74D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hu-HU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5A181B5" wp14:editId="4EFC8DF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8735</wp:posOffset>
                      </wp:positionV>
                      <wp:extent cx="135255" cy="174625"/>
                      <wp:effectExtent l="0" t="0" r="17145" b="15875"/>
                      <wp:wrapNone/>
                      <wp:docPr id="4" name="Szövegdoboz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74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0EE48C" w14:textId="77777777" w:rsidR="001A02E1" w:rsidRDefault="001A02E1" w:rsidP="00631839"/>
                              </w:txbxContent>
                            </wps:txbx>
                            <wps:bodyPr rot="0" vertOverflow="clip" horzOverflow="clip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A181B5" id="Szövegdoboz 4" o:spid="_x0000_s1057" type="#_x0000_t202" style="position:absolute;margin-left:0;margin-top:3.05pt;width:10.65pt;height:13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">
                      <v:textbox inset="0,0,0,0">
                        <w:txbxContent>
                          <w:p w14:paraId="560EE48C" w14:textId="77777777" w:rsidR="001A02E1" w:rsidRDefault="001A02E1" w:rsidP="00631839"/>
                        </w:txbxContent>
                      </v:textbox>
                    </v:shape>
                  </w:pict>
                </mc:Fallback>
              </mc:AlternateContent>
            </w:r>
            <w:r>
              <w:t xml:space="preserve">      14 hét egybefüggően        5 + 5 + 4 hét </w:t>
            </w:r>
            <w:r w:rsidR="00472B9A">
              <w:t xml:space="preserve">(az egyes </w:t>
            </w:r>
            <w:r w:rsidR="00F67F92">
              <w:t>gyakorlatok között minimum egy hét kihagyásával)</w:t>
            </w:r>
            <w:r>
              <w:t xml:space="preserve">           6 hét (levelező)</w:t>
            </w:r>
          </w:p>
        </w:tc>
      </w:tr>
      <w:tr w:rsidR="00631839" w14:paraId="47E76DEB" w14:textId="77777777" w:rsidTr="00BD139A">
        <w:trPr>
          <w:trHeight w:val="653"/>
        </w:trPr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808233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 szakmai gyakorlat ideje (-tól -ig) 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0FB032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45E25C1C" w14:textId="77777777" w:rsidTr="00BD139A">
        <w:trPr>
          <w:trHeight w:val="669"/>
        </w:trPr>
        <w:tc>
          <w:tcPr>
            <w:tcW w:w="3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709EAD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>Egyéb megjegyzés</w:t>
            </w: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83FF35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19C96FF6" w14:textId="77777777" w:rsidTr="00BD139A">
        <w:tc>
          <w:tcPr>
            <w:tcW w:w="102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7F47F6E" w14:textId="77777777" w:rsidR="00631839" w:rsidRDefault="00631839">
            <w:pPr>
              <w:spacing w:beforeLines="30" w:before="72" w:afterLines="30" w:after="72" w:line="240" w:lineRule="auto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éges kapcsolattartó adatai</w:t>
            </w:r>
          </w:p>
        </w:tc>
      </w:tr>
      <w:tr w:rsidR="00631839" w14:paraId="6546C7AD" w14:textId="77777777" w:rsidTr="00BD139A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FD8F167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Név </w:t>
            </w:r>
          </w:p>
        </w:tc>
        <w:tc>
          <w:tcPr>
            <w:tcW w:w="88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B1EFBC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4596D20A" w14:textId="77777777" w:rsidTr="00BD139A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672384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Beosztás </w:t>
            </w:r>
          </w:p>
        </w:tc>
        <w:tc>
          <w:tcPr>
            <w:tcW w:w="88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CA7FD4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6449B765" w14:textId="77777777" w:rsidTr="00BD139A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04A45F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Telefon </w:t>
            </w: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22A914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  <w:tc>
          <w:tcPr>
            <w:tcW w:w="6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BD3291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E-mail cím:</w:t>
            </w:r>
          </w:p>
        </w:tc>
      </w:tr>
      <w:tr w:rsidR="00631839" w14:paraId="51BD4AE7" w14:textId="77777777" w:rsidTr="00BD139A">
        <w:tc>
          <w:tcPr>
            <w:tcW w:w="102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B0D8BE8" w14:textId="77777777" w:rsidR="00631839" w:rsidRDefault="00631839">
            <w:pPr>
              <w:spacing w:beforeLines="30" w:before="72" w:afterLines="30" w:after="72" w:line="240" w:lineRule="auto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Mentor adatai</w:t>
            </w:r>
          </w:p>
        </w:tc>
      </w:tr>
      <w:tr w:rsidR="00631839" w14:paraId="5DDC44E0" w14:textId="77777777" w:rsidTr="00BD139A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EF5110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Név </w:t>
            </w:r>
          </w:p>
        </w:tc>
        <w:tc>
          <w:tcPr>
            <w:tcW w:w="88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05C827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77623475" w14:textId="77777777" w:rsidTr="00BD139A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4B34DE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>Beosztás</w:t>
            </w:r>
          </w:p>
        </w:tc>
        <w:tc>
          <w:tcPr>
            <w:tcW w:w="88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380D46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</w:tr>
      <w:tr w:rsidR="00631839" w14:paraId="2564BB8E" w14:textId="77777777" w:rsidTr="00BD139A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D835A6D" w14:textId="77777777" w:rsidR="00631839" w:rsidRDefault="00631839">
            <w:pPr>
              <w:spacing w:beforeLines="30" w:before="72" w:afterLines="30" w:after="72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Telefon 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30CD0F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</w:p>
        </w:tc>
        <w:tc>
          <w:tcPr>
            <w:tcW w:w="6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2377A8A" w14:textId="77777777" w:rsidR="00631839" w:rsidRDefault="00631839">
            <w:pPr>
              <w:spacing w:beforeLines="30" w:before="72" w:afterLines="30" w:after="72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E-mail cím:</w:t>
            </w:r>
          </w:p>
        </w:tc>
      </w:tr>
    </w:tbl>
    <w:p w14:paraId="247C02A3" w14:textId="77777777" w:rsidR="00631839" w:rsidRDefault="00631839" w:rsidP="00631839">
      <w:pPr>
        <w:spacing w:after="0" w:line="240" w:lineRule="auto"/>
        <w:rPr>
          <w:rFonts w:cstheme="minorHAnsi"/>
          <w:sz w:val="8"/>
          <w:szCs w:val="8"/>
        </w:rPr>
      </w:pPr>
    </w:p>
    <w:p w14:paraId="2C2FDEFB" w14:textId="77777777" w:rsidR="00631839" w:rsidRDefault="00631839" w:rsidP="00631839">
      <w:pPr>
        <w:spacing w:after="0" w:line="240" w:lineRule="auto"/>
        <w:ind w:left="-360"/>
        <w:rPr>
          <w:rFonts w:cstheme="minorHAnsi"/>
          <w:i/>
        </w:rPr>
      </w:pPr>
      <w:r>
        <w:rPr>
          <w:rFonts w:cstheme="minorHAnsi"/>
          <w:i/>
        </w:rPr>
        <w:t>Az akkreditációról a tutor dönt, kérjük, ezt ne töltse ki! (TO)</w:t>
      </w:r>
    </w:p>
    <w:p w14:paraId="438A178E" w14:textId="77777777" w:rsidR="00631839" w:rsidRDefault="00631839" w:rsidP="00631839">
      <w:pPr>
        <w:spacing w:after="0" w:line="240" w:lineRule="auto"/>
        <w:ind w:left="-360"/>
        <w:rPr>
          <w:rFonts w:cstheme="minorHAnsi"/>
          <w:i/>
          <w:color w:val="FF0000"/>
        </w:rPr>
      </w:pPr>
    </w:p>
    <w:p w14:paraId="23B66A4B" w14:textId="77777777" w:rsidR="00631839" w:rsidRDefault="00631839" w:rsidP="00631839">
      <w:pPr>
        <w:rPr>
          <w:rFonts w:cstheme="minorHAnsi"/>
          <w:b/>
        </w:rPr>
      </w:pPr>
      <w:r>
        <w:rPr>
          <w:rFonts w:cstheme="minorHAnsi"/>
          <w:b/>
        </w:rPr>
        <w:t>Döntés:</w:t>
      </w:r>
      <w:r>
        <w:rPr>
          <w:rFonts w:cstheme="minorHAnsi"/>
          <w:b/>
        </w:rPr>
        <w:tab/>
        <w:t xml:space="preserve">engedélyezve/elutasítva </w:t>
      </w:r>
      <w:r>
        <w:rPr>
          <w:rFonts w:cstheme="minorHAnsi"/>
          <w:i/>
          <w:sz w:val="20"/>
          <w:szCs w:val="20"/>
        </w:rPr>
        <w:t>(megfelelő válasz aláhúzandó)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b/>
        </w:rPr>
        <w:t>Aláírás:</w:t>
      </w:r>
      <w:r>
        <w:rPr>
          <w:rFonts w:cstheme="minorHAnsi"/>
          <w:b/>
        </w:rPr>
        <w:tab/>
      </w:r>
    </w:p>
    <w:p w14:paraId="4E4E59F6" w14:textId="19983FF8" w:rsidR="00D7252E" w:rsidRPr="00247390" w:rsidRDefault="00631839" w:rsidP="00631839">
      <w:r>
        <w:rPr>
          <w:rFonts w:cstheme="minorHAnsi"/>
          <w:b/>
        </w:rPr>
        <w:t>Elutasítás esetén indoklás:</w:t>
      </w:r>
      <w:r>
        <w:rPr>
          <w:rFonts w:cstheme="minorHAnsi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D7252E" w:rsidRPr="00247390" w:rsidSect="00883683">
      <w:footerReference w:type="default" r:id="rId13"/>
      <w:pgSz w:w="11906" w:h="16838"/>
      <w:pgMar w:top="1135" w:right="1417" w:bottom="1276" w:left="1417" w:header="708" w:footer="708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A4752" w14:textId="77777777" w:rsidR="00820C17" w:rsidRDefault="00820C17">
      <w:pPr>
        <w:spacing w:after="0" w:line="240" w:lineRule="auto"/>
      </w:pPr>
      <w:r>
        <w:separator/>
      </w:r>
    </w:p>
  </w:endnote>
  <w:endnote w:type="continuationSeparator" w:id="0">
    <w:p w14:paraId="1FB16A2D" w14:textId="77777777" w:rsidR="00820C17" w:rsidRDefault="00820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8210986"/>
      <w:docPartObj>
        <w:docPartGallery w:val="Page Numbers (Bottom of Page)"/>
        <w:docPartUnique/>
      </w:docPartObj>
    </w:sdtPr>
    <w:sdtContent>
      <w:sdt>
        <w:sdtPr>
          <w:id w:val="-593101513"/>
          <w:docPartObj>
            <w:docPartGallery w:val="Page Numbers (Top of Page)"/>
            <w:docPartUnique/>
          </w:docPartObj>
        </w:sdtPr>
        <w:sdtContent>
          <w:p w14:paraId="213CF541" w14:textId="57E4CAB8" w:rsidR="001A02E1" w:rsidRDefault="001A02E1" w:rsidP="00883683">
            <w:pPr>
              <w:pStyle w:val="llb"/>
              <w:jc w:val="center"/>
            </w:pPr>
            <w:r>
              <w:t xml:space="preserve">Oldal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B2252">
              <w:rPr>
                <w:b/>
                <w:bCs/>
                <w:noProof/>
              </w:rPr>
              <w:t>- 12 -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B2252">
              <w:rPr>
                <w:b/>
                <w:bCs/>
                <w:noProof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46410" w14:textId="77777777" w:rsidR="00820C17" w:rsidRDefault="00820C17">
      <w:pPr>
        <w:spacing w:after="0" w:line="240" w:lineRule="auto"/>
      </w:pPr>
      <w:r>
        <w:separator/>
      </w:r>
    </w:p>
  </w:footnote>
  <w:footnote w:type="continuationSeparator" w:id="0">
    <w:p w14:paraId="2C8A8A01" w14:textId="77777777" w:rsidR="00820C17" w:rsidRDefault="00820C17">
      <w:pPr>
        <w:spacing w:after="0" w:line="240" w:lineRule="auto"/>
      </w:pPr>
      <w:r>
        <w:continuationSeparator/>
      </w:r>
    </w:p>
  </w:footnote>
  <w:footnote w:id="1">
    <w:p w14:paraId="213CF542" w14:textId="77777777" w:rsidR="001A02E1" w:rsidRDefault="001A02E1" w:rsidP="0063688B">
      <w:pPr>
        <w:pStyle w:val="Lbjegyzetszveg"/>
      </w:pPr>
      <w:r>
        <w:rPr>
          <w:rStyle w:val="Lbjegyzet-hivatkozs"/>
        </w:rPr>
        <w:footnoteRef/>
      </w:r>
      <w:r>
        <w:t xml:space="preserve"> A megfelelő aláhúzandó (teljes idejű képzés esetén minimálisan 560 óra, részidős képzés esetén minimálisan 240 óra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40424"/>
    <w:multiLevelType w:val="hybridMultilevel"/>
    <w:tmpl w:val="ED1E52B2"/>
    <w:lvl w:ilvl="0" w:tplc="60609B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D564AC"/>
    <w:multiLevelType w:val="hybridMultilevel"/>
    <w:tmpl w:val="EFA66C9C"/>
    <w:lvl w:ilvl="0" w:tplc="60609B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8189B"/>
    <w:multiLevelType w:val="hybridMultilevel"/>
    <w:tmpl w:val="CB24CE3E"/>
    <w:lvl w:ilvl="0" w:tplc="60609B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B52BFF"/>
    <w:multiLevelType w:val="hybridMultilevel"/>
    <w:tmpl w:val="10C842F4"/>
    <w:lvl w:ilvl="0" w:tplc="3696A896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E43FD8"/>
    <w:multiLevelType w:val="hybridMultilevel"/>
    <w:tmpl w:val="F3220EE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51E5D"/>
    <w:multiLevelType w:val="hybridMultilevel"/>
    <w:tmpl w:val="33B2C4A2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D608BD"/>
    <w:multiLevelType w:val="hybridMultilevel"/>
    <w:tmpl w:val="7780DD68"/>
    <w:lvl w:ilvl="0" w:tplc="5E240F4A">
      <w:start w:val="1"/>
      <w:numFmt w:val="decimal"/>
      <w:lvlText w:val="%1."/>
      <w:lvlJc w:val="left"/>
      <w:pPr>
        <w:ind w:left="3338" w:hanging="360"/>
      </w:pPr>
      <w:rPr>
        <w:rFonts w:eastAsia="Calibri" w:cstheme="minorHAnsi" w:hint="default"/>
        <w:i w:val="0"/>
        <w:sz w:val="22"/>
      </w:rPr>
    </w:lvl>
    <w:lvl w:ilvl="1" w:tplc="040E0019" w:tentative="1">
      <w:start w:val="1"/>
      <w:numFmt w:val="lowerLetter"/>
      <w:lvlText w:val="%2."/>
      <w:lvlJc w:val="left"/>
      <w:pPr>
        <w:ind w:left="4058" w:hanging="360"/>
      </w:pPr>
    </w:lvl>
    <w:lvl w:ilvl="2" w:tplc="040E001B" w:tentative="1">
      <w:start w:val="1"/>
      <w:numFmt w:val="lowerRoman"/>
      <w:lvlText w:val="%3."/>
      <w:lvlJc w:val="right"/>
      <w:pPr>
        <w:ind w:left="4778" w:hanging="180"/>
      </w:pPr>
    </w:lvl>
    <w:lvl w:ilvl="3" w:tplc="040E000F" w:tentative="1">
      <w:start w:val="1"/>
      <w:numFmt w:val="decimal"/>
      <w:lvlText w:val="%4."/>
      <w:lvlJc w:val="left"/>
      <w:pPr>
        <w:ind w:left="5498" w:hanging="360"/>
      </w:pPr>
    </w:lvl>
    <w:lvl w:ilvl="4" w:tplc="040E0019" w:tentative="1">
      <w:start w:val="1"/>
      <w:numFmt w:val="lowerLetter"/>
      <w:lvlText w:val="%5."/>
      <w:lvlJc w:val="left"/>
      <w:pPr>
        <w:ind w:left="6218" w:hanging="360"/>
      </w:pPr>
    </w:lvl>
    <w:lvl w:ilvl="5" w:tplc="040E001B" w:tentative="1">
      <w:start w:val="1"/>
      <w:numFmt w:val="lowerRoman"/>
      <w:lvlText w:val="%6."/>
      <w:lvlJc w:val="right"/>
      <w:pPr>
        <w:ind w:left="6938" w:hanging="180"/>
      </w:pPr>
    </w:lvl>
    <w:lvl w:ilvl="6" w:tplc="040E000F" w:tentative="1">
      <w:start w:val="1"/>
      <w:numFmt w:val="decimal"/>
      <w:lvlText w:val="%7."/>
      <w:lvlJc w:val="left"/>
      <w:pPr>
        <w:ind w:left="7658" w:hanging="360"/>
      </w:pPr>
    </w:lvl>
    <w:lvl w:ilvl="7" w:tplc="040E0019" w:tentative="1">
      <w:start w:val="1"/>
      <w:numFmt w:val="lowerLetter"/>
      <w:lvlText w:val="%8."/>
      <w:lvlJc w:val="left"/>
      <w:pPr>
        <w:ind w:left="8378" w:hanging="360"/>
      </w:pPr>
    </w:lvl>
    <w:lvl w:ilvl="8" w:tplc="040E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7" w15:restartNumberingAfterBreak="0">
    <w:nsid w:val="313A3831"/>
    <w:multiLevelType w:val="hybridMultilevel"/>
    <w:tmpl w:val="81E6EC9A"/>
    <w:lvl w:ilvl="0" w:tplc="A4EA2F3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  <w:color w:val="FF000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E4B40"/>
    <w:multiLevelType w:val="hybridMultilevel"/>
    <w:tmpl w:val="ED1E52B2"/>
    <w:lvl w:ilvl="0" w:tplc="60609B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69E1AB9"/>
    <w:multiLevelType w:val="hybridMultilevel"/>
    <w:tmpl w:val="40F6896A"/>
    <w:lvl w:ilvl="0" w:tplc="E2AC6244">
      <w:start w:val="1"/>
      <w:numFmt w:val="decimal"/>
      <w:lvlText w:val="%1."/>
      <w:lvlJc w:val="left"/>
      <w:pPr>
        <w:ind w:left="720" w:hanging="360"/>
      </w:pPr>
      <w:rPr>
        <w:rFonts w:eastAsia="Calibri" w:cstheme="minorHAnsi" w:hint="default"/>
        <w:i w:val="0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516180"/>
    <w:multiLevelType w:val="hybridMultilevel"/>
    <w:tmpl w:val="642678AE"/>
    <w:lvl w:ilvl="0" w:tplc="83A0F0D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39184D"/>
    <w:multiLevelType w:val="hybridMultilevel"/>
    <w:tmpl w:val="DFECF104"/>
    <w:lvl w:ilvl="0" w:tplc="040E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127549F"/>
    <w:multiLevelType w:val="hybridMultilevel"/>
    <w:tmpl w:val="563237B4"/>
    <w:lvl w:ilvl="0" w:tplc="05DC03FC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162B8"/>
    <w:multiLevelType w:val="hybridMultilevel"/>
    <w:tmpl w:val="ED1E52B2"/>
    <w:lvl w:ilvl="0" w:tplc="60609B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451470"/>
    <w:multiLevelType w:val="hybridMultilevel"/>
    <w:tmpl w:val="0E845492"/>
    <w:lvl w:ilvl="0" w:tplc="EFECDAE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870ECE"/>
    <w:multiLevelType w:val="hybridMultilevel"/>
    <w:tmpl w:val="E87A407C"/>
    <w:lvl w:ilvl="0" w:tplc="D884EFB8">
      <w:numFmt w:val="bullet"/>
      <w:lvlText w:val="-"/>
      <w:lvlJc w:val="left"/>
      <w:pPr>
        <w:ind w:left="1773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6" w15:restartNumberingAfterBreak="0">
    <w:nsid w:val="6D4C55EC"/>
    <w:multiLevelType w:val="hybridMultilevel"/>
    <w:tmpl w:val="32042038"/>
    <w:lvl w:ilvl="0" w:tplc="040E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D8526C"/>
    <w:multiLevelType w:val="multilevel"/>
    <w:tmpl w:val="82CE9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742913D1"/>
    <w:multiLevelType w:val="hybridMultilevel"/>
    <w:tmpl w:val="F7EA80C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ED07FA"/>
    <w:multiLevelType w:val="hybridMultilevel"/>
    <w:tmpl w:val="95F8BE78"/>
    <w:lvl w:ilvl="0" w:tplc="040E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4403310">
    <w:abstractNumId w:val="16"/>
  </w:num>
  <w:num w:numId="2" w16cid:durableId="309598605">
    <w:abstractNumId w:val="11"/>
  </w:num>
  <w:num w:numId="3" w16cid:durableId="302202517">
    <w:abstractNumId w:val="2"/>
  </w:num>
  <w:num w:numId="4" w16cid:durableId="410583659">
    <w:abstractNumId w:val="10"/>
  </w:num>
  <w:num w:numId="5" w16cid:durableId="285429795">
    <w:abstractNumId w:val="12"/>
  </w:num>
  <w:num w:numId="6" w16cid:durableId="2089109324">
    <w:abstractNumId w:val="0"/>
  </w:num>
  <w:num w:numId="7" w16cid:durableId="1410271297">
    <w:abstractNumId w:val="1"/>
  </w:num>
  <w:num w:numId="8" w16cid:durableId="727413534">
    <w:abstractNumId w:val="14"/>
  </w:num>
  <w:num w:numId="9" w16cid:durableId="66616768">
    <w:abstractNumId w:val="13"/>
  </w:num>
  <w:num w:numId="10" w16cid:durableId="648485510">
    <w:abstractNumId w:val="9"/>
  </w:num>
  <w:num w:numId="11" w16cid:durableId="956453332">
    <w:abstractNumId w:val="17"/>
  </w:num>
  <w:num w:numId="12" w16cid:durableId="25004546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22950494">
    <w:abstractNumId w:val="19"/>
  </w:num>
  <w:num w:numId="14" w16cid:durableId="2118520781">
    <w:abstractNumId w:val="4"/>
  </w:num>
  <w:num w:numId="15" w16cid:durableId="1498377787">
    <w:abstractNumId w:val="3"/>
  </w:num>
  <w:num w:numId="16" w16cid:durableId="2011788048">
    <w:abstractNumId w:val="8"/>
  </w:num>
  <w:num w:numId="17" w16cid:durableId="1300307015">
    <w:abstractNumId w:val="5"/>
  </w:num>
  <w:num w:numId="18" w16cid:durableId="1830822722">
    <w:abstractNumId w:val="7"/>
  </w:num>
  <w:num w:numId="19" w16cid:durableId="957642615">
    <w:abstractNumId w:val="15"/>
  </w:num>
  <w:num w:numId="20" w16cid:durableId="286737861">
    <w:abstractNumId w:val="6"/>
  </w:num>
  <w:num w:numId="21" w16cid:durableId="1819833235">
    <w:abstractNumId w:val="9"/>
  </w:num>
  <w:num w:numId="22" w16cid:durableId="13410161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MTQwNjc3MjEwsLRU0lEKTi0uzszPAykwqgUAbXJ4FiwAAAA="/>
  </w:docVars>
  <w:rsids>
    <w:rsidRoot w:val="004E520B"/>
    <w:rsid w:val="0000026D"/>
    <w:rsid w:val="0000461D"/>
    <w:rsid w:val="00004DED"/>
    <w:rsid w:val="00010D45"/>
    <w:rsid w:val="00016585"/>
    <w:rsid w:val="00031BBC"/>
    <w:rsid w:val="00043548"/>
    <w:rsid w:val="00043AC3"/>
    <w:rsid w:val="00046EB9"/>
    <w:rsid w:val="0005558D"/>
    <w:rsid w:val="00055A9B"/>
    <w:rsid w:val="0007245B"/>
    <w:rsid w:val="000765F9"/>
    <w:rsid w:val="00087C77"/>
    <w:rsid w:val="000A25CF"/>
    <w:rsid w:val="000B5360"/>
    <w:rsid w:val="000E2A17"/>
    <w:rsid w:val="000E71B1"/>
    <w:rsid w:val="000F258D"/>
    <w:rsid w:val="000F2AC2"/>
    <w:rsid w:val="000F5EB2"/>
    <w:rsid w:val="00103E9E"/>
    <w:rsid w:val="001078F0"/>
    <w:rsid w:val="00135C90"/>
    <w:rsid w:val="001617D4"/>
    <w:rsid w:val="001658F4"/>
    <w:rsid w:val="00166C1C"/>
    <w:rsid w:val="00175E31"/>
    <w:rsid w:val="00177247"/>
    <w:rsid w:val="001A02E1"/>
    <w:rsid w:val="001D3EA8"/>
    <w:rsid w:val="001E4DC6"/>
    <w:rsid w:val="002014F9"/>
    <w:rsid w:val="00201661"/>
    <w:rsid w:val="00203A0B"/>
    <w:rsid w:val="00205524"/>
    <w:rsid w:val="00217224"/>
    <w:rsid w:val="0022071D"/>
    <w:rsid w:val="00226E75"/>
    <w:rsid w:val="00234F64"/>
    <w:rsid w:val="00236BB9"/>
    <w:rsid w:val="002376F8"/>
    <w:rsid w:val="002447DB"/>
    <w:rsid w:val="00247390"/>
    <w:rsid w:val="00250D52"/>
    <w:rsid w:val="002557EA"/>
    <w:rsid w:val="002634B7"/>
    <w:rsid w:val="00263907"/>
    <w:rsid w:val="002643B3"/>
    <w:rsid w:val="0026480D"/>
    <w:rsid w:val="00270CF4"/>
    <w:rsid w:val="0029152B"/>
    <w:rsid w:val="002A12BD"/>
    <w:rsid w:val="002C65C5"/>
    <w:rsid w:val="002F4C6F"/>
    <w:rsid w:val="002F7C84"/>
    <w:rsid w:val="00322C51"/>
    <w:rsid w:val="00333799"/>
    <w:rsid w:val="00343061"/>
    <w:rsid w:val="003446B8"/>
    <w:rsid w:val="00352172"/>
    <w:rsid w:val="00373CE6"/>
    <w:rsid w:val="00392F1D"/>
    <w:rsid w:val="003A4711"/>
    <w:rsid w:val="003A49A9"/>
    <w:rsid w:val="003C2FBF"/>
    <w:rsid w:val="003C6626"/>
    <w:rsid w:val="003D5480"/>
    <w:rsid w:val="003F4BD8"/>
    <w:rsid w:val="0040426D"/>
    <w:rsid w:val="00410C0B"/>
    <w:rsid w:val="00416F89"/>
    <w:rsid w:val="00426756"/>
    <w:rsid w:val="0044570F"/>
    <w:rsid w:val="004479E5"/>
    <w:rsid w:val="00472B9A"/>
    <w:rsid w:val="004733A1"/>
    <w:rsid w:val="004C1F31"/>
    <w:rsid w:val="004C69B8"/>
    <w:rsid w:val="004C6C99"/>
    <w:rsid w:val="004C7BA0"/>
    <w:rsid w:val="004C7F02"/>
    <w:rsid w:val="004E07DE"/>
    <w:rsid w:val="004E520B"/>
    <w:rsid w:val="004E7299"/>
    <w:rsid w:val="005008A6"/>
    <w:rsid w:val="00505780"/>
    <w:rsid w:val="00505A86"/>
    <w:rsid w:val="00516D47"/>
    <w:rsid w:val="00516DDD"/>
    <w:rsid w:val="005311A6"/>
    <w:rsid w:val="00533253"/>
    <w:rsid w:val="00537103"/>
    <w:rsid w:val="00547AA9"/>
    <w:rsid w:val="00547DA6"/>
    <w:rsid w:val="005601DC"/>
    <w:rsid w:val="005C6C18"/>
    <w:rsid w:val="005D479A"/>
    <w:rsid w:val="005E40C3"/>
    <w:rsid w:val="005E4D30"/>
    <w:rsid w:val="005E78C7"/>
    <w:rsid w:val="005F1DF5"/>
    <w:rsid w:val="005F3DBB"/>
    <w:rsid w:val="00604E69"/>
    <w:rsid w:val="00625B93"/>
    <w:rsid w:val="00631839"/>
    <w:rsid w:val="00632496"/>
    <w:rsid w:val="0063688B"/>
    <w:rsid w:val="0064636A"/>
    <w:rsid w:val="006510B0"/>
    <w:rsid w:val="0065304E"/>
    <w:rsid w:val="00671A52"/>
    <w:rsid w:val="00672B8C"/>
    <w:rsid w:val="0069261E"/>
    <w:rsid w:val="006B2252"/>
    <w:rsid w:val="006B60AF"/>
    <w:rsid w:val="006B63E4"/>
    <w:rsid w:val="006B6BEF"/>
    <w:rsid w:val="006D29D2"/>
    <w:rsid w:val="006D483C"/>
    <w:rsid w:val="006D7441"/>
    <w:rsid w:val="006F03E6"/>
    <w:rsid w:val="006F74C4"/>
    <w:rsid w:val="0070163C"/>
    <w:rsid w:val="00717CB0"/>
    <w:rsid w:val="007210F3"/>
    <w:rsid w:val="00723230"/>
    <w:rsid w:val="00724E72"/>
    <w:rsid w:val="007349B6"/>
    <w:rsid w:val="007361BE"/>
    <w:rsid w:val="00752121"/>
    <w:rsid w:val="00753157"/>
    <w:rsid w:val="00771708"/>
    <w:rsid w:val="00776801"/>
    <w:rsid w:val="007A0035"/>
    <w:rsid w:val="007C3244"/>
    <w:rsid w:val="007E597B"/>
    <w:rsid w:val="008023F1"/>
    <w:rsid w:val="00803F94"/>
    <w:rsid w:val="00814425"/>
    <w:rsid w:val="00815A5B"/>
    <w:rsid w:val="00820C17"/>
    <w:rsid w:val="00822599"/>
    <w:rsid w:val="008274D2"/>
    <w:rsid w:val="00843C16"/>
    <w:rsid w:val="008509FB"/>
    <w:rsid w:val="008519CB"/>
    <w:rsid w:val="00856094"/>
    <w:rsid w:val="008623A4"/>
    <w:rsid w:val="00883683"/>
    <w:rsid w:val="00893862"/>
    <w:rsid w:val="008A2C4B"/>
    <w:rsid w:val="008A3926"/>
    <w:rsid w:val="008A6DA1"/>
    <w:rsid w:val="008B0144"/>
    <w:rsid w:val="008B17BB"/>
    <w:rsid w:val="008C4C8D"/>
    <w:rsid w:val="008C4D41"/>
    <w:rsid w:val="008D208C"/>
    <w:rsid w:val="008F0E03"/>
    <w:rsid w:val="008F7282"/>
    <w:rsid w:val="009031D4"/>
    <w:rsid w:val="00914C9F"/>
    <w:rsid w:val="00924965"/>
    <w:rsid w:val="00926F01"/>
    <w:rsid w:val="0098133D"/>
    <w:rsid w:val="00990F7B"/>
    <w:rsid w:val="00996610"/>
    <w:rsid w:val="00996AEB"/>
    <w:rsid w:val="009A0652"/>
    <w:rsid w:val="009A4544"/>
    <w:rsid w:val="009A4C3F"/>
    <w:rsid w:val="009C0E5A"/>
    <w:rsid w:val="009C4DB7"/>
    <w:rsid w:val="009C6387"/>
    <w:rsid w:val="009F0CE2"/>
    <w:rsid w:val="00A17850"/>
    <w:rsid w:val="00A33A24"/>
    <w:rsid w:val="00A52684"/>
    <w:rsid w:val="00A67FBA"/>
    <w:rsid w:val="00A72147"/>
    <w:rsid w:val="00A72499"/>
    <w:rsid w:val="00A72F22"/>
    <w:rsid w:val="00A81F4C"/>
    <w:rsid w:val="00A90E9D"/>
    <w:rsid w:val="00A9365D"/>
    <w:rsid w:val="00AA056A"/>
    <w:rsid w:val="00AA4C40"/>
    <w:rsid w:val="00AB4909"/>
    <w:rsid w:val="00AB63F8"/>
    <w:rsid w:val="00AD205F"/>
    <w:rsid w:val="00AE21EA"/>
    <w:rsid w:val="00AE2512"/>
    <w:rsid w:val="00AF7852"/>
    <w:rsid w:val="00B05088"/>
    <w:rsid w:val="00B13320"/>
    <w:rsid w:val="00B269CD"/>
    <w:rsid w:val="00B41334"/>
    <w:rsid w:val="00B46420"/>
    <w:rsid w:val="00B604B2"/>
    <w:rsid w:val="00B64148"/>
    <w:rsid w:val="00B670CE"/>
    <w:rsid w:val="00B81C19"/>
    <w:rsid w:val="00B84B76"/>
    <w:rsid w:val="00B85062"/>
    <w:rsid w:val="00B92FA3"/>
    <w:rsid w:val="00B97769"/>
    <w:rsid w:val="00BA6416"/>
    <w:rsid w:val="00BB5E74"/>
    <w:rsid w:val="00BC6444"/>
    <w:rsid w:val="00BC7007"/>
    <w:rsid w:val="00BD139A"/>
    <w:rsid w:val="00BE50CD"/>
    <w:rsid w:val="00BE5C15"/>
    <w:rsid w:val="00C04F1A"/>
    <w:rsid w:val="00C41313"/>
    <w:rsid w:val="00C6739A"/>
    <w:rsid w:val="00C72498"/>
    <w:rsid w:val="00C801CF"/>
    <w:rsid w:val="00CA7F47"/>
    <w:rsid w:val="00CC5095"/>
    <w:rsid w:val="00CD55EC"/>
    <w:rsid w:val="00CE6040"/>
    <w:rsid w:val="00CF0230"/>
    <w:rsid w:val="00CF02EA"/>
    <w:rsid w:val="00CF66F1"/>
    <w:rsid w:val="00D01EF3"/>
    <w:rsid w:val="00D023E1"/>
    <w:rsid w:val="00D04015"/>
    <w:rsid w:val="00D063BB"/>
    <w:rsid w:val="00D07D8E"/>
    <w:rsid w:val="00D2193C"/>
    <w:rsid w:val="00D25BF1"/>
    <w:rsid w:val="00D27EF8"/>
    <w:rsid w:val="00D30A53"/>
    <w:rsid w:val="00D31907"/>
    <w:rsid w:val="00D4133C"/>
    <w:rsid w:val="00D459B0"/>
    <w:rsid w:val="00D7252E"/>
    <w:rsid w:val="00D73A0A"/>
    <w:rsid w:val="00D74B5D"/>
    <w:rsid w:val="00D8042B"/>
    <w:rsid w:val="00DA5B9E"/>
    <w:rsid w:val="00DC64F9"/>
    <w:rsid w:val="00DE07F7"/>
    <w:rsid w:val="00DE3EA0"/>
    <w:rsid w:val="00E03923"/>
    <w:rsid w:val="00E048AB"/>
    <w:rsid w:val="00E15612"/>
    <w:rsid w:val="00E16287"/>
    <w:rsid w:val="00E250B1"/>
    <w:rsid w:val="00E32472"/>
    <w:rsid w:val="00E35ADD"/>
    <w:rsid w:val="00E42080"/>
    <w:rsid w:val="00E47D71"/>
    <w:rsid w:val="00E56777"/>
    <w:rsid w:val="00E7061C"/>
    <w:rsid w:val="00E72BF1"/>
    <w:rsid w:val="00E82523"/>
    <w:rsid w:val="00E83966"/>
    <w:rsid w:val="00EC056D"/>
    <w:rsid w:val="00ED2350"/>
    <w:rsid w:val="00EE3819"/>
    <w:rsid w:val="00EF18AE"/>
    <w:rsid w:val="00EF19B6"/>
    <w:rsid w:val="00EF210E"/>
    <w:rsid w:val="00F11190"/>
    <w:rsid w:val="00F368A6"/>
    <w:rsid w:val="00F45B40"/>
    <w:rsid w:val="00F50735"/>
    <w:rsid w:val="00F55443"/>
    <w:rsid w:val="00F67F92"/>
    <w:rsid w:val="00F71ACA"/>
    <w:rsid w:val="00F75185"/>
    <w:rsid w:val="00F765A6"/>
    <w:rsid w:val="00F769BC"/>
    <w:rsid w:val="00F860DC"/>
    <w:rsid w:val="00FA26D5"/>
    <w:rsid w:val="00FA4FC1"/>
    <w:rsid w:val="00FA7507"/>
    <w:rsid w:val="00FA7BB4"/>
    <w:rsid w:val="00FC0C99"/>
    <w:rsid w:val="00FC253C"/>
    <w:rsid w:val="00FC32EE"/>
    <w:rsid w:val="00FE4E70"/>
    <w:rsid w:val="00FE5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3CF2F9"/>
  <w15:docId w15:val="{6539E842-CCAD-4267-9CCE-AA3B1039D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E520B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4E520B"/>
    <w:pPr>
      <w:spacing w:after="0" w:line="240" w:lineRule="auto"/>
      <w:ind w:left="720"/>
      <w:contextualSpacing/>
    </w:pPr>
    <w:rPr>
      <w:rFonts w:ascii="Calibri" w:eastAsia="Calibri" w:hAnsi="Calibri" w:cs="Calibri"/>
      <w:i/>
    </w:rPr>
  </w:style>
  <w:style w:type="paragraph" w:styleId="llb">
    <w:name w:val="footer"/>
    <w:basedOn w:val="Norml"/>
    <w:link w:val="llbChar"/>
    <w:uiPriority w:val="99"/>
    <w:unhideWhenUsed/>
    <w:rsid w:val="004E52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E520B"/>
  </w:style>
  <w:style w:type="paragraph" w:styleId="NormlWeb">
    <w:name w:val="Normal (Web)"/>
    <w:basedOn w:val="Norml"/>
    <w:uiPriority w:val="99"/>
    <w:unhideWhenUsed/>
    <w:rsid w:val="004E5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4E5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B641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64148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3688B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3688B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3688B"/>
    <w:rPr>
      <w:vertAlign w:val="superscript"/>
    </w:rPr>
  </w:style>
  <w:style w:type="paragraph" w:customStyle="1" w:styleId="Default">
    <w:name w:val="Default"/>
    <w:rsid w:val="004457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2557E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2557EA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2557EA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2557E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2557EA"/>
    <w:rPr>
      <w:b/>
      <w:bCs/>
      <w:sz w:val="20"/>
      <w:szCs w:val="20"/>
    </w:rPr>
  </w:style>
  <w:style w:type="paragraph" w:styleId="Vltozat">
    <w:name w:val="Revision"/>
    <w:hidden/>
    <w:uiPriority w:val="99"/>
    <w:semiHidden/>
    <w:rsid w:val="007349B6"/>
    <w:pPr>
      <w:spacing w:after="0" w:line="240" w:lineRule="auto"/>
    </w:pPr>
  </w:style>
  <w:style w:type="paragraph" w:styleId="lfej">
    <w:name w:val="header"/>
    <w:basedOn w:val="Norml"/>
    <w:link w:val="lfejChar"/>
    <w:uiPriority w:val="99"/>
    <w:unhideWhenUsed/>
    <w:rsid w:val="008836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83683"/>
  </w:style>
  <w:style w:type="character" w:customStyle="1" w:styleId="cf01">
    <w:name w:val="cf01"/>
    <w:basedOn w:val="Bekezdsalapbettpusa"/>
    <w:rsid w:val="0053710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4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9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76764868B07EF48A8E3FF1A432A9BA9" ma:contentTypeVersion="8" ma:contentTypeDescription="Új dokumentum létrehozása." ma:contentTypeScope="" ma:versionID="3d6c6531246371d7895d6a2797d680b4">
  <xsd:schema xmlns:xsd="http://www.w3.org/2001/XMLSchema" xmlns:xs="http://www.w3.org/2001/XMLSchema" xmlns:p="http://schemas.microsoft.com/office/2006/metadata/properties" xmlns:ns2="eb8006d5-dad5-46c5-87f0-6b397be2abfb" targetNamespace="http://schemas.microsoft.com/office/2006/metadata/properties" ma:root="true" ma:fieldsID="bf26f777f3e48658b0e1676535fcd553" ns2:_="">
    <xsd:import namespace="eb8006d5-dad5-46c5-87f0-6b397be2ab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8006d5-dad5-46c5-87f0-6b397be2ab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7cad02-fcde-42ff-b5a1-a33afd9b192d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B1989-CA0C-4B66-8863-48567ED7C4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82D158-E357-4C59-AD1D-5CA77131A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8006d5-dad5-46c5-87f0-6b397be2ab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61FC40-3688-4694-946C-B19C7B9B53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58FBB5-3345-4937-A434-7BE4A9E40B0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36C5411-CA8F-4B99-B67C-E51AEEA4C5BA}">
  <ds:schemaRefs>
    <ds:schemaRef ds:uri="http://schemas.microsoft.com/office/2006/metadata/properties"/>
    <ds:schemaRef ds:uri="http://schemas.microsoft.com/office/infopath/2007/PartnerControls"/>
    <ds:schemaRef ds:uri="207cad02-fcde-42ff-b5a1-a33afd9b192d"/>
  </ds:schemaRefs>
</ds:datastoreItem>
</file>

<file path=customXml/itemProps6.xml><?xml version="1.0" encoding="utf-8"?>
<ds:datastoreItem xmlns:ds="http://schemas.openxmlformats.org/officeDocument/2006/customXml" ds:itemID="{4F4D425D-527A-4394-A69D-D6D0B7EFD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3424</Words>
  <Characters>23627</Characters>
  <Application>Microsoft Office Word</Application>
  <DocSecurity>0</DocSecurity>
  <Lines>196</Lines>
  <Paragraphs>5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PTE KTK</Company>
  <LinksUpToDate>false</LinksUpToDate>
  <CharactersWithSpaces>2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omor.anett@ktk.pte.hu</dc:creator>
  <cp:lastModifiedBy>GÁSPÁR Tamás</cp:lastModifiedBy>
  <cp:revision>4</cp:revision>
  <cp:lastPrinted>2016-02-18T13:51:00Z</cp:lastPrinted>
  <dcterms:created xsi:type="dcterms:W3CDTF">2023-11-08T18:36:00Z</dcterms:created>
  <dcterms:modified xsi:type="dcterms:W3CDTF">2023-12-15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6764868B07EF48A8E3FF1A432A9BA9</vt:lpwstr>
  </property>
</Properties>
</file>